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64397" w14:textId="77777777" w:rsidR="000D2BEB" w:rsidRPr="00760BC7" w:rsidRDefault="000D2BEB" w:rsidP="000D2BEB">
      <w:pPr>
        <w:pStyle w:val="10"/>
        <w:bidi/>
        <w:rPr>
          <w:lang w:bidi="fa-IR"/>
        </w:rPr>
      </w:pPr>
      <w:bookmarkStart w:id="0" w:name="_Ref156978363"/>
      <w:bookmarkStart w:id="1" w:name="_Toc157074124"/>
      <w:bookmarkStart w:id="2" w:name="_Toc157747646"/>
      <w:bookmarkStart w:id="3" w:name="_Toc157748226"/>
      <w:bookmarkStart w:id="4" w:name="_Toc157753651"/>
      <w:bookmarkStart w:id="5" w:name="_Toc157753824"/>
      <w:bookmarkStart w:id="6" w:name="_Toc157754084"/>
      <w:bookmarkStart w:id="7" w:name="_Toc157754749"/>
      <w:bookmarkStart w:id="8" w:name="_Toc157755905"/>
      <w:bookmarkStart w:id="9" w:name="_Toc157757578"/>
      <w:bookmarkStart w:id="10" w:name="_Toc157758343"/>
      <w:bookmarkStart w:id="11" w:name="_Toc157758537"/>
      <w:bookmarkStart w:id="12" w:name="_Toc157759298"/>
      <w:bookmarkStart w:id="13" w:name="_Toc157759447"/>
      <w:bookmarkStart w:id="14" w:name="_Toc157759585"/>
      <w:bookmarkStart w:id="15" w:name="_Toc157759785"/>
      <w:bookmarkStart w:id="16" w:name="_Toc157759884"/>
      <w:bookmarkStart w:id="17" w:name="_Toc157761331"/>
      <w:bookmarkStart w:id="18" w:name="_Toc158016426"/>
      <w:bookmarkStart w:id="19" w:name="_Toc159217416"/>
      <w:bookmarkStart w:id="20" w:name="_Toc161237501"/>
      <w:bookmarkStart w:id="21" w:name="_Toc161240367"/>
      <w:bookmarkStart w:id="22" w:name="_Toc161240565"/>
      <w:bookmarkStart w:id="23" w:name="_Toc161240820"/>
      <w:bookmarkStart w:id="24" w:name="_Toc161454675"/>
      <w:bookmarkStart w:id="25" w:name="_Toc173037934"/>
      <w:bookmarkStart w:id="26" w:name="_Toc220308436"/>
      <w:bookmarkStart w:id="27" w:name="_Toc220308540"/>
      <w:bookmarkStart w:id="28" w:name="_Toc220308748"/>
      <w:r>
        <w:rPr>
          <w:noProof/>
          <w:rtl/>
        </w:rPr>
        <w:drawing>
          <wp:inline distT="0" distB="0" distL="0" distR="0" wp14:anchorId="77E37115" wp14:editId="6B7638C0">
            <wp:extent cx="1236772" cy="1298448"/>
            <wp:effectExtent l="0" t="0" r="190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6772" cy="1298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BD67E" w14:textId="77777777" w:rsidR="000D2BEB" w:rsidRPr="001C7702" w:rsidRDefault="000D2BEB" w:rsidP="000D2BEB">
      <w:pPr>
        <w:pStyle w:val="10"/>
        <w:bidi/>
        <w:rPr>
          <w:rFonts w:cs="B Nazanin"/>
          <w:b/>
          <w:bCs/>
          <w:sz w:val="32"/>
          <w:szCs w:val="32"/>
          <w:rtl/>
        </w:rPr>
      </w:pPr>
      <w:r w:rsidRPr="001C7702">
        <w:rPr>
          <w:rFonts w:cs="B Nazanin" w:hint="cs"/>
          <w:b/>
          <w:bCs/>
          <w:sz w:val="32"/>
          <w:szCs w:val="32"/>
          <w:rtl/>
        </w:rPr>
        <w:t xml:space="preserve">دانشگاه صنعتی امیرکبیر </w:t>
      </w:r>
    </w:p>
    <w:p w14:paraId="48E0630F" w14:textId="77777777" w:rsidR="000D2BEB" w:rsidRDefault="000D2BEB" w:rsidP="000D2BEB">
      <w:pPr>
        <w:pStyle w:val="10"/>
        <w:bidi/>
        <w:rPr>
          <w:rFonts w:cs="B Nazanin"/>
          <w:b/>
          <w:bCs/>
          <w:sz w:val="28"/>
          <w:szCs w:val="28"/>
          <w:rtl/>
        </w:rPr>
      </w:pPr>
      <w:r>
        <w:rPr>
          <w:rFonts w:cs="B Nazanin" w:hint="cs"/>
          <w:b/>
          <w:bCs/>
          <w:sz w:val="28"/>
          <w:szCs w:val="28"/>
          <w:rtl/>
        </w:rPr>
        <w:t>(پلی</w:t>
      </w:r>
      <w:r>
        <w:rPr>
          <w:rFonts w:hint="cs"/>
          <w:rtl/>
        </w:rPr>
        <w:t>‏</w:t>
      </w:r>
      <w:r>
        <w:rPr>
          <w:rFonts w:cs="B Nazanin" w:hint="cs"/>
          <w:b/>
          <w:bCs/>
          <w:sz w:val="28"/>
          <w:szCs w:val="28"/>
          <w:rtl/>
        </w:rPr>
        <w:t>تکنیک تهران)</w:t>
      </w:r>
    </w:p>
    <w:p w14:paraId="634514A2" w14:textId="77777777" w:rsidR="000D2BEB" w:rsidRPr="001C7702" w:rsidRDefault="001C7702" w:rsidP="000D2BEB">
      <w:pPr>
        <w:pStyle w:val="10"/>
        <w:bidi/>
        <w:rPr>
          <w:rFonts w:cs="B Nazanin"/>
          <w:b/>
          <w:bCs/>
          <w:sz w:val="32"/>
          <w:szCs w:val="32"/>
          <w:rtl/>
          <w:lang w:bidi="fa-IR"/>
        </w:rPr>
      </w:pPr>
      <w:r w:rsidRPr="001C7702">
        <w:rPr>
          <w:rFonts w:cs="B Nazanin" w:hint="cs"/>
          <w:b/>
          <w:bCs/>
          <w:sz w:val="32"/>
          <w:szCs w:val="32"/>
          <w:rtl/>
          <w:lang w:bidi="fa-IR"/>
        </w:rPr>
        <w:t>دانشکده مهندسی مکانیک</w:t>
      </w:r>
    </w:p>
    <w:p w14:paraId="6C35710D" w14:textId="77777777" w:rsidR="000D2BEB" w:rsidRDefault="000D2BEB" w:rsidP="000D2BEB">
      <w:pPr>
        <w:pStyle w:val="10"/>
        <w:bidi/>
        <w:rPr>
          <w:rFonts w:cs="B Nazanin"/>
          <w:b/>
          <w:bCs/>
          <w:sz w:val="28"/>
          <w:szCs w:val="28"/>
          <w:rtl/>
        </w:rPr>
      </w:pPr>
    </w:p>
    <w:p w14:paraId="593EF6A2" w14:textId="4CC30FF2" w:rsidR="001C7702" w:rsidRPr="00724E1A" w:rsidRDefault="00775C07" w:rsidP="00016930">
      <w:pPr>
        <w:pStyle w:val="Title16"/>
        <w:rPr>
          <w:rtl/>
          <w:lang w:val="de-DE" w:bidi="fa-IR"/>
        </w:rPr>
      </w:pPr>
      <w:r>
        <w:t xml:space="preserve"> </w:t>
      </w:r>
    </w:p>
    <w:p w14:paraId="5F8888E1" w14:textId="22BC3CB4" w:rsidR="001C7702" w:rsidRPr="005C4C53" w:rsidRDefault="00775C07" w:rsidP="00016930">
      <w:pPr>
        <w:pStyle w:val="Title16"/>
        <w:rPr>
          <w:rFonts w:cs="Calibri"/>
          <w:sz w:val="32"/>
          <w:szCs w:val="36"/>
          <w:rtl/>
        </w:rPr>
      </w:pPr>
      <w:r w:rsidRPr="005C4C53">
        <w:rPr>
          <w:rFonts w:cs="Calibri" w:hint="cs"/>
          <w:sz w:val="32"/>
          <w:szCs w:val="36"/>
          <w:rtl/>
        </w:rPr>
        <w:t xml:space="preserve">پروژه </w:t>
      </w:r>
      <w:r w:rsidR="005C4C53" w:rsidRPr="005C4C53">
        <w:rPr>
          <w:rFonts w:cs="Calibri" w:hint="cs"/>
          <w:sz w:val="32"/>
          <w:szCs w:val="36"/>
          <w:rtl/>
        </w:rPr>
        <w:t>رباتیک</w:t>
      </w:r>
    </w:p>
    <w:p w14:paraId="2DFFF3FA" w14:textId="77777777" w:rsidR="000D2BEB" w:rsidRDefault="000D2BEB" w:rsidP="00775C07">
      <w:pPr>
        <w:pStyle w:val="10"/>
        <w:bidi/>
        <w:jc w:val="left"/>
        <w:rPr>
          <w:rFonts w:cs="B Nazanin"/>
          <w:b/>
          <w:bCs/>
          <w:sz w:val="44"/>
          <w:szCs w:val="44"/>
          <w:lang w:bidi="fa-IR"/>
        </w:rPr>
      </w:pPr>
    </w:p>
    <w:p w14:paraId="4F3F98A2" w14:textId="4067E8F4" w:rsidR="000D2BEB" w:rsidRPr="005C4C53" w:rsidRDefault="005C4C53" w:rsidP="00A4392D">
      <w:pPr>
        <w:pStyle w:val="10"/>
        <w:bidi/>
        <w:rPr>
          <w:rtl/>
        </w:rPr>
      </w:pPr>
      <w:r w:rsidRPr="005C4C53">
        <w:rPr>
          <w:rFonts w:cs="B Nazanin" w:hint="cs"/>
          <w:sz w:val="32"/>
          <w:szCs w:val="36"/>
          <w:rtl/>
          <w:lang w:bidi="fa-IR"/>
        </w:rPr>
        <w:t xml:space="preserve">تحلیل </w:t>
      </w:r>
      <w:proofErr w:type="spellStart"/>
      <w:r w:rsidRPr="005C4C53">
        <w:rPr>
          <w:rFonts w:cs="B Nazanin" w:hint="cs"/>
          <w:sz w:val="32"/>
          <w:szCs w:val="36"/>
          <w:rtl/>
          <w:lang w:bidi="fa-IR"/>
        </w:rPr>
        <w:t>دینامیک</w:t>
      </w:r>
      <w:proofErr w:type="spellEnd"/>
      <w:r w:rsidRPr="005C4C53">
        <w:rPr>
          <w:rFonts w:cs="B Nazanin" w:hint="cs"/>
          <w:sz w:val="32"/>
          <w:szCs w:val="36"/>
          <w:rtl/>
          <w:lang w:bidi="fa-IR"/>
        </w:rPr>
        <w:t xml:space="preserve"> و </w:t>
      </w:r>
      <w:proofErr w:type="spellStart"/>
      <w:r w:rsidRPr="005C4C53">
        <w:rPr>
          <w:rFonts w:cs="B Nazanin" w:hint="cs"/>
          <w:sz w:val="32"/>
          <w:szCs w:val="36"/>
          <w:rtl/>
          <w:lang w:bidi="fa-IR"/>
        </w:rPr>
        <w:t>استاتیک</w:t>
      </w:r>
      <w:proofErr w:type="spellEnd"/>
      <w:r w:rsidRPr="005C4C53">
        <w:rPr>
          <w:rFonts w:cs="B Nazanin" w:hint="cs"/>
          <w:sz w:val="32"/>
          <w:szCs w:val="36"/>
          <w:rtl/>
          <w:lang w:bidi="fa-IR"/>
        </w:rPr>
        <w:t xml:space="preserve"> </w:t>
      </w:r>
      <w:proofErr w:type="spellStart"/>
      <w:r w:rsidRPr="005C4C53">
        <w:rPr>
          <w:rFonts w:cs="B Nazanin" w:hint="cs"/>
          <w:sz w:val="32"/>
          <w:szCs w:val="36"/>
          <w:rtl/>
          <w:lang w:bidi="fa-IR"/>
        </w:rPr>
        <w:t>ربات</w:t>
      </w:r>
      <w:proofErr w:type="spellEnd"/>
      <w:r w:rsidRPr="005C4C53">
        <w:rPr>
          <w:rFonts w:cs="B Nazanin" w:hint="cs"/>
          <w:sz w:val="32"/>
          <w:szCs w:val="36"/>
          <w:rtl/>
          <w:lang w:bidi="fa-IR"/>
        </w:rPr>
        <w:t xml:space="preserve"> 6 درجه آزادی</w:t>
      </w:r>
    </w:p>
    <w:p w14:paraId="55CF5E62" w14:textId="77777777" w:rsidR="000D2BEB" w:rsidRDefault="000D2BEB" w:rsidP="000D2BEB">
      <w:pPr>
        <w:pStyle w:val="10"/>
        <w:bidi/>
        <w:rPr>
          <w:rFonts w:cs="B Nazanin"/>
          <w:b/>
          <w:bCs/>
          <w:sz w:val="28"/>
          <w:szCs w:val="28"/>
        </w:rPr>
      </w:pPr>
    </w:p>
    <w:p w14:paraId="28124C8A" w14:textId="77777777" w:rsidR="000D2BEB" w:rsidRDefault="000D2BEB" w:rsidP="00775C07">
      <w:pPr>
        <w:pStyle w:val="10"/>
        <w:bidi/>
        <w:jc w:val="left"/>
        <w:rPr>
          <w:rFonts w:cs="B Nazanin"/>
          <w:b/>
          <w:bCs/>
          <w:sz w:val="28"/>
          <w:szCs w:val="28"/>
          <w:rtl/>
        </w:rPr>
      </w:pPr>
    </w:p>
    <w:p w14:paraId="610F0E77" w14:textId="77777777" w:rsidR="000D2BEB" w:rsidRPr="005C4C53" w:rsidRDefault="00963A1B" w:rsidP="00963A1B">
      <w:pPr>
        <w:pStyle w:val="10"/>
        <w:bidi/>
        <w:rPr>
          <w:rFonts w:cs="B Nazanin"/>
          <w:b/>
          <w:bCs/>
          <w:sz w:val="36"/>
          <w:szCs w:val="36"/>
          <w:rtl/>
          <w:lang w:bidi="fa-IR"/>
        </w:rPr>
      </w:pPr>
      <w:r w:rsidRPr="005C4C53">
        <w:rPr>
          <w:rFonts w:cs="B Nazanin" w:hint="cs"/>
          <w:b/>
          <w:bCs/>
          <w:sz w:val="36"/>
          <w:szCs w:val="36"/>
          <w:rtl/>
        </w:rPr>
        <w:t>نگارش</w:t>
      </w:r>
    </w:p>
    <w:p w14:paraId="4079ECD1" w14:textId="14720495" w:rsidR="00775C07" w:rsidRPr="005C4C53" w:rsidRDefault="00775C07" w:rsidP="00775C07">
      <w:pPr>
        <w:pStyle w:val="10"/>
        <w:bidi/>
        <w:rPr>
          <w:rFonts w:cs="B Nazanin"/>
          <w:sz w:val="36"/>
          <w:szCs w:val="36"/>
          <w:rtl/>
        </w:rPr>
      </w:pPr>
      <w:r w:rsidRPr="005C4C53">
        <w:rPr>
          <w:rFonts w:cs="B Nazanin" w:hint="cs"/>
          <w:sz w:val="36"/>
          <w:szCs w:val="36"/>
          <w:rtl/>
        </w:rPr>
        <w:t>علیرضا طاهری</w:t>
      </w:r>
      <w:r w:rsidR="0002523E" w:rsidRPr="005C4C53">
        <w:rPr>
          <w:rFonts w:cs="B Nazanin" w:hint="cs"/>
          <w:sz w:val="36"/>
          <w:szCs w:val="36"/>
          <w:rtl/>
        </w:rPr>
        <w:t xml:space="preserve"> - 9926068</w:t>
      </w:r>
    </w:p>
    <w:p w14:paraId="2F408D45" w14:textId="77777777" w:rsidR="000D2BEB" w:rsidRPr="00D8399F" w:rsidRDefault="000D2BEB" w:rsidP="00724E1A">
      <w:pPr>
        <w:pStyle w:val="10"/>
        <w:bidi/>
        <w:jc w:val="left"/>
        <w:rPr>
          <w:rFonts w:cs="B Nazanin"/>
          <w:b/>
          <w:bCs/>
          <w:sz w:val="28"/>
          <w:szCs w:val="28"/>
          <w:rtl/>
        </w:rPr>
      </w:pPr>
    </w:p>
    <w:p w14:paraId="5A786914" w14:textId="65560463" w:rsidR="000D2BEB" w:rsidRPr="00321C98" w:rsidRDefault="000D2BEB" w:rsidP="000D2BEB">
      <w:pPr>
        <w:pStyle w:val="10"/>
        <w:bidi/>
        <w:rPr>
          <w:rFonts w:cs="B Nazanin"/>
          <w:b/>
          <w:bCs/>
          <w:sz w:val="36"/>
          <w:szCs w:val="36"/>
          <w:rtl/>
        </w:rPr>
      </w:pPr>
      <w:r w:rsidRPr="00321C98">
        <w:rPr>
          <w:rFonts w:cs="B Nazanin" w:hint="cs"/>
          <w:b/>
          <w:bCs/>
          <w:sz w:val="36"/>
          <w:szCs w:val="36"/>
          <w:rtl/>
        </w:rPr>
        <w:t>اس</w:t>
      </w:r>
      <w:r w:rsidR="00016930" w:rsidRPr="00321C98">
        <w:rPr>
          <w:rFonts w:cs="B Nazanin" w:hint="cs"/>
          <w:b/>
          <w:bCs/>
          <w:sz w:val="36"/>
          <w:szCs w:val="36"/>
          <w:rtl/>
        </w:rPr>
        <w:t>تا</w:t>
      </w:r>
      <w:r w:rsidR="00DA2588" w:rsidRPr="00321C98">
        <w:rPr>
          <w:rFonts w:cs="B Nazanin" w:hint="cs"/>
          <w:b/>
          <w:bCs/>
          <w:sz w:val="36"/>
          <w:szCs w:val="36"/>
          <w:rtl/>
        </w:rPr>
        <w:t xml:space="preserve">د </w:t>
      </w:r>
      <w:r w:rsidR="00775C07" w:rsidRPr="00321C98">
        <w:rPr>
          <w:rFonts w:cs="B Nazanin" w:hint="cs"/>
          <w:b/>
          <w:bCs/>
          <w:sz w:val="36"/>
          <w:szCs w:val="36"/>
          <w:rtl/>
        </w:rPr>
        <w:t>درس</w:t>
      </w:r>
    </w:p>
    <w:p w14:paraId="58641C60" w14:textId="7DCCE033" w:rsidR="000D2BEB" w:rsidRDefault="00775C07" w:rsidP="000D2BEB">
      <w:pPr>
        <w:pStyle w:val="10"/>
        <w:bidi/>
        <w:rPr>
          <w:rFonts w:cs="B Nazanin"/>
          <w:sz w:val="36"/>
          <w:szCs w:val="36"/>
          <w:rtl/>
        </w:rPr>
      </w:pPr>
      <w:r w:rsidRPr="00321C98">
        <w:rPr>
          <w:rFonts w:cs="B Nazanin" w:hint="cs"/>
          <w:sz w:val="36"/>
          <w:szCs w:val="36"/>
          <w:rtl/>
        </w:rPr>
        <w:t xml:space="preserve">دکتر </w:t>
      </w:r>
      <w:r w:rsidR="00724E1A" w:rsidRPr="00321C98">
        <w:rPr>
          <w:rFonts w:cs="B Nazanin" w:hint="cs"/>
          <w:sz w:val="36"/>
          <w:szCs w:val="36"/>
          <w:rtl/>
        </w:rPr>
        <w:t>حامد غفاری‌راد</w:t>
      </w:r>
    </w:p>
    <w:p w14:paraId="0074C9BF" w14:textId="77777777" w:rsidR="003F3F55" w:rsidRPr="00321C98" w:rsidRDefault="003F3F55" w:rsidP="003F3F55">
      <w:pPr>
        <w:pStyle w:val="10"/>
        <w:bidi/>
        <w:rPr>
          <w:rFonts w:cs="B Nazanin"/>
          <w:sz w:val="36"/>
          <w:szCs w:val="36"/>
          <w:rtl/>
        </w:rPr>
      </w:pPr>
    </w:p>
    <w:p w14:paraId="53634191" w14:textId="77777777" w:rsidR="00B00645" w:rsidRDefault="00B00645" w:rsidP="00B00645">
      <w:pPr>
        <w:pStyle w:val="10"/>
        <w:bidi/>
        <w:rPr>
          <w:rFonts w:cs="B Nazanin"/>
          <w:b/>
          <w:bCs/>
          <w:sz w:val="36"/>
          <w:szCs w:val="36"/>
          <w:rtl/>
        </w:rPr>
      </w:pPr>
    </w:p>
    <w:p w14:paraId="0D73B3B2" w14:textId="571EFBCF" w:rsidR="00775C07" w:rsidRPr="00321C98" w:rsidRDefault="00775C07" w:rsidP="00775C07">
      <w:pPr>
        <w:pStyle w:val="10"/>
        <w:bidi/>
        <w:rPr>
          <w:rFonts w:cs="B Nazanin"/>
          <w:b/>
          <w:bCs/>
          <w:sz w:val="36"/>
          <w:szCs w:val="36"/>
          <w:rtl/>
        </w:rPr>
      </w:pPr>
      <w:r w:rsidRPr="00321C98">
        <w:rPr>
          <w:rFonts w:cs="B Nazanin" w:hint="cs"/>
          <w:b/>
          <w:bCs/>
          <w:sz w:val="36"/>
          <w:szCs w:val="36"/>
          <w:rtl/>
        </w:rPr>
        <w:t>تدریس یار</w:t>
      </w:r>
      <w:r w:rsidR="00724E1A" w:rsidRPr="00321C98">
        <w:rPr>
          <w:rFonts w:cs="B Nazanin" w:hint="cs"/>
          <w:b/>
          <w:bCs/>
          <w:sz w:val="36"/>
          <w:szCs w:val="36"/>
          <w:rtl/>
        </w:rPr>
        <w:t>ان</w:t>
      </w:r>
    </w:p>
    <w:p w14:paraId="39CEF341" w14:textId="4BB242E5" w:rsidR="00775C07" w:rsidRPr="00321C98" w:rsidRDefault="00775C07" w:rsidP="00775C07">
      <w:pPr>
        <w:pStyle w:val="10"/>
        <w:bidi/>
        <w:rPr>
          <w:rFonts w:cs="B Nazanin"/>
          <w:sz w:val="36"/>
          <w:szCs w:val="36"/>
          <w:rtl/>
        </w:rPr>
      </w:pPr>
      <w:r w:rsidRPr="00321C98">
        <w:rPr>
          <w:rFonts w:cs="B Nazanin" w:hint="cs"/>
          <w:sz w:val="36"/>
          <w:szCs w:val="36"/>
          <w:rtl/>
        </w:rPr>
        <w:t xml:space="preserve">مهندس </w:t>
      </w:r>
      <w:r w:rsidR="00724E1A" w:rsidRPr="00321C98">
        <w:rPr>
          <w:rFonts w:cs="B Nazanin" w:hint="cs"/>
          <w:sz w:val="36"/>
          <w:szCs w:val="36"/>
          <w:rtl/>
        </w:rPr>
        <w:t>علی میرحقگو</w:t>
      </w:r>
    </w:p>
    <w:p w14:paraId="13A16F3C" w14:textId="6FF90334" w:rsidR="000D2BEB" w:rsidRPr="00321C98" w:rsidRDefault="00724E1A" w:rsidP="000D2BEB">
      <w:pPr>
        <w:pStyle w:val="10"/>
        <w:bidi/>
        <w:rPr>
          <w:rFonts w:cs="B Nazanin"/>
          <w:sz w:val="36"/>
          <w:szCs w:val="36"/>
        </w:rPr>
      </w:pPr>
      <w:r w:rsidRPr="00321C98">
        <w:rPr>
          <w:rFonts w:cs="B Nazanin" w:hint="cs"/>
          <w:sz w:val="36"/>
          <w:szCs w:val="36"/>
          <w:rtl/>
        </w:rPr>
        <w:t>مهندس رخشان حاتمی</w:t>
      </w:r>
    </w:p>
    <w:p w14:paraId="33351AE7" w14:textId="77777777" w:rsidR="000D2BEB" w:rsidRDefault="000D2BEB" w:rsidP="000D2BEB">
      <w:pPr>
        <w:pStyle w:val="10"/>
        <w:bidi/>
        <w:rPr>
          <w:rFonts w:cs="B Nazanin"/>
          <w:b/>
          <w:bCs/>
          <w:sz w:val="32"/>
          <w:szCs w:val="32"/>
        </w:rPr>
      </w:pPr>
    </w:p>
    <w:p w14:paraId="53E780D0" w14:textId="77777777" w:rsidR="00016930" w:rsidRDefault="00016930" w:rsidP="00016930">
      <w:pPr>
        <w:pStyle w:val="10"/>
        <w:bidi/>
        <w:rPr>
          <w:rFonts w:cs="B Nazanin"/>
          <w:b/>
          <w:bCs/>
          <w:sz w:val="32"/>
          <w:szCs w:val="32"/>
        </w:rPr>
      </w:pPr>
    </w:p>
    <w:p w14:paraId="7FEB1D2B" w14:textId="77777777" w:rsidR="00775C07" w:rsidRDefault="00775C07" w:rsidP="00016930">
      <w:pPr>
        <w:pStyle w:val="10"/>
        <w:bidi/>
        <w:rPr>
          <w:rFonts w:cs="B Nazanin"/>
          <w:b/>
          <w:bCs/>
          <w:sz w:val="28"/>
          <w:szCs w:val="28"/>
          <w:rtl/>
        </w:rPr>
      </w:pPr>
    </w:p>
    <w:p w14:paraId="73459E33" w14:textId="5C435208" w:rsidR="00D129F7" w:rsidRDefault="00724E1A" w:rsidP="00775C07">
      <w:pPr>
        <w:pStyle w:val="10"/>
        <w:bidi/>
        <w:rPr>
          <w:rFonts w:cs="B Nazanin"/>
          <w:b/>
          <w:bCs/>
          <w:sz w:val="28"/>
          <w:szCs w:val="28"/>
          <w:rtl/>
        </w:rPr>
        <w:sectPr w:rsidR="00D129F7" w:rsidSect="00D129F7">
          <w:headerReference w:type="default" r:id="rId9"/>
          <w:pgSz w:w="11907" w:h="16840" w:code="9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  <w:r>
        <w:rPr>
          <w:rFonts w:cs="B Nazanin" w:hint="cs"/>
          <w:b/>
          <w:bCs/>
          <w:sz w:val="28"/>
          <w:szCs w:val="28"/>
          <w:rtl/>
        </w:rPr>
        <w:t>تابستان</w:t>
      </w:r>
      <w:r w:rsidR="00B00645">
        <w:rPr>
          <w:rFonts w:cs="B Nazanin" w:hint="cs"/>
          <w:b/>
          <w:bCs/>
          <w:sz w:val="28"/>
          <w:szCs w:val="28"/>
          <w:rtl/>
        </w:rPr>
        <w:t xml:space="preserve"> 1402</w:t>
      </w:r>
    </w:p>
    <w:p w14:paraId="2555D056" w14:textId="5421ABC6" w:rsidR="00FF5C5B" w:rsidRPr="00DD27BF" w:rsidRDefault="000D2BEB" w:rsidP="00DD27BF">
      <w:pPr>
        <w:pStyle w:val="10"/>
        <w:bidi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noProof/>
          <w:sz w:val="28"/>
          <w:szCs w:val="28"/>
          <w:rtl/>
        </w:rPr>
        <w:lastRenderedPageBreak/>
        <w:drawing>
          <wp:inline distT="0" distB="0" distL="0" distR="0" wp14:anchorId="316BFCFC" wp14:editId="16D5244B">
            <wp:extent cx="3630914" cy="83515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8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0914" cy="835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E4622" w14:textId="77777777" w:rsidR="008D0F05" w:rsidRDefault="008D0F05" w:rsidP="008D0F05">
      <w:pPr>
        <w:bidi/>
        <w:spacing w:before="100" w:beforeAutospacing="1" w:after="100" w:afterAutospacing="1"/>
        <w:rPr>
          <w:rFonts w:ascii="IranNastaliq" w:hAnsi="IranNastaliq" w:cs="IranNastaliq"/>
          <w:sz w:val="28"/>
          <w:szCs w:val="28"/>
        </w:rPr>
        <w:sectPr w:rsidR="008D0F05" w:rsidSect="00F74BA1">
          <w:footerReference w:type="default" r:id="rId11"/>
          <w:footnotePr>
            <w:numRestart w:val="eachPage"/>
          </w:footnotePr>
          <w:pgSz w:w="11906" w:h="16838" w:code="9"/>
          <w:pgMar w:top="1985" w:right="1985" w:bottom="1701" w:left="1418" w:header="709" w:footer="544" w:gutter="0"/>
          <w:pgNumType w:fmt="arabicAlpha" w:start="1"/>
          <w:cols w:space="708"/>
          <w:bidi/>
          <w:docGrid w:linePitch="360"/>
        </w:sectPr>
      </w:pPr>
    </w:p>
    <w:p w14:paraId="7E7AA3F4" w14:textId="77777777" w:rsidR="000D2BEB" w:rsidRDefault="000D2BEB" w:rsidP="00DA2588">
      <w:pPr>
        <w:pStyle w:val="Style1"/>
        <w:spacing w:before="240"/>
        <w:rPr>
          <w:rtl/>
        </w:rPr>
      </w:pPr>
      <w:bookmarkStart w:id="29" w:name="_Toc534234722"/>
      <w:bookmarkStart w:id="30" w:name="_Toc534237566"/>
      <w:bookmarkStart w:id="31" w:name="_Toc138848763"/>
      <w:r w:rsidRPr="002E6603">
        <w:rPr>
          <w:rFonts w:hint="cs"/>
          <w:rtl/>
        </w:rPr>
        <w:lastRenderedPageBreak/>
        <w:t>چکیده</w:t>
      </w:r>
      <w:bookmarkEnd w:id="29"/>
      <w:bookmarkEnd w:id="30"/>
      <w:bookmarkEnd w:id="31"/>
    </w:p>
    <w:p w14:paraId="72F7FDD2" w14:textId="0A4040D4" w:rsidR="006C2C58" w:rsidRPr="00152071" w:rsidRDefault="007848C7" w:rsidP="007848C7">
      <w:pPr>
        <w:pStyle w:val="a7"/>
        <w:spacing w:line="276" w:lineRule="auto"/>
        <w:rPr>
          <w:rtl/>
        </w:rPr>
      </w:pPr>
      <w:r w:rsidRPr="007848C7">
        <w:rPr>
          <w:rtl/>
          <w:lang w:bidi="ar-SA"/>
        </w:rPr>
        <w:t>رباتیک به عنوان یک حوزه فناوری پیشرفته که با استفاده از مهندسی مکانیک، الکترونیک و نرم‌افزار، در طراحی، ساخت و کنترل ربات‌ها مشغول است، رشد و توسعه چشمگیری در دهه های اخیر داشته است. این حوزه علاوه بر کاربردهای صنعتی، در زمینه‌های مختلفی همچون پزشکی، خدمات روزمره، آموزش، علمی و تحقیقاتی و حتی سفر به فضا نیز تأثیرگذار بوده است</w:t>
      </w:r>
    </w:p>
    <w:p w14:paraId="1F04E5A7" w14:textId="77777777" w:rsidR="00C14583" w:rsidRPr="006C2C58" w:rsidRDefault="00C14583" w:rsidP="008E0B83">
      <w:pPr>
        <w:pStyle w:val="a7"/>
        <w:spacing w:line="276" w:lineRule="auto"/>
        <w:ind w:firstLine="0"/>
        <w:rPr>
          <w:rtl/>
        </w:rPr>
      </w:pPr>
    </w:p>
    <w:p w14:paraId="41F0B0B1" w14:textId="7EA8D682" w:rsidR="00F515B4" w:rsidRPr="008D0F05" w:rsidRDefault="00F515B4" w:rsidP="00F515B4">
      <w:pPr>
        <w:pStyle w:val="a7"/>
        <w:spacing w:line="288" w:lineRule="auto"/>
        <w:ind w:firstLine="0"/>
        <w:rPr>
          <w:b/>
          <w:bCs/>
          <w:sz w:val="28"/>
          <w:szCs w:val="32"/>
          <w:rtl/>
        </w:rPr>
      </w:pPr>
      <w:r w:rsidRPr="008D0F05">
        <w:rPr>
          <w:rFonts w:hint="cs"/>
          <w:b/>
          <w:bCs/>
          <w:sz w:val="28"/>
          <w:szCs w:val="32"/>
          <w:rtl/>
        </w:rPr>
        <w:t>واژه‌های کلیدی</w:t>
      </w:r>
      <w:r w:rsidR="000D2BEB" w:rsidRPr="008D0F05">
        <w:rPr>
          <w:rFonts w:hint="cs"/>
          <w:b/>
          <w:bCs/>
          <w:sz w:val="28"/>
          <w:szCs w:val="32"/>
          <w:rtl/>
        </w:rPr>
        <w:t>:</w:t>
      </w:r>
    </w:p>
    <w:p w14:paraId="49B74340" w14:textId="0F92DA55" w:rsidR="000D2BEB" w:rsidRDefault="00C858DB" w:rsidP="00CA7E80">
      <w:pPr>
        <w:pStyle w:val="a7"/>
        <w:spacing w:line="288" w:lineRule="auto"/>
        <w:rPr>
          <w:rtl/>
        </w:rPr>
      </w:pPr>
      <w:r>
        <w:rPr>
          <w:rtl/>
        </w:rPr>
        <w:t xml:space="preserve">- </w:t>
      </w:r>
      <w:proofErr w:type="spellStart"/>
      <w:r w:rsidR="00CA7E80">
        <w:rPr>
          <w:rFonts w:hint="cs"/>
          <w:rtl/>
        </w:rPr>
        <w:t>رباتیک</w:t>
      </w:r>
      <w:proofErr w:type="spellEnd"/>
    </w:p>
    <w:p w14:paraId="06931F16" w14:textId="01017B4E" w:rsidR="00CA7E80" w:rsidRDefault="00CA7E80" w:rsidP="00CA7E80">
      <w:pPr>
        <w:pStyle w:val="a7"/>
        <w:spacing w:line="288" w:lineRule="auto"/>
        <w:rPr>
          <w:rtl/>
        </w:rPr>
      </w:pPr>
      <w:r>
        <w:rPr>
          <w:rFonts w:hint="cs"/>
          <w:rtl/>
        </w:rPr>
        <w:t xml:space="preserve">- </w:t>
      </w:r>
      <w:proofErr w:type="spellStart"/>
      <w:r>
        <w:rPr>
          <w:rFonts w:hint="cs"/>
          <w:rtl/>
        </w:rPr>
        <w:t>ربات</w:t>
      </w:r>
      <w:proofErr w:type="spellEnd"/>
      <w:r>
        <w:rPr>
          <w:rFonts w:hint="cs"/>
          <w:rtl/>
        </w:rPr>
        <w:t xml:space="preserve"> های صنعتی</w:t>
      </w:r>
    </w:p>
    <w:p w14:paraId="27B0D3FA" w14:textId="0C4DF686" w:rsidR="00CA7E80" w:rsidRDefault="00CA7E80" w:rsidP="00CA7E80">
      <w:pPr>
        <w:pStyle w:val="a7"/>
        <w:spacing w:line="288" w:lineRule="auto"/>
        <w:rPr>
          <w:rtl/>
        </w:rPr>
      </w:pPr>
      <w:r>
        <w:rPr>
          <w:rFonts w:hint="cs"/>
          <w:rtl/>
        </w:rPr>
        <w:t xml:space="preserve">- </w:t>
      </w:r>
      <w:proofErr w:type="spellStart"/>
      <w:r>
        <w:rPr>
          <w:rFonts w:hint="cs"/>
          <w:rtl/>
        </w:rPr>
        <w:t>سینماتیک</w:t>
      </w:r>
      <w:proofErr w:type="spellEnd"/>
      <w:r>
        <w:rPr>
          <w:rFonts w:hint="cs"/>
          <w:rtl/>
        </w:rPr>
        <w:t xml:space="preserve"> مستقیم</w:t>
      </w:r>
    </w:p>
    <w:p w14:paraId="17C723F4" w14:textId="341FC0A2" w:rsidR="00CA7E80" w:rsidRDefault="00CA7E80" w:rsidP="00CA7E80">
      <w:pPr>
        <w:pStyle w:val="a7"/>
        <w:spacing w:line="288" w:lineRule="auto"/>
        <w:rPr>
          <w:rtl/>
        </w:rPr>
      </w:pPr>
      <w:r>
        <w:rPr>
          <w:rFonts w:hint="cs"/>
          <w:rtl/>
        </w:rPr>
        <w:t xml:space="preserve">- </w:t>
      </w:r>
      <w:proofErr w:type="spellStart"/>
      <w:r>
        <w:rPr>
          <w:rFonts w:hint="cs"/>
          <w:rtl/>
        </w:rPr>
        <w:t>سینماتیک</w:t>
      </w:r>
      <w:proofErr w:type="spellEnd"/>
      <w:r>
        <w:rPr>
          <w:rFonts w:hint="cs"/>
          <w:rtl/>
        </w:rPr>
        <w:t xml:space="preserve"> معکوس</w:t>
      </w:r>
    </w:p>
    <w:p w14:paraId="1908ECDA" w14:textId="617F6ED2" w:rsidR="00CA7E80" w:rsidRPr="003D31B6" w:rsidRDefault="00CA7E80" w:rsidP="00CA7E80">
      <w:pPr>
        <w:pStyle w:val="a7"/>
        <w:spacing w:line="288" w:lineRule="auto"/>
        <w:rPr>
          <w:rtl/>
        </w:rPr>
      </w:pPr>
    </w:p>
    <w:p w14:paraId="56E0DDF3" w14:textId="77777777" w:rsidR="000D2BEB" w:rsidRDefault="000D2BEB" w:rsidP="000D2BEB">
      <w:pPr>
        <w:pStyle w:val="a7"/>
        <w:rPr>
          <w:rtl/>
        </w:rPr>
      </w:pPr>
    </w:p>
    <w:p w14:paraId="169BDCFF" w14:textId="77777777" w:rsidR="001E3851" w:rsidRPr="00760BC7" w:rsidRDefault="001E3851" w:rsidP="001E3851">
      <w:pPr>
        <w:pStyle w:val="a7"/>
        <w:ind w:firstLine="0"/>
        <w:rPr>
          <w:rtl/>
        </w:rPr>
        <w:sectPr w:rsidR="001E3851" w:rsidRPr="00760BC7" w:rsidSect="00D129F7">
          <w:headerReference w:type="default" r:id="rId12"/>
          <w:footerReference w:type="default" r:id="rId13"/>
          <w:footnotePr>
            <w:numRestart w:val="eachPage"/>
          </w:footnotePr>
          <w:pgSz w:w="11906" w:h="16838" w:code="9"/>
          <w:pgMar w:top="1985" w:right="1985" w:bottom="1701" w:left="1418" w:header="709" w:footer="544" w:gutter="0"/>
          <w:pgNumType w:fmt="arabicAlpha" w:start="1"/>
          <w:cols w:space="708"/>
          <w:bidi/>
          <w:docGrid w:linePitch="360"/>
        </w:sectPr>
      </w:pPr>
    </w:p>
    <w:p w14:paraId="7479E7F1" w14:textId="77777777" w:rsidR="000D2BEB" w:rsidRPr="00760BC7" w:rsidRDefault="000D2BEB" w:rsidP="00805527">
      <w:pPr>
        <w:pStyle w:val="Style1"/>
        <w:spacing w:before="120"/>
        <w:rPr>
          <w:rtl/>
          <w:lang w:bidi="fa-IR"/>
        </w:rPr>
      </w:pPr>
      <w:bookmarkStart w:id="32" w:name="_Toc157074121"/>
      <w:bookmarkStart w:id="33" w:name="_Toc157747645"/>
      <w:bookmarkStart w:id="34" w:name="_Toc157748225"/>
      <w:bookmarkStart w:id="35" w:name="_Toc157753650"/>
      <w:bookmarkStart w:id="36" w:name="_Toc157753823"/>
      <w:bookmarkStart w:id="37" w:name="_Toc157754083"/>
      <w:bookmarkStart w:id="38" w:name="_Toc157754748"/>
      <w:bookmarkStart w:id="39" w:name="_Toc157755904"/>
      <w:bookmarkStart w:id="40" w:name="_Toc157757577"/>
      <w:bookmarkStart w:id="41" w:name="_Toc157758342"/>
      <w:bookmarkStart w:id="42" w:name="_Toc157758536"/>
      <w:bookmarkStart w:id="43" w:name="_Toc157759297"/>
      <w:bookmarkStart w:id="44" w:name="_Toc157759446"/>
      <w:bookmarkStart w:id="45" w:name="_Toc157759584"/>
      <w:bookmarkStart w:id="46" w:name="_Toc157759784"/>
      <w:bookmarkStart w:id="47" w:name="_Toc157759883"/>
      <w:bookmarkStart w:id="48" w:name="_Toc157761330"/>
      <w:bookmarkStart w:id="49" w:name="_Toc158016425"/>
      <w:bookmarkStart w:id="50" w:name="_Toc159217415"/>
      <w:bookmarkStart w:id="51" w:name="_Toc161237500"/>
      <w:bookmarkStart w:id="52" w:name="_Toc161240366"/>
      <w:bookmarkStart w:id="53" w:name="_Toc161240564"/>
      <w:bookmarkStart w:id="54" w:name="_Toc161240819"/>
      <w:bookmarkStart w:id="55" w:name="_Toc161454674"/>
      <w:bookmarkStart w:id="56" w:name="_Toc173037933"/>
      <w:bookmarkStart w:id="57" w:name="_Toc220308435"/>
      <w:bookmarkStart w:id="58" w:name="_Toc220308539"/>
      <w:bookmarkStart w:id="59" w:name="_Toc220308747"/>
      <w:bookmarkStart w:id="60" w:name="_Toc534234723"/>
      <w:bookmarkStart w:id="61" w:name="_Toc534237567"/>
      <w:bookmarkStart w:id="62" w:name="_Toc138848764"/>
      <w:r w:rsidRPr="00760BC7">
        <w:rPr>
          <w:rFonts w:hint="cs"/>
          <w:rtl/>
        </w:rPr>
        <w:lastRenderedPageBreak/>
        <w:t xml:space="preserve">فهرست </w:t>
      </w:r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r w:rsidR="007C4CDD">
        <w:rPr>
          <w:rFonts w:hint="cs"/>
          <w:rtl/>
          <w:lang w:bidi="fa-IR"/>
        </w:rPr>
        <w:t>مطالب</w:t>
      </w:r>
      <w:bookmarkEnd w:id="60"/>
      <w:bookmarkEnd w:id="61"/>
      <w:bookmarkEnd w:id="62"/>
    </w:p>
    <w:p w14:paraId="0C8280C4" w14:textId="5EFD3B07" w:rsidR="00DA754A" w:rsidRDefault="006E069C">
      <w:pPr>
        <w:pStyle w:val="TOC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14:ligatures w14:val="standardContextual"/>
        </w:rPr>
      </w:pPr>
      <w:r>
        <w:rPr>
          <w:bCs/>
          <w:rtl/>
        </w:rPr>
        <w:fldChar w:fldCharType="begin"/>
      </w:r>
      <w:r>
        <w:rPr>
          <w:bCs/>
          <w:rtl/>
        </w:rPr>
        <w:instrText xml:space="preserve"> </w:instrText>
      </w:r>
      <w:r>
        <w:rPr>
          <w:bCs/>
        </w:rPr>
        <w:instrText>TOC</w:instrText>
      </w:r>
      <w:r>
        <w:rPr>
          <w:bCs/>
          <w:rtl/>
        </w:rPr>
        <w:instrText xml:space="preserve"> \</w:instrText>
      </w:r>
      <w:r>
        <w:rPr>
          <w:bCs/>
        </w:rPr>
        <w:instrText>o "1-3" \h \z \u</w:instrText>
      </w:r>
      <w:r>
        <w:rPr>
          <w:bCs/>
          <w:rtl/>
        </w:rPr>
        <w:instrText xml:space="preserve"> </w:instrText>
      </w:r>
      <w:r>
        <w:rPr>
          <w:bCs/>
          <w:rtl/>
        </w:rPr>
        <w:fldChar w:fldCharType="separate"/>
      </w:r>
      <w:hyperlink w:anchor="_Toc138848763" w:history="1">
        <w:r w:rsidR="00DA754A" w:rsidRPr="00C260F0">
          <w:rPr>
            <w:rStyle w:val="Hyperlink"/>
            <w:rtl/>
          </w:rPr>
          <w:t>چک</w:t>
        </w:r>
        <w:r w:rsidR="00DA754A" w:rsidRPr="00C260F0">
          <w:rPr>
            <w:rStyle w:val="Hyperlink"/>
            <w:rFonts w:hint="cs"/>
            <w:rtl/>
          </w:rPr>
          <w:t>ی</w:t>
        </w:r>
        <w:r w:rsidR="00DA754A" w:rsidRPr="00C260F0">
          <w:rPr>
            <w:rStyle w:val="Hyperlink"/>
            <w:rFonts w:hint="eastAsia"/>
            <w:rtl/>
          </w:rPr>
          <w:t>ده</w:t>
        </w:r>
        <w:r w:rsidR="00DA754A">
          <w:rPr>
            <w:noProof/>
            <w:webHidden/>
            <w:rtl/>
          </w:rPr>
          <w:tab/>
        </w:r>
        <w:r w:rsidR="00DA754A">
          <w:rPr>
            <w:noProof/>
            <w:webHidden/>
            <w:rtl/>
          </w:rPr>
          <w:fldChar w:fldCharType="begin"/>
        </w:r>
        <w:r w:rsidR="00DA754A">
          <w:rPr>
            <w:noProof/>
            <w:webHidden/>
            <w:rtl/>
          </w:rPr>
          <w:instrText xml:space="preserve"> </w:instrText>
        </w:r>
        <w:r w:rsidR="00DA754A">
          <w:rPr>
            <w:noProof/>
            <w:webHidden/>
          </w:rPr>
          <w:instrText>PAGEREF</w:instrText>
        </w:r>
        <w:r w:rsidR="00DA754A">
          <w:rPr>
            <w:noProof/>
            <w:webHidden/>
            <w:rtl/>
          </w:rPr>
          <w:instrText xml:space="preserve"> _</w:instrText>
        </w:r>
        <w:r w:rsidR="00DA754A">
          <w:rPr>
            <w:noProof/>
            <w:webHidden/>
          </w:rPr>
          <w:instrText>Toc138848763 \h</w:instrText>
        </w:r>
        <w:r w:rsidR="00DA754A">
          <w:rPr>
            <w:noProof/>
            <w:webHidden/>
            <w:rtl/>
          </w:rPr>
          <w:instrText xml:space="preserve"> </w:instrText>
        </w:r>
        <w:r w:rsidR="00DA754A">
          <w:rPr>
            <w:noProof/>
            <w:webHidden/>
            <w:rtl/>
          </w:rPr>
        </w:r>
        <w:r w:rsidR="00DA754A">
          <w:rPr>
            <w:noProof/>
            <w:webHidden/>
            <w:rtl/>
          </w:rPr>
          <w:fldChar w:fldCharType="separate"/>
        </w:r>
        <w:r w:rsidR="00DA754A">
          <w:rPr>
            <w:rFonts w:hint="eastAsia"/>
            <w:noProof/>
            <w:webHidden/>
            <w:rtl/>
          </w:rPr>
          <w:t>أ‌</w:t>
        </w:r>
        <w:r w:rsidR="00DA754A">
          <w:rPr>
            <w:noProof/>
            <w:webHidden/>
            <w:rtl/>
          </w:rPr>
          <w:fldChar w:fldCharType="end"/>
        </w:r>
      </w:hyperlink>
    </w:p>
    <w:p w14:paraId="05929E4C" w14:textId="2C83A8C4" w:rsidR="00DA754A" w:rsidRDefault="00DA754A">
      <w:pPr>
        <w:pStyle w:val="TOC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14:ligatures w14:val="standardContextual"/>
        </w:rPr>
      </w:pPr>
      <w:hyperlink w:anchor="_Toc138848764" w:history="1">
        <w:r w:rsidRPr="00C260F0">
          <w:rPr>
            <w:rStyle w:val="Hyperlink"/>
            <w:rtl/>
          </w:rPr>
          <w:t>فهرست مطالب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884876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rFonts w:hint="eastAsia"/>
            <w:noProof/>
            <w:webHidden/>
            <w:rtl/>
          </w:rPr>
          <w:t>ب‌</w:t>
        </w:r>
        <w:r>
          <w:rPr>
            <w:noProof/>
            <w:webHidden/>
            <w:rtl/>
          </w:rPr>
          <w:fldChar w:fldCharType="end"/>
        </w:r>
      </w:hyperlink>
    </w:p>
    <w:p w14:paraId="64CF7AD6" w14:textId="38A47E50" w:rsidR="00DA754A" w:rsidRDefault="00DA754A">
      <w:pPr>
        <w:pStyle w:val="TOC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14:ligatures w14:val="standardContextual"/>
        </w:rPr>
      </w:pPr>
      <w:hyperlink w:anchor="_Toc138848765" w:history="1">
        <w:r w:rsidRPr="00C260F0">
          <w:rPr>
            <w:rStyle w:val="Hyperlink"/>
            <w:rtl/>
          </w:rPr>
          <w:t>فهرست شکل‌ه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884876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rFonts w:hint="eastAsia"/>
            <w:noProof/>
            <w:webHidden/>
            <w:rtl/>
          </w:rPr>
          <w:t>ت‌</w:t>
        </w:r>
        <w:r>
          <w:rPr>
            <w:noProof/>
            <w:webHidden/>
            <w:rtl/>
          </w:rPr>
          <w:fldChar w:fldCharType="end"/>
        </w:r>
      </w:hyperlink>
    </w:p>
    <w:p w14:paraId="06A84A8C" w14:textId="0CB93787" w:rsidR="00DA754A" w:rsidRDefault="00DA754A">
      <w:pPr>
        <w:pStyle w:val="TOC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14:ligatures w14:val="standardContextual"/>
        </w:rPr>
      </w:pPr>
      <w:hyperlink w:anchor="_Toc138848766" w:history="1">
        <w:r w:rsidRPr="00C260F0">
          <w:rPr>
            <w:rStyle w:val="Hyperlink"/>
            <w:rtl/>
          </w:rPr>
          <w:t>فهرست جدول‌ها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884876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rFonts w:hint="eastAsia"/>
            <w:noProof/>
            <w:webHidden/>
            <w:rtl/>
          </w:rPr>
          <w:t>ث‌</w:t>
        </w:r>
        <w:r>
          <w:rPr>
            <w:noProof/>
            <w:webHidden/>
            <w:rtl/>
          </w:rPr>
          <w:fldChar w:fldCharType="end"/>
        </w:r>
      </w:hyperlink>
    </w:p>
    <w:p w14:paraId="0140986E" w14:textId="1E8C1851" w:rsidR="00DA754A" w:rsidRDefault="00DA754A">
      <w:pPr>
        <w:pStyle w:val="TOC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14:ligatures w14:val="standardContextual"/>
        </w:rPr>
      </w:pPr>
      <w:hyperlink w:anchor="_Toc138848767" w:history="1">
        <w:r w:rsidRPr="00C260F0">
          <w:rPr>
            <w:rStyle w:val="Hyperlink"/>
            <w:rtl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 -</w:t>
        </w:r>
        <w:r w:rsidRPr="00C260F0">
          <w:rPr>
            <w:rStyle w:val="Hyperlink"/>
            <w:rtl/>
          </w:rPr>
          <w:t xml:space="preserve"> فاز دوم د</w:t>
        </w:r>
        <w:r w:rsidRPr="00C260F0">
          <w:rPr>
            <w:rStyle w:val="Hyperlink"/>
            <w:rFonts w:hint="cs"/>
            <w:rtl/>
          </w:rPr>
          <w:t>ی</w:t>
        </w:r>
        <w:r w:rsidRPr="00C260F0">
          <w:rPr>
            <w:rStyle w:val="Hyperlink"/>
            <w:rFonts w:hint="eastAsia"/>
            <w:rtl/>
          </w:rPr>
          <w:t>نام</w:t>
        </w:r>
        <w:r w:rsidRPr="00C260F0">
          <w:rPr>
            <w:rStyle w:val="Hyperlink"/>
            <w:rFonts w:hint="cs"/>
            <w:rtl/>
          </w:rPr>
          <w:t>ی</w:t>
        </w:r>
        <w:r w:rsidRPr="00C260F0">
          <w:rPr>
            <w:rStyle w:val="Hyperlink"/>
            <w:rFonts w:hint="eastAsia"/>
            <w:rtl/>
          </w:rPr>
          <w:t>ک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884876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262476F3" w14:textId="77566711" w:rsidR="00DA754A" w:rsidRDefault="00DA754A">
      <w:pPr>
        <w:pStyle w:val="TOC2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:lang w:bidi="ar-SA"/>
          <w14:ligatures w14:val="standardContextual"/>
        </w:rPr>
      </w:pPr>
      <w:hyperlink w:anchor="_Toc138848768" w:history="1">
        <w:r w:rsidRPr="00C260F0">
          <w:rPr>
            <w:rStyle w:val="Hyperlink"/>
            <w:rtl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1-</w:t>
        </w:r>
        <w:r w:rsidRPr="00C260F0">
          <w:rPr>
            <w:rStyle w:val="Hyperlink"/>
            <w:rtl/>
          </w:rPr>
          <w:t xml:space="preserve"> طرح مسئل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884876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  <w:lang w:bidi="ar-SA"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5FF40A97" w14:textId="125A2DC9" w:rsidR="00DA754A" w:rsidRDefault="00DA754A">
      <w:pPr>
        <w:pStyle w:val="TOC2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:lang w:bidi="ar-SA"/>
          <w14:ligatures w14:val="standardContextual"/>
        </w:rPr>
      </w:pPr>
      <w:hyperlink w:anchor="_Toc138848769" w:history="1">
        <w:r w:rsidRPr="00C260F0">
          <w:rPr>
            <w:rStyle w:val="Hyperlink"/>
            <w:rtl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2-</w:t>
        </w:r>
        <w:r w:rsidRPr="00C260F0">
          <w:rPr>
            <w:rStyle w:val="Hyperlink"/>
            <w:rtl/>
          </w:rPr>
          <w:t xml:space="preserve"> تع</w:t>
        </w:r>
        <w:r w:rsidRPr="00C260F0">
          <w:rPr>
            <w:rStyle w:val="Hyperlink"/>
            <w:rFonts w:hint="cs"/>
            <w:rtl/>
          </w:rPr>
          <w:t>یی</w:t>
        </w:r>
        <w:r w:rsidRPr="00C260F0">
          <w:rPr>
            <w:rStyle w:val="Hyperlink"/>
            <w:rFonts w:hint="eastAsia"/>
            <w:rtl/>
          </w:rPr>
          <w:t>ن</w:t>
        </w:r>
        <w:r w:rsidRPr="00C260F0">
          <w:rPr>
            <w:rStyle w:val="Hyperlink"/>
            <w:rtl/>
          </w:rPr>
          <w:t xml:space="preserve"> ماتر</w:t>
        </w:r>
        <w:r w:rsidRPr="00C260F0">
          <w:rPr>
            <w:rStyle w:val="Hyperlink"/>
            <w:rFonts w:hint="cs"/>
            <w:rtl/>
          </w:rPr>
          <w:t>ی</w:t>
        </w:r>
        <w:r w:rsidRPr="00C260F0">
          <w:rPr>
            <w:rStyle w:val="Hyperlink"/>
            <w:rFonts w:hint="eastAsia"/>
            <w:rtl/>
          </w:rPr>
          <w:t>س</w:t>
        </w:r>
        <w:r w:rsidRPr="00C260F0">
          <w:rPr>
            <w:rStyle w:val="Hyperlink"/>
            <w:rtl/>
          </w:rPr>
          <w:t xml:space="preserve"> ژاکوب</w:t>
        </w:r>
        <w:r w:rsidRPr="00C260F0">
          <w:rPr>
            <w:rStyle w:val="Hyperlink"/>
            <w:rFonts w:hint="cs"/>
            <w:rtl/>
          </w:rPr>
          <w:t>ی</w:t>
        </w:r>
        <w:r w:rsidRPr="00C260F0">
          <w:rPr>
            <w:rStyle w:val="Hyperlink"/>
            <w:rFonts w:hint="eastAsia"/>
            <w:rtl/>
          </w:rPr>
          <w:t>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884876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  <w:lang w:bidi="ar-SA"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30471EAE" w14:textId="63819D13" w:rsidR="00DA754A" w:rsidRDefault="00DA754A">
      <w:pPr>
        <w:pStyle w:val="TOC2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:lang w:bidi="ar-SA"/>
          <w14:ligatures w14:val="standardContextual"/>
        </w:rPr>
      </w:pPr>
      <w:hyperlink w:anchor="_Toc138848770" w:history="1">
        <w:r w:rsidRPr="00C260F0">
          <w:rPr>
            <w:rStyle w:val="Hyperlink"/>
            <w:rtl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3-</w:t>
        </w:r>
        <w:r w:rsidRPr="00C260F0">
          <w:rPr>
            <w:rStyle w:val="Hyperlink"/>
            <w:rtl/>
          </w:rPr>
          <w:t xml:space="preserve"> بررس</w:t>
        </w:r>
        <w:r w:rsidRPr="00C260F0">
          <w:rPr>
            <w:rStyle w:val="Hyperlink"/>
            <w:rFonts w:hint="cs"/>
            <w:rtl/>
          </w:rPr>
          <w:t>ی</w:t>
        </w:r>
        <w:r w:rsidRPr="00C260F0">
          <w:rPr>
            <w:rStyle w:val="Hyperlink"/>
            <w:rtl/>
          </w:rPr>
          <w:t xml:space="preserve"> س</w:t>
        </w:r>
        <w:r w:rsidRPr="00C260F0">
          <w:rPr>
            <w:rStyle w:val="Hyperlink"/>
            <w:rFonts w:hint="cs"/>
            <w:rtl/>
          </w:rPr>
          <w:t>ی</w:t>
        </w:r>
        <w:r w:rsidRPr="00C260F0">
          <w:rPr>
            <w:rStyle w:val="Hyperlink"/>
            <w:rFonts w:hint="eastAsia"/>
            <w:rtl/>
          </w:rPr>
          <w:t>نگ</w:t>
        </w:r>
        <w:r w:rsidRPr="00C260F0">
          <w:rPr>
            <w:rStyle w:val="Hyperlink"/>
            <w:rtl/>
          </w:rPr>
          <w:t>ولار</w:t>
        </w:r>
        <w:r w:rsidRPr="00C260F0">
          <w:rPr>
            <w:rStyle w:val="Hyperlink"/>
            <w:rFonts w:hint="cs"/>
            <w:rtl/>
          </w:rPr>
          <w:t>ی</w:t>
        </w:r>
        <w:r w:rsidRPr="00C260F0">
          <w:rPr>
            <w:rStyle w:val="Hyperlink"/>
            <w:rFonts w:hint="eastAsia"/>
            <w:rtl/>
          </w:rPr>
          <w:t>ت</w:t>
        </w:r>
        <w:r w:rsidRPr="00C260F0">
          <w:rPr>
            <w:rStyle w:val="Hyperlink"/>
            <w:rFonts w:hint="cs"/>
            <w:rtl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884877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  <w:lang w:bidi="ar-SA"/>
          </w:rPr>
          <w:t>6</w:t>
        </w:r>
        <w:r>
          <w:rPr>
            <w:noProof/>
            <w:webHidden/>
            <w:rtl/>
          </w:rPr>
          <w:fldChar w:fldCharType="end"/>
        </w:r>
      </w:hyperlink>
    </w:p>
    <w:p w14:paraId="3370D6DF" w14:textId="3C06F664" w:rsidR="00DA754A" w:rsidRDefault="00DA754A">
      <w:pPr>
        <w:pStyle w:val="TOC2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:lang w:bidi="ar-SA"/>
          <w14:ligatures w14:val="standardContextual"/>
        </w:rPr>
      </w:pPr>
      <w:hyperlink w:anchor="_Toc138848771" w:history="1">
        <w:r w:rsidRPr="00C260F0">
          <w:rPr>
            <w:rStyle w:val="Hyperlink"/>
            <w:rtl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-4-</w:t>
        </w:r>
        <w:r w:rsidRPr="00C260F0">
          <w:rPr>
            <w:rStyle w:val="Hyperlink"/>
            <w:rtl/>
          </w:rPr>
          <w:t xml:space="preserve"> محاسبه ن</w:t>
        </w:r>
        <w:r w:rsidRPr="00C260F0">
          <w:rPr>
            <w:rStyle w:val="Hyperlink"/>
            <w:rFonts w:hint="cs"/>
            <w:rtl/>
          </w:rPr>
          <w:t>ی</w:t>
        </w:r>
        <w:r w:rsidRPr="00C260F0">
          <w:rPr>
            <w:rStyle w:val="Hyperlink"/>
            <w:rFonts w:hint="eastAsia"/>
            <w:rtl/>
          </w:rPr>
          <w:t>رو</w:t>
        </w:r>
        <w:r w:rsidRPr="00C260F0">
          <w:rPr>
            <w:rStyle w:val="Hyperlink"/>
            <w:rtl/>
          </w:rPr>
          <w:t xml:space="preserve"> و گشتاور ل</w:t>
        </w:r>
        <w:r w:rsidRPr="00C260F0">
          <w:rPr>
            <w:rStyle w:val="Hyperlink"/>
            <w:rFonts w:hint="cs"/>
            <w:rtl/>
          </w:rPr>
          <w:t>ی</w:t>
        </w:r>
        <w:r w:rsidRPr="00C260F0">
          <w:rPr>
            <w:rStyle w:val="Hyperlink"/>
            <w:rFonts w:hint="eastAsia"/>
            <w:rtl/>
          </w:rPr>
          <w:t>نک</w:t>
        </w:r>
        <w:r w:rsidRPr="00C260F0">
          <w:rPr>
            <w:rStyle w:val="Hyperlink"/>
            <w:rtl/>
          </w:rPr>
          <w:t xml:space="preserve"> ه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884877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  <w:lang w:bidi="ar-SA"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1A32C64E" w14:textId="0AF004CD" w:rsidR="000D2BEB" w:rsidRPr="00760BC7" w:rsidRDefault="006E069C" w:rsidP="000D2BEB">
      <w:pPr>
        <w:pStyle w:val="a7"/>
        <w:rPr>
          <w:rtl/>
        </w:rPr>
      </w:pPr>
      <w:r>
        <w:rPr>
          <w:bCs/>
          <w:rtl/>
          <w:lang w:bidi="ar-SA"/>
        </w:rPr>
        <w:fldChar w:fldCharType="end"/>
      </w:r>
    </w:p>
    <w:p w14:paraId="21C85184" w14:textId="77777777" w:rsidR="000D2BEB" w:rsidRDefault="000D2BEB" w:rsidP="000D2BEB">
      <w:pPr>
        <w:pStyle w:val="a7"/>
        <w:rPr>
          <w:rtl/>
        </w:rPr>
      </w:pPr>
    </w:p>
    <w:p w14:paraId="28EE6B97" w14:textId="275C2F8A" w:rsidR="0079490E" w:rsidRPr="0079490E" w:rsidRDefault="0079490E" w:rsidP="004A2BE9">
      <w:pPr>
        <w:tabs>
          <w:tab w:val="left" w:pos="1318"/>
          <w:tab w:val="left" w:pos="1825"/>
        </w:tabs>
        <w:rPr>
          <w:rtl/>
          <w:lang w:bidi="fa-IR"/>
        </w:rPr>
        <w:sectPr w:rsidR="0079490E" w:rsidRPr="0079490E" w:rsidSect="00F74BA1">
          <w:headerReference w:type="default" r:id="rId14"/>
          <w:footnotePr>
            <w:numRestart w:val="eachPage"/>
          </w:footnotePr>
          <w:pgSz w:w="11906" w:h="16838" w:code="9"/>
          <w:pgMar w:top="1985" w:right="1985" w:bottom="1701" w:left="1418" w:header="709" w:footer="544" w:gutter="0"/>
          <w:pgNumType w:fmt="arabicAlpha"/>
          <w:cols w:space="708"/>
          <w:bidi/>
          <w:docGrid w:linePitch="360"/>
        </w:sectPr>
      </w:pPr>
      <w:r>
        <w:rPr>
          <w:lang w:bidi="fa-IR"/>
        </w:rPr>
        <w:tab/>
      </w:r>
      <w:r w:rsidR="004A2BE9">
        <w:rPr>
          <w:lang w:bidi="fa-IR"/>
        </w:rPr>
        <w:tab/>
      </w:r>
    </w:p>
    <w:p w14:paraId="5DA23DBF" w14:textId="13A3B29F" w:rsidR="000D2BEB" w:rsidRDefault="000D2BEB" w:rsidP="00805527">
      <w:pPr>
        <w:pStyle w:val="Style1"/>
        <w:spacing w:before="120"/>
        <w:rPr>
          <w:rtl/>
        </w:rPr>
      </w:pPr>
      <w:bookmarkStart w:id="63" w:name="_Toc534234724"/>
      <w:bookmarkStart w:id="64" w:name="_Toc534237568"/>
      <w:bookmarkStart w:id="65" w:name="_Ref156978367"/>
      <w:bookmarkStart w:id="66" w:name="_Toc157074125"/>
      <w:bookmarkStart w:id="67" w:name="_Toc157747647"/>
      <w:bookmarkStart w:id="68" w:name="_Toc157748227"/>
      <w:bookmarkStart w:id="69" w:name="_Toc157753652"/>
      <w:bookmarkStart w:id="70" w:name="_Toc157753825"/>
      <w:bookmarkStart w:id="71" w:name="_Toc157754085"/>
      <w:bookmarkStart w:id="72" w:name="_Toc157754750"/>
      <w:bookmarkStart w:id="73" w:name="_Toc157755906"/>
      <w:bookmarkStart w:id="74" w:name="_Toc157757579"/>
      <w:bookmarkStart w:id="75" w:name="_Toc157758344"/>
      <w:bookmarkStart w:id="76" w:name="_Toc157758538"/>
      <w:bookmarkStart w:id="77" w:name="_Toc157759299"/>
      <w:bookmarkStart w:id="78" w:name="_Toc157759448"/>
      <w:bookmarkStart w:id="79" w:name="_Toc157759586"/>
      <w:bookmarkStart w:id="80" w:name="_Toc157759786"/>
      <w:bookmarkStart w:id="81" w:name="_Toc157759885"/>
      <w:bookmarkStart w:id="82" w:name="_Toc157761332"/>
      <w:bookmarkStart w:id="83" w:name="_Toc158016427"/>
      <w:bookmarkStart w:id="84" w:name="_Toc159217417"/>
      <w:bookmarkStart w:id="85" w:name="_Toc161237502"/>
      <w:bookmarkStart w:id="86" w:name="_Toc161240368"/>
      <w:bookmarkStart w:id="87" w:name="_Toc161240566"/>
      <w:bookmarkStart w:id="88" w:name="_Toc161240821"/>
      <w:bookmarkStart w:id="89" w:name="_Toc161454676"/>
      <w:bookmarkStart w:id="90" w:name="_Toc173037935"/>
      <w:bookmarkStart w:id="91" w:name="_Toc220308437"/>
      <w:bookmarkStart w:id="92" w:name="_Toc220308541"/>
      <w:bookmarkStart w:id="93" w:name="_Toc220308749"/>
      <w:bookmarkStart w:id="94" w:name="_Toc138848765"/>
      <w:r w:rsidRPr="00760BC7">
        <w:rPr>
          <w:rFonts w:hint="cs"/>
          <w:rtl/>
        </w:rPr>
        <w:lastRenderedPageBreak/>
        <w:t>فهرست</w:t>
      </w:r>
      <w:r w:rsidR="007C4CDD">
        <w:rPr>
          <w:rFonts w:hint="cs"/>
          <w:rtl/>
        </w:rPr>
        <w:t xml:space="preserve"> </w:t>
      </w:r>
      <w:bookmarkEnd w:id="63"/>
      <w:bookmarkEnd w:id="64"/>
      <w:r w:rsidR="006C2C58">
        <w:rPr>
          <w:rFonts w:hint="cs"/>
          <w:rtl/>
        </w:rPr>
        <w:t>شکل‌ها</w:t>
      </w:r>
      <w:bookmarkEnd w:id="94"/>
    </w:p>
    <w:p w14:paraId="7ADC5A74" w14:textId="72CB2A55" w:rsidR="000D2BEB" w:rsidRPr="00760BC7" w:rsidRDefault="006C2C58" w:rsidP="000D2BEB">
      <w:pPr>
        <w:pStyle w:val="a7"/>
        <w:rPr>
          <w:rtl/>
        </w:rPr>
        <w:sectPr w:rsidR="000D2BEB" w:rsidRPr="00760BC7" w:rsidSect="00F74BA1">
          <w:headerReference w:type="default" r:id="rId15"/>
          <w:footnotePr>
            <w:numRestart w:val="eachPage"/>
          </w:footnotePr>
          <w:pgSz w:w="11906" w:h="16838" w:code="9"/>
          <w:pgMar w:top="1985" w:right="1985" w:bottom="1701" w:left="1418" w:header="709" w:footer="544" w:gutter="0"/>
          <w:pgNumType w:fmt="arabicAlpha"/>
          <w:cols w:space="708"/>
          <w:bidi/>
          <w:docGrid w:linePitch="360"/>
        </w:sectPr>
      </w:pPr>
      <w:r>
        <w:rPr>
          <w:sz w:val="20"/>
          <w:rtl/>
          <w:lang w:bidi="ar-SA"/>
        </w:rPr>
        <w:fldChar w:fldCharType="begin"/>
      </w:r>
      <w:r>
        <w:rPr>
          <w:sz w:val="20"/>
          <w:rtl/>
        </w:rPr>
        <w:instrText xml:space="preserve"> </w:instrText>
      </w:r>
      <w:r>
        <w:rPr>
          <w:sz w:val="20"/>
        </w:rPr>
        <w:instrText>TOC</w:instrText>
      </w:r>
      <w:r>
        <w:rPr>
          <w:sz w:val="20"/>
          <w:rtl/>
        </w:rPr>
        <w:instrText xml:space="preserve"> \</w:instrText>
      </w:r>
      <w:r>
        <w:rPr>
          <w:sz w:val="20"/>
        </w:rPr>
        <w:instrText>h \z \t</w:instrText>
      </w:r>
      <w:r>
        <w:rPr>
          <w:sz w:val="20"/>
          <w:rtl/>
        </w:rPr>
        <w:instrText xml:space="preserve"> "زير نويس شكل,1" \</w:instrText>
      </w:r>
      <w:r>
        <w:rPr>
          <w:sz w:val="20"/>
        </w:rPr>
        <w:instrText>c</w:instrText>
      </w:r>
      <w:r>
        <w:rPr>
          <w:sz w:val="20"/>
          <w:rtl/>
        </w:rPr>
        <w:instrText xml:space="preserve"> "شکل" </w:instrText>
      </w:r>
      <w:r>
        <w:rPr>
          <w:sz w:val="20"/>
          <w:rtl/>
          <w:lang w:bidi="ar-SA"/>
        </w:rPr>
        <w:fldChar w:fldCharType="separate"/>
      </w:r>
      <w:r w:rsidR="000B4EE7">
        <w:rPr>
          <w:b/>
          <w:bCs/>
          <w:noProof/>
          <w:sz w:val="20"/>
          <w:lang w:bidi="ar-SA"/>
        </w:rPr>
        <w:t>No table of figures entries found.</w:t>
      </w:r>
      <w:r>
        <w:rPr>
          <w:sz w:val="20"/>
          <w:szCs w:val="24"/>
          <w:rtl/>
        </w:rPr>
        <w:fldChar w:fldCharType="end"/>
      </w:r>
    </w:p>
    <w:p w14:paraId="72871AA2" w14:textId="0AD5508F" w:rsidR="000D2BEB" w:rsidRDefault="000D2BEB" w:rsidP="007C4CDD">
      <w:pPr>
        <w:pStyle w:val="Style1"/>
        <w:spacing w:before="120"/>
        <w:rPr>
          <w:rtl/>
        </w:rPr>
      </w:pPr>
      <w:bookmarkStart w:id="95" w:name="_Toc534234725"/>
      <w:bookmarkStart w:id="96" w:name="_Toc534237569"/>
      <w:bookmarkStart w:id="97" w:name="_Toc138848766"/>
      <w:r w:rsidRPr="00760BC7">
        <w:rPr>
          <w:rFonts w:hint="cs"/>
          <w:rtl/>
        </w:rPr>
        <w:lastRenderedPageBreak/>
        <w:t xml:space="preserve">فهرست </w:t>
      </w:r>
      <w:r>
        <w:rPr>
          <w:rFonts w:hint="cs"/>
          <w:rtl/>
        </w:rPr>
        <w:t>جد</w:t>
      </w:r>
      <w:r w:rsidR="006C2C58">
        <w:rPr>
          <w:rFonts w:hint="cs"/>
          <w:rtl/>
        </w:rPr>
        <w:t>ول‌ها</w:t>
      </w:r>
      <w:r>
        <w:rPr>
          <w:rFonts w:hint="cs"/>
          <w:rtl/>
        </w:rPr>
        <w:t>‌</w:t>
      </w:r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5"/>
      <w:bookmarkEnd w:id="96"/>
      <w:bookmarkEnd w:id="97"/>
    </w:p>
    <w:p w14:paraId="0290FC1E" w14:textId="56B0B3D5" w:rsidR="000D2BEB" w:rsidRDefault="00DF3588" w:rsidP="000D2BEB">
      <w:pPr>
        <w:pStyle w:val="a7"/>
      </w:pPr>
      <w:r>
        <w:rPr>
          <w:szCs w:val="24"/>
          <w:rtl/>
          <w:lang w:bidi="ar-SA"/>
        </w:rPr>
        <w:fldChar w:fldCharType="begin"/>
      </w:r>
      <w:r>
        <w:rPr>
          <w:rtl/>
        </w:rPr>
        <w:instrText xml:space="preserve"> </w:instrText>
      </w:r>
      <w:r>
        <w:rPr>
          <w:rFonts w:hint="cs"/>
        </w:rPr>
        <w:instrText>TOC</w:instrText>
      </w:r>
      <w:r>
        <w:rPr>
          <w:rFonts w:hint="cs"/>
          <w:rtl/>
        </w:rPr>
        <w:instrText xml:space="preserve"> \</w:instrText>
      </w:r>
      <w:r>
        <w:rPr>
          <w:rFonts w:hint="cs"/>
        </w:rPr>
        <w:instrText>h \z \c</w:instrText>
      </w:r>
      <w:r>
        <w:rPr>
          <w:rFonts w:hint="cs"/>
          <w:rtl/>
        </w:rPr>
        <w:instrText xml:space="preserve"> "جدول"</w:instrText>
      </w:r>
      <w:r>
        <w:rPr>
          <w:rtl/>
        </w:rPr>
        <w:instrText xml:space="preserve"> </w:instrText>
      </w:r>
      <w:r>
        <w:rPr>
          <w:szCs w:val="24"/>
          <w:rtl/>
          <w:lang w:bidi="ar-SA"/>
        </w:rPr>
        <w:fldChar w:fldCharType="separate"/>
      </w:r>
      <w:r w:rsidR="004A2BE9">
        <w:rPr>
          <w:b/>
          <w:bCs/>
          <w:noProof/>
          <w:szCs w:val="24"/>
          <w:lang w:bidi="ar-SA"/>
        </w:rPr>
        <w:t>No table of figures entries found.</w:t>
      </w:r>
      <w:r>
        <w:rPr>
          <w:rtl/>
        </w:rPr>
        <w:fldChar w:fldCharType="end"/>
      </w:r>
    </w:p>
    <w:p w14:paraId="0F24B7A2" w14:textId="77777777" w:rsidR="000D2BEB" w:rsidRPr="00760BC7" w:rsidRDefault="000D2BEB" w:rsidP="000D2BEB">
      <w:pPr>
        <w:pStyle w:val="a7"/>
        <w:rPr>
          <w:rtl/>
        </w:rPr>
      </w:pPr>
    </w:p>
    <w:p w14:paraId="0EA58631" w14:textId="77777777" w:rsidR="000D2BEB" w:rsidRPr="00760BC7" w:rsidRDefault="000D2BEB" w:rsidP="000D2BEB">
      <w:pPr>
        <w:pStyle w:val="a7"/>
        <w:rPr>
          <w:rtl/>
        </w:rPr>
        <w:sectPr w:rsidR="000D2BEB" w:rsidRPr="00760BC7" w:rsidSect="00F74BA1">
          <w:headerReference w:type="default" r:id="rId16"/>
          <w:footnotePr>
            <w:numRestart w:val="eachPage"/>
          </w:footnotePr>
          <w:pgSz w:w="11906" w:h="16838" w:code="9"/>
          <w:pgMar w:top="1985" w:right="1985" w:bottom="1701" w:left="1418" w:header="709" w:footer="544" w:gutter="0"/>
          <w:pgNumType w:fmt="arabicAlpha"/>
          <w:cols w:space="708"/>
          <w:bidi/>
          <w:docGrid w:linePitch="360"/>
        </w:sectPr>
      </w:pP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p w14:paraId="48CAD1A4" w14:textId="4F197472" w:rsidR="003A2CE3" w:rsidRDefault="00287040" w:rsidP="00287040">
      <w:pPr>
        <w:pStyle w:val="Heading1"/>
        <w:jc w:val="left"/>
        <w:rPr>
          <w:rtl/>
        </w:rPr>
      </w:pPr>
      <w:r>
        <w:rPr>
          <w:rtl/>
        </w:rPr>
        <w:lastRenderedPageBreak/>
        <w:br/>
      </w:r>
      <w:bookmarkStart w:id="98" w:name="_Toc138848767"/>
      <w:r w:rsidR="0092444E">
        <w:rPr>
          <w:rFonts w:hint="cs"/>
          <w:rtl/>
        </w:rPr>
        <w:t>فاز</w:t>
      </w:r>
      <w:r>
        <w:rPr>
          <w:rFonts w:hint="cs"/>
          <w:rtl/>
        </w:rPr>
        <w:t xml:space="preserve"> دوم</w:t>
      </w:r>
      <w:r>
        <w:rPr>
          <w:rtl/>
        </w:rPr>
        <w:br/>
      </w:r>
      <w:r w:rsidR="002C4D39">
        <w:rPr>
          <w:rFonts w:hint="cs"/>
          <w:rtl/>
        </w:rPr>
        <w:t>دینامیک</w:t>
      </w:r>
      <w:bookmarkEnd w:id="98"/>
      <w:r w:rsidR="00EF6161">
        <w:rPr>
          <w:rFonts w:hint="cs"/>
          <w:rtl/>
        </w:rPr>
        <w:t xml:space="preserve"> </w:t>
      </w:r>
    </w:p>
    <w:p w14:paraId="27D9558C" w14:textId="77777777" w:rsidR="00287040" w:rsidRDefault="00287040">
      <w:pPr>
        <w:spacing w:after="160" w:line="259" w:lineRule="auto"/>
        <w:rPr>
          <w:rStyle w:val="Char"/>
          <w:rtl/>
        </w:rPr>
      </w:pPr>
      <w:r>
        <w:rPr>
          <w:rStyle w:val="Char"/>
          <w:rtl/>
        </w:rPr>
        <w:br w:type="page"/>
      </w:r>
    </w:p>
    <w:p w14:paraId="43CF1849" w14:textId="11B102A9" w:rsidR="00A16E54" w:rsidRDefault="00C737A1" w:rsidP="00055720">
      <w:pPr>
        <w:pStyle w:val="a7"/>
        <w:spacing w:before="960" w:line="288" w:lineRule="auto"/>
        <w:ind w:firstLine="0"/>
        <w:jc w:val="left"/>
        <w:rPr>
          <w:rStyle w:val="Char"/>
          <w:b/>
          <w:bCs/>
          <w:sz w:val="32"/>
          <w:szCs w:val="36"/>
          <w:rtl/>
        </w:rPr>
      </w:pPr>
      <w:r>
        <w:rPr>
          <w:rStyle w:val="Char"/>
          <w:rFonts w:hint="cs"/>
          <w:b/>
          <w:bCs/>
          <w:sz w:val="32"/>
          <w:szCs w:val="36"/>
          <w:rtl/>
        </w:rPr>
        <w:lastRenderedPageBreak/>
        <w:t>طرح مسئله</w:t>
      </w:r>
    </w:p>
    <w:p w14:paraId="50F39770" w14:textId="1BCE4442" w:rsidR="00C737A1" w:rsidRDefault="00976BCC" w:rsidP="00C737A1">
      <w:pPr>
        <w:pStyle w:val="Heading2"/>
        <w:rPr>
          <w:rtl/>
        </w:rPr>
      </w:pPr>
      <w:bookmarkStart w:id="99" w:name="_Toc138848768"/>
      <w:r>
        <w:rPr>
          <w:rFonts w:hint="cs"/>
          <w:rtl/>
        </w:rPr>
        <w:t>طرح مسئله</w:t>
      </w:r>
      <w:bookmarkEnd w:id="99"/>
    </w:p>
    <w:p w14:paraId="36A93B1D" w14:textId="6933BCDE" w:rsidR="00C60C8B" w:rsidRDefault="00451365" w:rsidP="00451365">
      <w:pPr>
        <w:pStyle w:val="a7"/>
        <w:ind w:firstLine="0"/>
        <w:rPr>
          <w:rtl/>
          <w:lang w:bidi="ar-SA"/>
        </w:rPr>
      </w:pPr>
      <w:r>
        <w:rPr>
          <w:rFonts w:hint="cs"/>
          <w:rtl/>
          <w:lang w:bidi="ar-SA"/>
        </w:rPr>
        <w:t>هدف از این بخش تحلیل سرعت، شتاب و نیروهای اعمالی به هر لینک ربات و گشتاور های مفصلی می‌باشد.</w:t>
      </w:r>
    </w:p>
    <w:p w14:paraId="6476DB4B" w14:textId="77777777" w:rsidR="00451365" w:rsidRDefault="00451365" w:rsidP="00451365">
      <w:pPr>
        <w:pStyle w:val="a7"/>
        <w:ind w:firstLine="0"/>
        <w:rPr>
          <w:rtl/>
          <w:lang w:bidi="ar-SA"/>
        </w:rPr>
      </w:pPr>
    </w:p>
    <w:p w14:paraId="1778E9E5" w14:textId="3C982456" w:rsidR="00CA7E80" w:rsidRDefault="00730FB0" w:rsidP="00CA7E80">
      <w:pPr>
        <w:pStyle w:val="Heading2"/>
        <w:rPr>
          <w:rtl/>
        </w:rPr>
      </w:pPr>
      <w:bookmarkStart w:id="100" w:name="_Toc138848769"/>
      <w:r>
        <w:rPr>
          <w:rFonts w:hint="cs"/>
          <w:rtl/>
        </w:rPr>
        <w:t xml:space="preserve">تعیین ماتریس </w:t>
      </w:r>
      <w:r w:rsidR="00CA7E80">
        <w:rPr>
          <w:rFonts w:hint="cs"/>
          <w:rtl/>
        </w:rPr>
        <w:t>ژاکوبین</w:t>
      </w:r>
      <w:bookmarkEnd w:id="100"/>
    </w:p>
    <w:p w14:paraId="0F68F288" w14:textId="382363ED" w:rsidR="00451365" w:rsidRDefault="00451365" w:rsidP="00451365">
      <w:pPr>
        <w:pStyle w:val="a7"/>
        <w:rPr>
          <w:rtl/>
          <w:lang w:bidi="ar-SA"/>
        </w:rPr>
      </w:pPr>
      <w:r>
        <w:rPr>
          <w:rFonts w:hint="cs"/>
          <w:rtl/>
          <w:lang w:bidi="ar-SA"/>
        </w:rPr>
        <w:t xml:space="preserve">ماتریس ژاکوبین به طور کلی رابط بین فضای کارتزین و فضای متغیرهای مفصلی‌ست، خواه معادله سرعت و شتاب زاویه باشد خواه </w:t>
      </w:r>
      <w:r w:rsidR="00B330C4">
        <w:rPr>
          <w:rFonts w:hint="cs"/>
          <w:rtl/>
          <w:lang w:bidi="ar-SA"/>
        </w:rPr>
        <w:t>موقعیت و نیرو.</w:t>
      </w:r>
    </w:p>
    <w:p w14:paraId="37990D94" w14:textId="7DD37473" w:rsidR="00B330C4" w:rsidRDefault="00B330C4" w:rsidP="00451365">
      <w:pPr>
        <w:pStyle w:val="a7"/>
        <w:rPr>
          <w:rtl/>
          <w:lang w:val="de-DE"/>
        </w:rPr>
      </w:pPr>
      <w:r>
        <w:rPr>
          <w:rFonts w:hint="cs"/>
          <w:rtl/>
          <w:lang w:bidi="ar-SA"/>
        </w:rPr>
        <w:t>در این بخش از پروژه اقدام به محاسبه ماتریس ژا</w:t>
      </w:r>
      <w:r w:rsidR="00C32F81">
        <w:rPr>
          <w:rFonts w:hint="cs"/>
          <w:rtl/>
          <w:lang w:bidi="ar-SA"/>
        </w:rPr>
        <w:t>کوبین</w:t>
      </w:r>
      <w:r w:rsidR="00F52000">
        <w:rPr>
          <w:rFonts w:hint="cs"/>
          <w:rtl/>
          <w:lang w:bidi="ar-SA"/>
        </w:rPr>
        <w:t xml:space="preserve"> </w:t>
      </w:r>
      <w:proofErr w:type="spellStart"/>
      <w:r w:rsidR="00F52000">
        <w:rPr>
          <w:rFonts w:hint="cs"/>
          <w:rtl/>
          <w:lang w:val="de-DE"/>
        </w:rPr>
        <w:t>عملگر</w:t>
      </w:r>
      <w:proofErr w:type="spellEnd"/>
      <w:r w:rsidR="00F52000">
        <w:rPr>
          <w:rFonts w:hint="cs"/>
          <w:rtl/>
          <w:lang w:val="de-DE"/>
        </w:rPr>
        <w:t xml:space="preserve"> نهایی، </w:t>
      </w:r>
      <w:r w:rsidR="00F52000">
        <w:t>End Effector</w:t>
      </w:r>
      <w:r w:rsidR="00F52000">
        <w:rPr>
          <w:rFonts w:hint="cs"/>
          <w:rtl/>
          <w:lang w:val="de-DE"/>
        </w:rPr>
        <w:t>، بیان شده در دستگاه پایه گردیده است.</w:t>
      </w:r>
    </w:p>
    <w:p w14:paraId="665D6922" w14:textId="17670E20" w:rsidR="00F52000" w:rsidRDefault="00F52000" w:rsidP="00451365">
      <w:pPr>
        <w:pStyle w:val="a7"/>
        <w:rPr>
          <w:rtl/>
          <w:lang w:val="de-DE"/>
        </w:rPr>
      </w:pPr>
      <w:r>
        <w:rPr>
          <w:rFonts w:hint="cs"/>
          <w:rtl/>
          <w:lang w:val="de-DE"/>
        </w:rPr>
        <w:t>* روند حصول:</w:t>
      </w:r>
    </w:p>
    <w:p w14:paraId="72408433" w14:textId="5AAFB33B" w:rsidR="00F52000" w:rsidRDefault="007E104F" w:rsidP="007E104F">
      <w:pPr>
        <w:pStyle w:val="a7"/>
        <w:ind w:firstLine="0"/>
        <w:rPr>
          <w:rtl/>
          <w:lang w:val="de-DE"/>
        </w:rPr>
      </w:pPr>
      <w:r>
        <w:rPr>
          <w:rFonts w:hint="cs"/>
          <w:rtl/>
          <w:lang w:val="de-DE"/>
        </w:rPr>
        <w:t xml:space="preserve">از آنجایی که موقعیت مبدا 3 </w:t>
      </w:r>
      <w:r w:rsidR="0092444E">
        <w:rPr>
          <w:rFonts w:hint="cs"/>
          <w:rtl/>
          <w:lang w:val="de-DE"/>
        </w:rPr>
        <w:t xml:space="preserve">لینک آخر یکسان است، از مشتق زمانی موقعیت </w:t>
      </w:r>
      <w:r w:rsidR="00743B0D">
        <w:rPr>
          <w:rFonts w:hint="cs"/>
          <w:rtl/>
          <w:lang w:val="de-DE"/>
        </w:rPr>
        <w:t xml:space="preserve">مکانی </w:t>
      </w:r>
      <w:proofErr w:type="spellStart"/>
      <w:r w:rsidR="00743B0D">
        <w:t>ee</w:t>
      </w:r>
      <w:proofErr w:type="spellEnd"/>
      <w:r w:rsidR="00743B0D">
        <w:rPr>
          <w:rFonts w:hint="cs"/>
          <w:rtl/>
          <w:lang w:val="de-DE"/>
        </w:rPr>
        <w:t xml:space="preserve"> نسبت به زمان، مقدار </w:t>
      </w:r>
      <w:proofErr w:type="spellStart"/>
      <w:r w:rsidR="00743B0D">
        <w:rPr>
          <w:rFonts w:hint="cs"/>
          <w:rtl/>
          <w:lang w:val="de-DE"/>
        </w:rPr>
        <w:t>ژاکوبین</w:t>
      </w:r>
      <w:proofErr w:type="spellEnd"/>
      <w:r w:rsidR="00743B0D">
        <w:rPr>
          <w:rFonts w:hint="cs"/>
          <w:rtl/>
          <w:lang w:val="de-DE"/>
        </w:rPr>
        <w:t xml:space="preserve"> سرعت خطی را به دست آورده و در ادامه با توجه به رابطه زیر </w:t>
      </w:r>
      <w:proofErr w:type="spellStart"/>
      <w:r w:rsidR="00743B0D">
        <w:rPr>
          <w:rFonts w:hint="cs"/>
          <w:rtl/>
          <w:lang w:val="de-DE"/>
        </w:rPr>
        <w:t>ژاکوبین</w:t>
      </w:r>
      <w:proofErr w:type="spellEnd"/>
      <w:r w:rsidR="00743B0D">
        <w:rPr>
          <w:rFonts w:hint="cs"/>
          <w:rtl/>
          <w:lang w:val="de-DE"/>
        </w:rPr>
        <w:t xml:space="preserve"> سرعت زاویه ای را محاسبه </w:t>
      </w:r>
      <w:proofErr w:type="spellStart"/>
      <w:r w:rsidR="00743B0D">
        <w:rPr>
          <w:rFonts w:hint="cs"/>
          <w:rtl/>
          <w:lang w:val="de-DE"/>
        </w:rPr>
        <w:t>می‌کنیم</w:t>
      </w:r>
      <w:proofErr w:type="spellEnd"/>
      <w:r w:rsidR="00743B0D">
        <w:rPr>
          <w:rFonts w:hint="cs"/>
          <w:rtl/>
          <w:lang w:val="de-DE"/>
        </w:rPr>
        <w:t>.</w:t>
      </w:r>
    </w:p>
    <w:p w14:paraId="22CF01CD" w14:textId="0FE23853" w:rsidR="00743B0D" w:rsidRPr="00743B0D" w:rsidRDefault="00743B0D" w:rsidP="00743B0D">
      <w:pPr>
        <w:pStyle w:val="a7"/>
        <w:bidi w:val="0"/>
        <w:ind w:firstLine="0"/>
        <w:rPr>
          <w:rFonts w:hint="cs"/>
        </w:rPr>
      </w:pPr>
      <m:oMath>
        <m:r>
          <w:rPr>
            <w:rFonts w:ascii="Cambria Math" w:hAnsi="Cambria Math"/>
          </w:rPr>
          <m:t>S=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RR</m:t>
            </m:r>
          </m:e>
        </m:acc>
      </m:oMath>
      <w:r>
        <w:rPr>
          <w:rFonts w:hint="cs"/>
          <w:rtl/>
        </w:rPr>
        <w:t xml:space="preserve"> </w:t>
      </w:r>
    </w:p>
    <w:p w14:paraId="40B11ABE" w14:textId="34B61CBA" w:rsidR="00CA7E80" w:rsidRDefault="005D6E17" w:rsidP="00CA7E80">
      <w:pPr>
        <w:pStyle w:val="Heading2"/>
        <w:rPr>
          <w:rtl/>
        </w:rPr>
      </w:pPr>
      <w:bookmarkStart w:id="101" w:name="_Toc138848770"/>
      <w:r>
        <w:rPr>
          <w:rFonts w:hint="cs"/>
          <w:rtl/>
        </w:rPr>
        <w:t xml:space="preserve">بررسی </w:t>
      </w:r>
      <w:r w:rsidR="00CA7E80">
        <w:rPr>
          <w:rFonts w:hint="cs"/>
          <w:rtl/>
        </w:rPr>
        <w:t>سینگولاریتی</w:t>
      </w:r>
      <w:bookmarkEnd w:id="101"/>
    </w:p>
    <w:p w14:paraId="5639170E" w14:textId="22764DDA" w:rsidR="00D550BC" w:rsidRDefault="00D550BC" w:rsidP="00D550BC">
      <w:pPr>
        <w:pStyle w:val="a7"/>
        <w:rPr>
          <w:rtl/>
          <w:lang w:bidi="ar-SA"/>
        </w:rPr>
      </w:pPr>
      <w:r>
        <w:rPr>
          <w:rFonts w:hint="cs"/>
          <w:rtl/>
          <w:lang w:bidi="ar-SA"/>
        </w:rPr>
        <w:t xml:space="preserve">به دلیل وجود مچ در ربات، سینگولاریتی را برای دو حالت موقعیت و جهتگیری بررسی می‌کنیم که سینگولاریتی جهتگیری فقط زمانی رخ می‌دهد که متغیر مفصلی 4 و 6 همراستا باشند؛ در این ربات داریم: </w:t>
      </w:r>
    </w:p>
    <w:p w14:paraId="147727DD" w14:textId="0078872E" w:rsidR="00D550BC" w:rsidRPr="00D550BC" w:rsidRDefault="00D550BC" w:rsidP="00D550BC">
      <w:pPr>
        <w:pStyle w:val="a7"/>
        <w:rPr>
          <w:i/>
          <w:rtl/>
          <w:lang w:bidi="ar-SA"/>
        </w:rPr>
      </w:pPr>
      <m:oMathPara>
        <m:oMath>
          <m:r>
            <w:rPr>
              <w:rFonts w:ascii="Cambria Math" w:hAnsi="Cambria Math"/>
              <w:lang w:bidi="ar-SA"/>
            </w:rPr>
            <m:t>Sin</m:t>
          </m:r>
          <m:d>
            <m:dPr>
              <m:ctrlPr>
                <w:rPr>
                  <w:rFonts w:ascii="Cambria Math" w:hAnsi="Cambria Math"/>
                  <w:i/>
                  <w:lang w:bidi="ar-SA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bidi="ar-SA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SA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  <w:lang w:bidi="ar-SA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lang w:bidi="ar-SA"/>
            </w:rPr>
            <m:t>=0</m:t>
          </m:r>
        </m:oMath>
      </m:oMathPara>
    </w:p>
    <w:p w14:paraId="6EA8A491" w14:textId="7E8D256C" w:rsidR="00D550BC" w:rsidRPr="00D550BC" w:rsidRDefault="00D550BC" w:rsidP="00D550BC">
      <w:pPr>
        <w:pStyle w:val="a7"/>
        <w:rPr>
          <w:rFonts w:hint="cs"/>
          <w:i/>
          <w:rtl/>
          <w:lang w:val="de-DE"/>
        </w:rPr>
      </w:pPr>
      <w:r>
        <w:rPr>
          <w:rFonts w:hint="cs"/>
          <w:i/>
          <w:rtl/>
          <w:lang w:bidi="ar-SA"/>
        </w:rPr>
        <w:t>معادلات مربوط به سینگولاریتی موقعیت و نتایج آن در کد متلب ضمیمه شده است.</w:t>
      </w:r>
    </w:p>
    <w:p w14:paraId="3C318648" w14:textId="28A31981" w:rsidR="00CA7E80" w:rsidRDefault="005D6E17" w:rsidP="00CA7E80">
      <w:pPr>
        <w:pStyle w:val="Heading2"/>
        <w:rPr>
          <w:rtl/>
        </w:rPr>
      </w:pPr>
      <w:bookmarkStart w:id="102" w:name="_Toc138848771"/>
      <w:r>
        <w:rPr>
          <w:rFonts w:hint="cs"/>
          <w:rtl/>
        </w:rPr>
        <w:lastRenderedPageBreak/>
        <w:t xml:space="preserve">محاسبه </w:t>
      </w:r>
      <w:r w:rsidR="00CA7E80">
        <w:rPr>
          <w:rFonts w:hint="cs"/>
          <w:rtl/>
        </w:rPr>
        <w:t>نیرو و گشتاور لینک ها</w:t>
      </w:r>
      <w:bookmarkEnd w:id="102"/>
    </w:p>
    <w:p w14:paraId="76225704" w14:textId="57D849D8" w:rsidR="00D550BC" w:rsidRPr="00D550BC" w:rsidRDefault="00D550BC" w:rsidP="00D550BC">
      <w:pPr>
        <w:pStyle w:val="a7"/>
        <w:rPr>
          <w:rtl/>
          <w:lang w:bidi="ar-SA"/>
        </w:rPr>
      </w:pPr>
      <w:r>
        <w:rPr>
          <w:rFonts w:hint="cs"/>
          <w:rtl/>
          <w:lang w:bidi="ar-SA"/>
        </w:rPr>
        <w:t>محاسبات و روابط این بخش به طور کامل در فایل ضمیمه شرح داده شده اند.</w:t>
      </w:r>
    </w:p>
    <w:sectPr w:rsidR="00D550BC" w:rsidRPr="00D550BC" w:rsidSect="006E069C">
      <w:headerReference w:type="default" r:id="rId17"/>
      <w:footerReference w:type="default" r:id="rId18"/>
      <w:footnotePr>
        <w:numRestart w:val="eachPage"/>
      </w:footnotePr>
      <w:pgSz w:w="11906" w:h="16838" w:code="9"/>
      <w:pgMar w:top="810" w:right="1985" w:bottom="1701" w:left="1418" w:header="709" w:footer="544" w:gutter="0"/>
      <w:pgNumType w:chapStyle="8"/>
      <w:cols w:space="708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68BB0" w14:textId="77777777" w:rsidR="004D2B9D" w:rsidRDefault="004D2B9D" w:rsidP="00C6275A">
      <w:r>
        <w:separator/>
      </w:r>
    </w:p>
  </w:endnote>
  <w:endnote w:type="continuationSeparator" w:id="0">
    <w:p w14:paraId="2BC1FF96" w14:textId="77777777" w:rsidR="004D2B9D" w:rsidRDefault="004D2B9D" w:rsidP="00C627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Titr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Lotus">
    <w:altName w:val="Arial"/>
    <w:charset w:val="B2"/>
    <w:family w:val="auto"/>
    <w:pitch w:val="variable"/>
    <w:sig w:usb0="00002000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azanin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Nazani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IranNastaliq">
    <w:altName w:val="Calibri"/>
    <w:charset w:val="00"/>
    <w:family w:val="roman"/>
    <w:pitch w:val="variable"/>
    <w:sig w:usb0="61002A87" w:usb1="80000000" w:usb2="00000008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B5B10" w14:textId="77777777" w:rsidR="00146C3B" w:rsidRDefault="00146C3B" w:rsidP="00D129F7">
    <w:pPr>
      <w:pStyle w:val="Footer"/>
      <w:bidi/>
      <w:jc w:val="center"/>
    </w:pPr>
  </w:p>
  <w:p w14:paraId="6A111F4B" w14:textId="77777777" w:rsidR="00146C3B" w:rsidRDefault="00146C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99879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2F995B" w14:textId="2D8A6A95" w:rsidR="00146C3B" w:rsidRDefault="00146C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7928">
          <w:rPr>
            <w:rFonts w:hint="eastAsia"/>
            <w:noProof/>
            <w:rtl/>
          </w:rPr>
          <w:t>ث‌</w:t>
        </w:r>
        <w:r>
          <w:rPr>
            <w:noProof/>
          </w:rPr>
          <w:fldChar w:fldCharType="end"/>
        </w:r>
      </w:p>
    </w:sdtContent>
  </w:sdt>
  <w:p w14:paraId="7A1B2620" w14:textId="77777777" w:rsidR="00146C3B" w:rsidRDefault="00146C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8446690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60FD31" w14:textId="10B79DF2" w:rsidR="006E069C" w:rsidRDefault="006E069C" w:rsidP="006E069C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7928">
          <w:rPr>
            <w:noProof/>
            <w:rtl/>
          </w:rPr>
          <w:t>12</w:t>
        </w:r>
        <w:r>
          <w:rPr>
            <w:noProof/>
          </w:rPr>
          <w:fldChar w:fldCharType="end"/>
        </w:r>
      </w:p>
    </w:sdtContent>
  </w:sdt>
  <w:p w14:paraId="0EDE2715" w14:textId="77777777" w:rsidR="006E069C" w:rsidRDefault="006E06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CB05C" w14:textId="77777777" w:rsidR="004D2B9D" w:rsidRDefault="004D2B9D" w:rsidP="00C6275A">
      <w:r>
        <w:separator/>
      </w:r>
    </w:p>
  </w:footnote>
  <w:footnote w:type="continuationSeparator" w:id="0">
    <w:p w14:paraId="6A7C5DF7" w14:textId="77777777" w:rsidR="004D2B9D" w:rsidRDefault="004D2B9D" w:rsidP="00C627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D1F61" w14:textId="77777777" w:rsidR="00146C3B" w:rsidRPr="00D129F7" w:rsidRDefault="00146C3B" w:rsidP="00D129F7">
    <w:pPr>
      <w:pStyle w:val="Header"/>
      <w:bidi/>
      <w:rPr>
        <w:rtl/>
        <w:lang w:bidi="fa-I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553"/>
      <w:gridCol w:w="871"/>
    </w:tblGrid>
    <w:tr w:rsidR="00146C3B" w:rsidRPr="001A31DB" w14:paraId="16B4AC99" w14:textId="77777777" w:rsidTr="00DA2588">
      <w:tc>
        <w:tcPr>
          <w:tcW w:w="7866" w:type="dxa"/>
          <w:vAlign w:val="bottom"/>
        </w:tcPr>
        <w:p w14:paraId="226704D6" w14:textId="77777777" w:rsidR="00146C3B" w:rsidRPr="00E74E46" w:rsidRDefault="00146C3B" w:rsidP="00DA2588">
          <w:pPr>
            <w:pStyle w:val="HeaderRight"/>
            <w:rPr>
              <w:sz w:val="24"/>
              <w:szCs w:val="24"/>
              <w:rtl/>
            </w:rPr>
          </w:pPr>
          <w:r w:rsidRPr="00E74E46">
            <w:rPr>
              <w:rFonts w:hint="cs"/>
              <w:rtl/>
            </w:rPr>
            <w:t>چكيده</w:t>
          </w:r>
        </w:p>
      </w:tc>
      <w:tc>
        <w:tcPr>
          <w:tcW w:w="900" w:type="dxa"/>
          <w:vAlign w:val="center"/>
        </w:tcPr>
        <w:p w14:paraId="65313CD0" w14:textId="77777777" w:rsidR="00146C3B" w:rsidRDefault="00146C3B" w:rsidP="00D129F7">
          <w:pPr>
            <w:pStyle w:val="HeaderLeft"/>
            <w:rPr>
              <w:sz w:val="24"/>
              <w:szCs w:val="24"/>
              <w:rtl/>
            </w:rPr>
          </w:pPr>
        </w:p>
        <w:p w14:paraId="2CF6E4CF" w14:textId="77777777" w:rsidR="00146C3B" w:rsidRPr="00E74E46" w:rsidRDefault="00146C3B" w:rsidP="00D129F7">
          <w:pPr>
            <w:pStyle w:val="HeaderLeft"/>
            <w:rPr>
              <w:sz w:val="24"/>
              <w:szCs w:val="24"/>
              <w:rtl/>
            </w:rPr>
          </w:pPr>
        </w:p>
      </w:tc>
    </w:tr>
  </w:tbl>
  <w:p w14:paraId="2C4E236E" w14:textId="77777777" w:rsidR="00146C3B" w:rsidRPr="00DA2588" w:rsidRDefault="00146C3B" w:rsidP="00DA2588">
    <w:pPr>
      <w:pStyle w:val="Header"/>
      <w:bidi/>
      <w:jc w:val="left"/>
      <w:rPr>
        <w:sz w:val="6"/>
        <w:szCs w:val="2"/>
        <w:rtl/>
        <w:lang w:bidi="fa-I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554"/>
      <w:gridCol w:w="870"/>
    </w:tblGrid>
    <w:tr w:rsidR="00146C3B" w:rsidRPr="001A31DB" w14:paraId="24056991" w14:textId="77777777" w:rsidTr="00DA2588">
      <w:tc>
        <w:tcPr>
          <w:tcW w:w="7866" w:type="dxa"/>
          <w:vAlign w:val="bottom"/>
        </w:tcPr>
        <w:p w14:paraId="582A16F0" w14:textId="77777777" w:rsidR="00146C3B" w:rsidRPr="00E74E46" w:rsidRDefault="00146C3B" w:rsidP="00DA2588">
          <w:pPr>
            <w:pStyle w:val="HeaderRight"/>
            <w:rPr>
              <w:sz w:val="24"/>
              <w:szCs w:val="24"/>
              <w:rtl/>
            </w:rPr>
          </w:pPr>
          <w:r>
            <w:rPr>
              <w:rFonts w:hint="cs"/>
              <w:rtl/>
            </w:rPr>
            <w:t>فهرست مطالب</w:t>
          </w:r>
        </w:p>
      </w:tc>
      <w:tc>
        <w:tcPr>
          <w:tcW w:w="900" w:type="dxa"/>
          <w:vAlign w:val="center"/>
        </w:tcPr>
        <w:p w14:paraId="61BEDBEA" w14:textId="77777777" w:rsidR="00146C3B" w:rsidRDefault="00146C3B" w:rsidP="00D129F7">
          <w:pPr>
            <w:pStyle w:val="HeaderLeft"/>
            <w:rPr>
              <w:sz w:val="24"/>
              <w:szCs w:val="24"/>
              <w:rtl/>
            </w:rPr>
          </w:pPr>
        </w:p>
        <w:p w14:paraId="72077AF8" w14:textId="77777777" w:rsidR="00146C3B" w:rsidRPr="00E74E46" w:rsidRDefault="00146C3B" w:rsidP="00D129F7">
          <w:pPr>
            <w:pStyle w:val="HeaderLeft"/>
            <w:rPr>
              <w:sz w:val="24"/>
              <w:szCs w:val="24"/>
              <w:rtl/>
            </w:rPr>
          </w:pPr>
        </w:p>
      </w:tc>
    </w:tr>
  </w:tbl>
  <w:p w14:paraId="7EAFA1AF" w14:textId="77777777" w:rsidR="00146C3B" w:rsidRPr="00D129F7" w:rsidRDefault="00146C3B" w:rsidP="00D129F7">
    <w:pPr>
      <w:pStyle w:val="Header"/>
      <w:bidi/>
      <w:jc w:val="left"/>
      <w:rPr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554"/>
      <w:gridCol w:w="870"/>
    </w:tblGrid>
    <w:tr w:rsidR="00146C3B" w:rsidRPr="001A31DB" w14:paraId="5EF887F5" w14:textId="77777777" w:rsidTr="00DA2588">
      <w:tc>
        <w:tcPr>
          <w:tcW w:w="7866" w:type="dxa"/>
          <w:vAlign w:val="bottom"/>
        </w:tcPr>
        <w:p w14:paraId="0BC82049" w14:textId="77777777" w:rsidR="00146C3B" w:rsidRPr="00E74E46" w:rsidRDefault="00146C3B" w:rsidP="00DA2588">
          <w:pPr>
            <w:pStyle w:val="HeaderRight"/>
            <w:rPr>
              <w:sz w:val="24"/>
              <w:szCs w:val="24"/>
              <w:rtl/>
            </w:rPr>
          </w:pPr>
          <w:r>
            <w:rPr>
              <w:rFonts w:hint="cs"/>
              <w:rtl/>
            </w:rPr>
            <w:t>فهرست اشکال</w:t>
          </w:r>
        </w:p>
      </w:tc>
      <w:tc>
        <w:tcPr>
          <w:tcW w:w="900" w:type="dxa"/>
          <w:vAlign w:val="center"/>
        </w:tcPr>
        <w:p w14:paraId="178B5AB4" w14:textId="77777777" w:rsidR="00146C3B" w:rsidRDefault="00146C3B" w:rsidP="00D129F7">
          <w:pPr>
            <w:pStyle w:val="HeaderLeft"/>
            <w:rPr>
              <w:sz w:val="24"/>
              <w:szCs w:val="24"/>
              <w:rtl/>
            </w:rPr>
          </w:pPr>
        </w:p>
        <w:p w14:paraId="5823581F" w14:textId="77777777" w:rsidR="00146C3B" w:rsidRPr="00E74E46" w:rsidRDefault="00146C3B" w:rsidP="00D129F7">
          <w:pPr>
            <w:pStyle w:val="HeaderLeft"/>
            <w:rPr>
              <w:sz w:val="24"/>
              <w:szCs w:val="24"/>
              <w:rtl/>
            </w:rPr>
          </w:pPr>
        </w:p>
      </w:tc>
    </w:tr>
  </w:tbl>
  <w:p w14:paraId="7F84B504" w14:textId="77777777" w:rsidR="00146C3B" w:rsidRPr="00D129F7" w:rsidRDefault="00146C3B" w:rsidP="00D129F7">
    <w:pPr>
      <w:pStyle w:val="Header"/>
      <w:bidi/>
      <w:jc w:val="left"/>
      <w:rPr>
        <w:rtl/>
        <w:lang w:bidi="fa-IR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554"/>
      <w:gridCol w:w="870"/>
    </w:tblGrid>
    <w:tr w:rsidR="00146C3B" w:rsidRPr="001A31DB" w14:paraId="1F334CF2" w14:textId="77777777" w:rsidTr="000F1D33">
      <w:tc>
        <w:tcPr>
          <w:tcW w:w="7866" w:type="dxa"/>
          <w:vAlign w:val="bottom"/>
        </w:tcPr>
        <w:p w14:paraId="16945CE2" w14:textId="77777777" w:rsidR="00146C3B" w:rsidRPr="000F1D33" w:rsidRDefault="00146C3B" w:rsidP="000F1D33">
          <w:pPr>
            <w:pStyle w:val="HeaderRight"/>
            <w:rPr>
              <w:rtl/>
            </w:rPr>
          </w:pPr>
          <w:r>
            <w:rPr>
              <w:rFonts w:hint="cs"/>
              <w:rtl/>
            </w:rPr>
            <w:t>فهرست جداول</w:t>
          </w:r>
          <w:r>
            <w:rPr>
              <w:rtl/>
            </w:rPr>
            <w:softHyphen/>
          </w:r>
        </w:p>
      </w:tc>
      <w:tc>
        <w:tcPr>
          <w:tcW w:w="900" w:type="dxa"/>
          <w:vAlign w:val="center"/>
        </w:tcPr>
        <w:p w14:paraId="54BC0AB0" w14:textId="77777777" w:rsidR="00146C3B" w:rsidRDefault="00146C3B" w:rsidP="00D129F7">
          <w:pPr>
            <w:pStyle w:val="HeaderLeft"/>
            <w:rPr>
              <w:sz w:val="24"/>
              <w:szCs w:val="24"/>
              <w:rtl/>
            </w:rPr>
          </w:pPr>
        </w:p>
        <w:p w14:paraId="4CF2F1CE" w14:textId="77777777" w:rsidR="00146C3B" w:rsidRPr="00E74E46" w:rsidRDefault="00146C3B" w:rsidP="00D129F7">
          <w:pPr>
            <w:pStyle w:val="HeaderLeft"/>
            <w:rPr>
              <w:sz w:val="24"/>
              <w:szCs w:val="24"/>
              <w:rtl/>
            </w:rPr>
          </w:pPr>
        </w:p>
      </w:tc>
    </w:tr>
  </w:tbl>
  <w:p w14:paraId="0E1BA2FA" w14:textId="77777777" w:rsidR="00146C3B" w:rsidRPr="00D129F7" w:rsidRDefault="00146C3B" w:rsidP="00D129F7">
    <w:pPr>
      <w:pStyle w:val="Header"/>
      <w:bidi/>
      <w:jc w:val="left"/>
      <w:rPr>
        <w:rtl/>
        <w:lang w:bidi="fa-IR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34F75" w14:textId="77777777" w:rsidR="00146C3B" w:rsidRDefault="00146C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3B303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28D13F5"/>
    <w:multiLevelType w:val="hybridMultilevel"/>
    <w:tmpl w:val="951A9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C3015A"/>
    <w:multiLevelType w:val="multilevel"/>
    <w:tmpl w:val="74EE4BE4"/>
    <w:lvl w:ilvl="0">
      <w:start w:val="1"/>
      <w:numFmt w:val="arabicAlpha"/>
      <w:pStyle w:val="Heading8"/>
      <w:suff w:val="nothing"/>
      <w:lvlText w:val="پیوست %1-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"/>
      <w:suff w:val="nothing"/>
      <w:lvlText w:val="%1-%2-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0"/>
      <w:suff w:val="nothing"/>
      <w:lvlText w:val="%1-%2-%3-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a0"/>
      <w:suff w:val="nothing"/>
      <w:lvlText w:val="%1-%2-%3-%4-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Restart w:val="1"/>
      <w:pStyle w:val="a1"/>
      <w:suff w:val="nothing"/>
      <w:lvlText w:val="شکل (%1-%5)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Restart w:val="1"/>
      <w:suff w:val="nothing"/>
      <w:lvlText w:val="جدول (%1-%6)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Restart w:val="1"/>
      <w:pStyle w:val="a1"/>
      <w:suff w:val="nothing"/>
      <w:lvlText w:val="(%1-%7)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CF3070E"/>
    <w:multiLevelType w:val="hybridMultilevel"/>
    <w:tmpl w:val="792066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82E4B"/>
    <w:multiLevelType w:val="multilevel"/>
    <w:tmpl w:val="CD48023E"/>
    <w:lvl w:ilvl="0">
      <w:start w:val="1"/>
      <w:numFmt w:val="decimal"/>
      <w:pStyle w:val="Heading1"/>
      <w:suff w:val="space"/>
      <w:lvlText w:val="%1 -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isLgl/>
      <w:suff w:val="space"/>
      <w:lvlText w:val="%1-%2- 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6"/>
        <w:szCs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isLgl/>
      <w:suff w:val="space"/>
      <w:lvlText w:val="%1-%2-%3-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caps w:val="0"/>
        <w:vanish w:val="0"/>
        <w:sz w:val="32"/>
        <w:szCs w:val="32"/>
      </w:rPr>
    </w:lvl>
    <w:lvl w:ilvl="3">
      <w:start w:val="1"/>
      <w:numFmt w:val="decimal"/>
      <w:pStyle w:val="Heading4"/>
      <w:suff w:val="space"/>
      <w:lvlText w:val="%1-%2-%3-%4- 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8"/>
        <w:szCs w:val="28"/>
      </w:rPr>
    </w:lvl>
    <w:lvl w:ilvl="4">
      <w:start w:val="1"/>
      <w:numFmt w:val="decimal"/>
      <w:lvlRestart w:val="1"/>
      <w:pStyle w:val="a2"/>
      <w:suff w:val="space"/>
      <w:lvlText w:val="شكل (%1-%5)"/>
      <w:lvlJc w:val="center"/>
      <w:pPr>
        <w:ind w:left="0" w:firstLine="0"/>
      </w:pPr>
      <w:rPr>
        <w:rFonts w:cs="B Nazanin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a3"/>
      <w:suff w:val="space"/>
      <w:lvlText w:val="جدول (%1-%6)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6"/>
        <w:szCs w:val="26"/>
      </w:rPr>
    </w:lvl>
    <w:lvl w:ilvl="6">
      <w:start w:val="1"/>
      <w:numFmt w:val="decimal"/>
      <w:lvlRestart w:val="1"/>
      <w:pStyle w:val="a4"/>
      <w:suff w:val="nothing"/>
      <w:lvlText w:val="(%1-%7)"/>
      <w:lvlJc w:val="left"/>
      <w:pPr>
        <w:ind w:left="9639" w:hanging="9639"/>
      </w:pPr>
      <w:rPr>
        <w:rFonts w:cs="B Nazani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arabicAlpha"/>
      <w:lvlRestart w:val="0"/>
      <w:pStyle w:val="a5"/>
      <w:suff w:val="nothing"/>
      <w:lvlText w:val="پیوست %8- "/>
      <w:lvlJc w:val="left"/>
      <w:pPr>
        <w:ind w:left="0" w:firstLine="0"/>
      </w:pPr>
      <w:rPr>
        <w:rFonts w:ascii="Times New Roman" w:hAnsi="Times New Roman" w:cs="B Titr" w:hint="default"/>
        <w:b/>
        <w:i w:val="0"/>
        <w:sz w:val="28"/>
        <w:szCs w:val="32"/>
      </w:rPr>
    </w:lvl>
    <w:lvl w:ilvl="8">
      <w:start w:val="1"/>
      <w:numFmt w:val="decimal"/>
      <w:lvlText w:val="%1.%2.%3.%4.%5.%6.%7.%8.%9."/>
      <w:lvlJc w:val="left"/>
      <w:pPr>
        <w:tabs>
          <w:tab w:val="num" w:pos="7085"/>
        </w:tabs>
        <w:ind w:left="6725" w:hanging="1440"/>
      </w:pPr>
      <w:rPr>
        <w:rFonts w:hint="default"/>
      </w:rPr>
    </w:lvl>
  </w:abstractNum>
  <w:abstractNum w:abstractNumId="5" w15:restartNumberingAfterBreak="0">
    <w:nsid w:val="0D965F73"/>
    <w:multiLevelType w:val="hybridMultilevel"/>
    <w:tmpl w:val="B3265804"/>
    <w:lvl w:ilvl="0" w:tplc="0409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0EDA78EC"/>
    <w:multiLevelType w:val="hybridMultilevel"/>
    <w:tmpl w:val="87B0D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8B7BB8"/>
    <w:multiLevelType w:val="hybridMultilevel"/>
    <w:tmpl w:val="B14C468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3DC1917"/>
    <w:multiLevelType w:val="hybridMultilevel"/>
    <w:tmpl w:val="8E9467B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E55B34"/>
    <w:multiLevelType w:val="hybridMultilevel"/>
    <w:tmpl w:val="614E6E1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A8B00E6"/>
    <w:multiLevelType w:val="hybridMultilevel"/>
    <w:tmpl w:val="2F0099F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243D02F9"/>
    <w:multiLevelType w:val="hybridMultilevel"/>
    <w:tmpl w:val="EC02C4CE"/>
    <w:lvl w:ilvl="0" w:tplc="4BCEB0A2">
      <w:start w:val="1"/>
      <w:numFmt w:val="decimal"/>
      <w:pStyle w:val="1"/>
      <w:lvlText w:val="%1- 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7175AB1"/>
    <w:multiLevelType w:val="hybridMultilevel"/>
    <w:tmpl w:val="B1D0EAEC"/>
    <w:lvl w:ilvl="0" w:tplc="464669AC">
      <w:start w:val="1"/>
      <w:numFmt w:val="bullet"/>
      <w:pStyle w:val="2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BC309FB"/>
    <w:multiLevelType w:val="hybridMultilevel"/>
    <w:tmpl w:val="27BCD90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E466868"/>
    <w:multiLevelType w:val="hybridMultilevel"/>
    <w:tmpl w:val="FE30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7F3C2D"/>
    <w:multiLevelType w:val="hybridMultilevel"/>
    <w:tmpl w:val="B3265804"/>
    <w:lvl w:ilvl="0" w:tplc="0409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341557B1"/>
    <w:multiLevelType w:val="multilevel"/>
    <w:tmpl w:val="394C93D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ascii="Times New Roman" w:hAnsi="Times New Roman" w:cs="Titr" w:hint="default"/>
        <w:b/>
        <w:bCs/>
        <w:i w:val="0"/>
        <w:iCs w:val="0"/>
        <w:caps w:val="0"/>
        <w:sz w:val="28"/>
        <w:szCs w:val="32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ascii="Times New Roman" w:hAnsi="Times New Roman" w:cs="Titr" w:hint="default"/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6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space"/>
      <w:lvlText w:val="%1-%2-%3-"/>
      <w:lvlJc w:val="left"/>
      <w:pPr>
        <w:ind w:left="0" w:firstLine="0"/>
      </w:pPr>
      <w:rPr>
        <w:rFonts w:ascii="Times New Roman" w:hAnsi="Times New Roman" w:cs="Titr" w:hint="default"/>
        <w:b/>
        <w:bCs/>
        <w:i w:val="0"/>
        <w:iCs w:val="0"/>
        <w:sz w:val="20"/>
        <w:szCs w:val="24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cs="Titr" w:hint="cs"/>
        <w:bCs/>
        <w:iCs w:val="0"/>
        <w:caps w:val="0"/>
        <w:szCs w:val="24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Restart w:val="0"/>
      <w:pStyle w:val="Heading9"/>
      <w:lvlText w:val="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354E4109"/>
    <w:multiLevelType w:val="hybridMultilevel"/>
    <w:tmpl w:val="49BC358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B393998"/>
    <w:multiLevelType w:val="hybridMultilevel"/>
    <w:tmpl w:val="79B473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BA13D68"/>
    <w:multiLevelType w:val="hybridMultilevel"/>
    <w:tmpl w:val="4A0C3A60"/>
    <w:lvl w:ilvl="0" w:tplc="EDD6E5F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D27D7A"/>
    <w:multiLevelType w:val="hybridMultilevel"/>
    <w:tmpl w:val="006C8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C00A64"/>
    <w:multiLevelType w:val="hybridMultilevel"/>
    <w:tmpl w:val="B9267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C260E4"/>
    <w:multiLevelType w:val="hybridMultilevel"/>
    <w:tmpl w:val="8BEE9DC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40F655D8"/>
    <w:multiLevelType w:val="hybridMultilevel"/>
    <w:tmpl w:val="E9226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0442DB"/>
    <w:multiLevelType w:val="hybridMultilevel"/>
    <w:tmpl w:val="792066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9075E2"/>
    <w:multiLevelType w:val="hybridMultilevel"/>
    <w:tmpl w:val="60226A16"/>
    <w:lvl w:ilvl="0" w:tplc="1908C5D0">
      <w:numFmt w:val="bullet"/>
      <w:lvlText w:val=""/>
      <w:lvlJc w:val="left"/>
      <w:pPr>
        <w:ind w:left="927" w:hanging="360"/>
      </w:pPr>
      <w:rPr>
        <w:rFonts w:ascii="Symbol" w:eastAsia="Times New Roman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7" w15:restartNumberingAfterBreak="0">
    <w:nsid w:val="487A4554"/>
    <w:multiLevelType w:val="hybridMultilevel"/>
    <w:tmpl w:val="A39876DA"/>
    <w:lvl w:ilvl="0" w:tplc="37320AD6">
      <w:start w:val="1"/>
      <w:numFmt w:val="decimal"/>
      <w:pStyle w:val="a6"/>
      <w:lvlText w:val="[%1]  "/>
      <w:lvlJc w:val="left"/>
      <w:pPr>
        <w:tabs>
          <w:tab w:val="num" w:pos="-303"/>
        </w:tabs>
        <w:ind w:left="417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832732"/>
    <w:multiLevelType w:val="hybridMultilevel"/>
    <w:tmpl w:val="6562C714"/>
    <w:lvl w:ilvl="0" w:tplc="C3507A6A">
      <w:start w:val="1"/>
      <w:numFmt w:val="bullet"/>
      <w:pStyle w:val="3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54" w:hanging="360"/>
      </w:pPr>
    </w:lvl>
    <w:lvl w:ilvl="2" w:tplc="0409001B">
      <w:start w:val="1"/>
      <w:numFmt w:val="lowerRoman"/>
      <w:lvlText w:val="%3."/>
      <w:lvlJc w:val="right"/>
      <w:pPr>
        <w:ind w:left="2874" w:hanging="180"/>
      </w:pPr>
    </w:lvl>
    <w:lvl w:ilvl="3" w:tplc="0409000F" w:tentative="1">
      <w:start w:val="1"/>
      <w:numFmt w:val="decimal"/>
      <w:lvlText w:val="%4."/>
      <w:lvlJc w:val="left"/>
      <w:pPr>
        <w:ind w:left="3594" w:hanging="360"/>
      </w:pPr>
    </w:lvl>
    <w:lvl w:ilvl="4" w:tplc="04090019" w:tentative="1">
      <w:start w:val="1"/>
      <w:numFmt w:val="lowerLetter"/>
      <w:lvlText w:val="%5."/>
      <w:lvlJc w:val="left"/>
      <w:pPr>
        <w:ind w:left="4314" w:hanging="360"/>
      </w:pPr>
    </w:lvl>
    <w:lvl w:ilvl="5" w:tplc="0409001B" w:tentative="1">
      <w:start w:val="1"/>
      <w:numFmt w:val="lowerRoman"/>
      <w:lvlText w:val="%6."/>
      <w:lvlJc w:val="right"/>
      <w:pPr>
        <w:ind w:left="5034" w:hanging="180"/>
      </w:pPr>
    </w:lvl>
    <w:lvl w:ilvl="6" w:tplc="0409000F">
      <w:start w:val="1"/>
      <w:numFmt w:val="decimal"/>
      <w:lvlText w:val="%7."/>
      <w:lvlJc w:val="left"/>
      <w:pPr>
        <w:ind w:left="5754" w:hanging="360"/>
      </w:pPr>
    </w:lvl>
    <w:lvl w:ilvl="7" w:tplc="04090019" w:tentative="1">
      <w:start w:val="1"/>
      <w:numFmt w:val="lowerLetter"/>
      <w:lvlText w:val="%8."/>
      <w:lvlJc w:val="left"/>
      <w:pPr>
        <w:ind w:left="6474" w:hanging="360"/>
      </w:pPr>
    </w:lvl>
    <w:lvl w:ilvl="8" w:tplc="0409001B" w:tentative="1">
      <w:start w:val="1"/>
      <w:numFmt w:val="lowerRoman"/>
      <w:lvlText w:val="%9."/>
      <w:lvlJc w:val="right"/>
      <w:pPr>
        <w:ind w:left="7194" w:hanging="180"/>
      </w:pPr>
    </w:lvl>
  </w:abstractNum>
  <w:abstractNum w:abstractNumId="29" w15:restartNumberingAfterBreak="0">
    <w:nsid w:val="51CC415C"/>
    <w:multiLevelType w:val="hybridMultilevel"/>
    <w:tmpl w:val="F64AFD6C"/>
    <w:lvl w:ilvl="0" w:tplc="D7BE4B14">
      <w:start w:val="1"/>
      <w:numFmt w:val="arabicAlpha"/>
      <w:pStyle w:val="4"/>
      <w:lvlText w:val="%1- 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5D93C8D"/>
    <w:multiLevelType w:val="hybridMultilevel"/>
    <w:tmpl w:val="EBD62060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1A6E28"/>
    <w:multiLevelType w:val="multilevel"/>
    <w:tmpl w:val="AD82D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45264BE"/>
    <w:multiLevelType w:val="multilevel"/>
    <w:tmpl w:val="3D72D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F518CC"/>
    <w:multiLevelType w:val="hybridMultilevel"/>
    <w:tmpl w:val="0F86F9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6A5466CF"/>
    <w:multiLevelType w:val="multilevel"/>
    <w:tmpl w:val="E5BCD9E6"/>
    <w:lvl w:ilvl="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‌.%2‌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‌.%2‌.%3‌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‌.%2‌.%3‌.%4‌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72015245"/>
    <w:multiLevelType w:val="multilevel"/>
    <w:tmpl w:val="01EAEC8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‌.%2‌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‌.%2‌.%3‌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‌.%2‌.%3‌.%4‌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73A54A51"/>
    <w:multiLevelType w:val="multilevel"/>
    <w:tmpl w:val="7B969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ED4F8E"/>
    <w:multiLevelType w:val="hybridMultilevel"/>
    <w:tmpl w:val="737A9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361350"/>
    <w:multiLevelType w:val="hybridMultilevel"/>
    <w:tmpl w:val="300EE7FE"/>
    <w:lvl w:ilvl="0" w:tplc="BB36774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2DA8DF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71841D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3C4014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DB4A01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C00438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A5889D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776157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472115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9" w15:restartNumberingAfterBreak="0">
    <w:nsid w:val="7C257D79"/>
    <w:multiLevelType w:val="multilevel"/>
    <w:tmpl w:val="7B969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3153574">
    <w:abstractNumId w:val="4"/>
  </w:num>
  <w:num w:numId="2" w16cid:durableId="846990913">
    <w:abstractNumId w:val="17"/>
  </w:num>
  <w:num w:numId="3" w16cid:durableId="390007474">
    <w:abstractNumId w:val="12"/>
  </w:num>
  <w:num w:numId="4" w16cid:durableId="215170468">
    <w:abstractNumId w:val="13"/>
  </w:num>
  <w:num w:numId="5" w16cid:durableId="1894778335">
    <w:abstractNumId w:val="28"/>
  </w:num>
  <w:num w:numId="6" w16cid:durableId="1854877925">
    <w:abstractNumId w:val="29"/>
  </w:num>
  <w:num w:numId="7" w16cid:durableId="485709804">
    <w:abstractNumId w:val="27"/>
  </w:num>
  <w:num w:numId="8" w16cid:durableId="1627932501">
    <w:abstractNumId w:val="4"/>
  </w:num>
  <w:num w:numId="9" w16cid:durableId="636567202">
    <w:abstractNumId w:val="2"/>
  </w:num>
  <w:num w:numId="10" w16cid:durableId="604461617">
    <w:abstractNumId w:val="26"/>
  </w:num>
  <w:num w:numId="11" w16cid:durableId="172066380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4687684">
    <w:abstractNumId w:val="16"/>
  </w:num>
  <w:num w:numId="13" w16cid:durableId="403263460">
    <w:abstractNumId w:val="5"/>
  </w:num>
  <w:num w:numId="14" w16cid:durableId="157308096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116816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93903916">
    <w:abstractNumId w:val="20"/>
  </w:num>
  <w:num w:numId="17" w16cid:durableId="1217398436">
    <w:abstractNumId w:val="6"/>
  </w:num>
  <w:num w:numId="18" w16cid:durableId="773482718">
    <w:abstractNumId w:val="11"/>
  </w:num>
  <w:num w:numId="19" w16cid:durableId="1532065855">
    <w:abstractNumId w:val="7"/>
  </w:num>
  <w:num w:numId="20" w16cid:durableId="2095472611">
    <w:abstractNumId w:val="23"/>
  </w:num>
  <w:num w:numId="21" w16cid:durableId="2101757453">
    <w:abstractNumId w:val="3"/>
  </w:num>
  <w:num w:numId="22" w16cid:durableId="1064330329">
    <w:abstractNumId w:val="18"/>
  </w:num>
  <w:num w:numId="23" w16cid:durableId="1961036185">
    <w:abstractNumId w:val="25"/>
  </w:num>
  <w:num w:numId="24" w16cid:durableId="540023123">
    <w:abstractNumId w:val="33"/>
  </w:num>
  <w:num w:numId="25" w16cid:durableId="1764380205">
    <w:abstractNumId w:val="14"/>
  </w:num>
  <w:num w:numId="26" w16cid:durableId="154422361">
    <w:abstractNumId w:val="1"/>
  </w:num>
  <w:num w:numId="27" w16cid:durableId="110877028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20064817">
    <w:abstractNumId w:val="38"/>
  </w:num>
  <w:num w:numId="29" w16cid:durableId="1631209910">
    <w:abstractNumId w:val="10"/>
  </w:num>
  <w:num w:numId="30" w16cid:durableId="1399940753">
    <w:abstractNumId w:val="22"/>
  </w:num>
  <w:num w:numId="31" w16cid:durableId="1085609219">
    <w:abstractNumId w:val="35"/>
  </w:num>
  <w:num w:numId="32" w16cid:durableId="870344212">
    <w:abstractNumId w:val="0"/>
  </w:num>
  <w:num w:numId="33" w16cid:durableId="1387871406">
    <w:abstractNumId w:val="32"/>
  </w:num>
  <w:num w:numId="34" w16cid:durableId="706373938">
    <w:abstractNumId w:val="36"/>
  </w:num>
  <w:num w:numId="35" w16cid:durableId="558638717">
    <w:abstractNumId w:val="39"/>
  </w:num>
  <w:num w:numId="36" w16cid:durableId="157429245">
    <w:abstractNumId w:val="15"/>
  </w:num>
  <w:num w:numId="37" w16cid:durableId="804857029">
    <w:abstractNumId w:val="37"/>
  </w:num>
  <w:num w:numId="38" w16cid:durableId="1092051529">
    <w:abstractNumId w:val="8"/>
  </w:num>
  <w:num w:numId="39" w16cid:durableId="752622928">
    <w:abstractNumId w:val="19"/>
  </w:num>
  <w:num w:numId="40" w16cid:durableId="1822234320">
    <w:abstractNumId w:val="24"/>
  </w:num>
  <w:num w:numId="41" w16cid:durableId="689793009">
    <w:abstractNumId w:val="28"/>
  </w:num>
  <w:num w:numId="42" w16cid:durableId="2120299918">
    <w:abstractNumId w:val="21"/>
  </w:num>
  <w:num w:numId="43" w16cid:durableId="153843221">
    <w:abstractNumId w:val="30"/>
  </w:num>
  <w:num w:numId="44" w16cid:durableId="1068307878">
    <w:abstractNumId w:val="9"/>
  </w:num>
  <w:num w:numId="45" w16cid:durableId="994647709">
    <w:abstractNumId w:val="34"/>
  </w:num>
  <w:num w:numId="46" w16cid:durableId="1678120415">
    <w:abstractNumId w:val="30"/>
  </w:num>
  <w:num w:numId="47" w16cid:durableId="19380976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1803572485">
    <w:abstractNumId w:val="3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MDA2MTM1MzY0NDVU0lEKTi0uzszPAymwMKkFAJD7zD4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z5sr9e9qpff26ett5p5wxvqtwpv0exxdfve&quot;&gt;SAEP Project EndNote Library&lt;record-ids&gt;&lt;item&gt;12&lt;/item&gt;&lt;item&gt;23&lt;/item&gt;&lt;item&gt;29&lt;/item&gt;&lt;item&gt;34&lt;/item&gt;&lt;item&gt;53&lt;/item&gt;&lt;item&gt;79&lt;/item&gt;&lt;item&gt;86&lt;/item&gt;&lt;item&gt;91&lt;/item&gt;&lt;item&gt;93&lt;/item&gt;&lt;item&gt;96&lt;/item&gt;&lt;item&gt;111&lt;/item&gt;&lt;item&gt;136&lt;/item&gt;&lt;item&gt;148&lt;/item&gt;&lt;item&gt;167&lt;/item&gt;&lt;item&gt;169&lt;/item&gt;&lt;item&gt;174&lt;/item&gt;&lt;item&gt;175&lt;/item&gt;&lt;item&gt;178&lt;/item&gt;&lt;item&gt;181&lt;/item&gt;&lt;item&gt;184&lt;/item&gt;&lt;item&gt;186&lt;/item&gt;&lt;item&gt;188&lt;/item&gt;&lt;item&gt;189&lt;/item&gt;&lt;item&gt;191&lt;/item&gt;&lt;item&gt;193&lt;/item&gt;&lt;item&gt;194&lt;/item&gt;&lt;item&gt;196&lt;/item&gt;&lt;item&gt;344&lt;/item&gt;&lt;item&gt;345&lt;/item&gt;&lt;item&gt;353&lt;/item&gt;&lt;item&gt;354&lt;/item&gt;&lt;item&gt;376&lt;/item&gt;&lt;item&gt;384&lt;/item&gt;&lt;item&gt;404&lt;/item&gt;&lt;item&gt;422&lt;/item&gt;&lt;item&gt;428&lt;/item&gt;&lt;item&gt;429&lt;/item&gt;&lt;item&gt;430&lt;/item&gt;&lt;item&gt;431&lt;/item&gt;&lt;item&gt;437&lt;/item&gt;&lt;item&gt;438&lt;/item&gt;&lt;item&gt;439&lt;/item&gt;&lt;item&gt;442&lt;/item&gt;&lt;item&gt;455&lt;/item&gt;&lt;item&gt;457&lt;/item&gt;&lt;item&gt;459&lt;/item&gt;&lt;item&gt;461&lt;/item&gt;&lt;item&gt;462&lt;/item&gt;&lt;item&gt;472&lt;/item&gt;&lt;item&gt;475&lt;/item&gt;&lt;item&gt;478&lt;/item&gt;&lt;item&gt;481&lt;/item&gt;&lt;item&gt;484&lt;/item&gt;&lt;item&gt;500&lt;/item&gt;&lt;item&gt;525&lt;/item&gt;&lt;item&gt;528&lt;/item&gt;&lt;item&gt;530&lt;/item&gt;&lt;item&gt;533&lt;/item&gt;&lt;item&gt;534&lt;/item&gt;&lt;item&gt;561&lt;/item&gt;&lt;item&gt;578&lt;/item&gt;&lt;item&gt;585&lt;/item&gt;&lt;item&gt;586&lt;/item&gt;&lt;item&gt;587&lt;/item&gt;&lt;item&gt;595&lt;/item&gt;&lt;item&gt;597&lt;/item&gt;&lt;item&gt;602&lt;/item&gt;&lt;item&gt;603&lt;/item&gt;&lt;item&gt;606&lt;/item&gt;&lt;item&gt;616&lt;/item&gt;&lt;item&gt;617&lt;/item&gt;&lt;item&gt;618&lt;/item&gt;&lt;item&gt;619&lt;/item&gt;&lt;item&gt;622&lt;/item&gt;&lt;item&gt;623&lt;/item&gt;&lt;item&gt;624&lt;/item&gt;&lt;item&gt;625&lt;/item&gt;&lt;item&gt;626&lt;/item&gt;&lt;item&gt;627&lt;/item&gt;&lt;item&gt;629&lt;/item&gt;&lt;item&gt;630&lt;/item&gt;&lt;item&gt;636&lt;/item&gt;&lt;item&gt;637&lt;/item&gt;&lt;item&gt;638&lt;/item&gt;&lt;item&gt;639&lt;/item&gt;&lt;item&gt;640&lt;/item&gt;&lt;item&gt;641&lt;/item&gt;&lt;item&gt;642&lt;/item&gt;&lt;item&gt;643&lt;/item&gt;&lt;item&gt;644&lt;/item&gt;&lt;item&gt;645&lt;/item&gt;&lt;item&gt;646&lt;/item&gt;&lt;item&gt;647&lt;/item&gt;&lt;/record-ids&gt;&lt;/item&gt;&lt;/Libraries&gt;"/>
  </w:docVars>
  <w:rsids>
    <w:rsidRoot w:val="00C6275A"/>
    <w:rsid w:val="00000989"/>
    <w:rsid w:val="000009C4"/>
    <w:rsid w:val="0000115B"/>
    <w:rsid w:val="0000178B"/>
    <w:rsid w:val="00001B68"/>
    <w:rsid w:val="000026A6"/>
    <w:rsid w:val="00002B23"/>
    <w:rsid w:val="000031AA"/>
    <w:rsid w:val="00003BB3"/>
    <w:rsid w:val="00003EA3"/>
    <w:rsid w:val="00004603"/>
    <w:rsid w:val="00004BFF"/>
    <w:rsid w:val="00005122"/>
    <w:rsid w:val="0000607F"/>
    <w:rsid w:val="000064D1"/>
    <w:rsid w:val="00006588"/>
    <w:rsid w:val="00007006"/>
    <w:rsid w:val="000079ED"/>
    <w:rsid w:val="00010255"/>
    <w:rsid w:val="00012241"/>
    <w:rsid w:val="000122ED"/>
    <w:rsid w:val="000128BE"/>
    <w:rsid w:val="000133A3"/>
    <w:rsid w:val="00013B47"/>
    <w:rsid w:val="00014827"/>
    <w:rsid w:val="00014AF1"/>
    <w:rsid w:val="00015107"/>
    <w:rsid w:val="000154A2"/>
    <w:rsid w:val="00016930"/>
    <w:rsid w:val="00017FF2"/>
    <w:rsid w:val="000201B5"/>
    <w:rsid w:val="00020E0C"/>
    <w:rsid w:val="00021016"/>
    <w:rsid w:val="0002146B"/>
    <w:rsid w:val="00021D71"/>
    <w:rsid w:val="00021F1F"/>
    <w:rsid w:val="000221A9"/>
    <w:rsid w:val="0002376A"/>
    <w:rsid w:val="00023B22"/>
    <w:rsid w:val="00023C21"/>
    <w:rsid w:val="00023F4F"/>
    <w:rsid w:val="0002471F"/>
    <w:rsid w:val="00024C20"/>
    <w:rsid w:val="0002513F"/>
    <w:rsid w:val="0002523E"/>
    <w:rsid w:val="000254EC"/>
    <w:rsid w:val="00026083"/>
    <w:rsid w:val="00026684"/>
    <w:rsid w:val="00026842"/>
    <w:rsid w:val="00026BC1"/>
    <w:rsid w:val="00027F46"/>
    <w:rsid w:val="00030196"/>
    <w:rsid w:val="000302A3"/>
    <w:rsid w:val="00030883"/>
    <w:rsid w:val="00030A33"/>
    <w:rsid w:val="000319ED"/>
    <w:rsid w:val="00031DD7"/>
    <w:rsid w:val="0003225B"/>
    <w:rsid w:val="000334FE"/>
    <w:rsid w:val="00033661"/>
    <w:rsid w:val="000336CE"/>
    <w:rsid w:val="000338EC"/>
    <w:rsid w:val="00033FDC"/>
    <w:rsid w:val="00035191"/>
    <w:rsid w:val="0003522F"/>
    <w:rsid w:val="00035D2A"/>
    <w:rsid w:val="00035D57"/>
    <w:rsid w:val="00036767"/>
    <w:rsid w:val="000367B4"/>
    <w:rsid w:val="00037500"/>
    <w:rsid w:val="000375DC"/>
    <w:rsid w:val="00037BA4"/>
    <w:rsid w:val="00037CEC"/>
    <w:rsid w:val="000404D5"/>
    <w:rsid w:val="000409DF"/>
    <w:rsid w:val="000415E6"/>
    <w:rsid w:val="00041916"/>
    <w:rsid w:val="0004243F"/>
    <w:rsid w:val="00042496"/>
    <w:rsid w:val="000438A9"/>
    <w:rsid w:val="000444E8"/>
    <w:rsid w:val="00044638"/>
    <w:rsid w:val="00044CC5"/>
    <w:rsid w:val="00044D1A"/>
    <w:rsid w:val="0004550B"/>
    <w:rsid w:val="000458A3"/>
    <w:rsid w:val="000465C7"/>
    <w:rsid w:val="0004673A"/>
    <w:rsid w:val="00046B54"/>
    <w:rsid w:val="00046EA8"/>
    <w:rsid w:val="00046F44"/>
    <w:rsid w:val="00047048"/>
    <w:rsid w:val="00047C0E"/>
    <w:rsid w:val="00050619"/>
    <w:rsid w:val="00051D85"/>
    <w:rsid w:val="00051EB1"/>
    <w:rsid w:val="00052B0F"/>
    <w:rsid w:val="0005326D"/>
    <w:rsid w:val="000542FD"/>
    <w:rsid w:val="00054703"/>
    <w:rsid w:val="00054960"/>
    <w:rsid w:val="00054A84"/>
    <w:rsid w:val="00055534"/>
    <w:rsid w:val="00055720"/>
    <w:rsid w:val="00056C6A"/>
    <w:rsid w:val="00057F07"/>
    <w:rsid w:val="00057F39"/>
    <w:rsid w:val="00057F4E"/>
    <w:rsid w:val="00060AB7"/>
    <w:rsid w:val="00060BEC"/>
    <w:rsid w:val="00060C7D"/>
    <w:rsid w:val="00060DF6"/>
    <w:rsid w:val="000614A9"/>
    <w:rsid w:val="000615B5"/>
    <w:rsid w:val="00061A67"/>
    <w:rsid w:val="00061C50"/>
    <w:rsid w:val="000626F1"/>
    <w:rsid w:val="0006305D"/>
    <w:rsid w:val="00063287"/>
    <w:rsid w:val="000633C2"/>
    <w:rsid w:val="00063ABE"/>
    <w:rsid w:val="00063E07"/>
    <w:rsid w:val="000645AF"/>
    <w:rsid w:val="000648CB"/>
    <w:rsid w:val="00064F0F"/>
    <w:rsid w:val="00066357"/>
    <w:rsid w:val="00067193"/>
    <w:rsid w:val="000673CD"/>
    <w:rsid w:val="000674CE"/>
    <w:rsid w:val="00067BA5"/>
    <w:rsid w:val="0007034D"/>
    <w:rsid w:val="00071659"/>
    <w:rsid w:val="00071C40"/>
    <w:rsid w:val="00072963"/>
    <w:rsid w:val="00072DCA"/>
    <w:rsid w:val="00073F1A"/>
    <w:rsid w:val="00073F9E"/>
    <w:rsid w:val="00074061"/>
    <w:rsid w:val="00074E4E"/>
    <w:rsid w:val="00075580"/>
    <w:rsid w:val="00075672"/>
    <w:rsid w:val="00075E03"/>
    <w:rsid w:val="00075E53"/>
    <w:rsid w:val="0007711B"/>
    <w:rsid w:val="000775C9"/>
    <w:rsid w:val="00077A68"/>
    <w:rsid w:val="00080984"/>
    <w:rsid w:val="00080B94"/>
    <w:rsid w:val="00080F13"/>
    <w:rsid w:val="000812EA"/>
    <w:rsid w:val="00081B0B"/>
    <w:rsid w:val="00082C11"/>
    <w:rsid w:val="00083101"/>
    <w:rsid w:val="0008316F"/>
    <w:rsid w:val="000831B8"/>
    <w:rsid w:val="00083217"/>
    <w:rsid w:val="0008354B"/>
    <w:rsid w:val="00083BFD"/>
    <w:rsid w:val="00084AE2"/>
    <w:rsid w:val="00084D2F"/>
    <w:rsid w:val="00085216"/>
    <w:rsid w:val="000853B7"/>
    <w:rsid w:val="00085469"/>
    <w:rsid w:val="00085534"/>
    <w:rsid w:val="000870DE"/>
    <w:rsid w:val="00087977"/>
    <w:rsid w:val="00090FDC"/>
    <w:rsid w:val="000914AE"/>
    <w:rsid w:val="00091E39"/>
    <w:rsid w:val="0009224C"/>
    <w:rsid w:val="0009242D"/>
    <w:rsid w:val="000927B2"/>
    <w:rsid w:val="00092805"/>
    <w:rsid w:val="000928C3"/>
    <w:rsid w:val="00092D5B"/>
    <w:rsid w:val="000930AB"/>
    <w:rsid w:val="00093974"/>
    <w:rsid w:val="00093A71"/>
    <w:rsid w:val="00093D7B"/>
    <w:rsid w:val="000941AE"/>
    <w:rsid w:val="00094289"/>
    <w:rsid w:val="00094316"/>
    <w:rsid w:val="0009473F"/>
    <w:rsid w:val="00094B4F"/>
    <w:rsid w:val="00096782"/>
    <w:rsid w:val="00096B05"/>
    <w:rsid w:val="00097D12"/>
    <w:rsid w:val="00097FDA"/>
    <w:rsid w:val="000A0D4E"/>
    <w:rsid w:val="000A11C4"/>
    <w:rsid w:val="000A1A77"/>
    <w:rsid w:val="000A3698"/>
    <w:rsid w:val="000A3748"/>
    <w:rsid w:val="000A497C"/>
    <w:rsid w:val="000A67AD"/>
    <w:rsid w:val="000A698D"/>
    <w:rsid w:val="000A6C9A"/>
    <w:rsid w:val="000A6D05"/>
    <w:rsid w:val="000A7E51"/>
    <w:rsid w:val="000B0120"/>
    <w:rsid w:val="000B0FF6"/>
    <w:rsid w:val="000B1754"/>
    <w:rsid w:val="000B1A53"/>
    <w:rsid w:val="000B1C8E"/>
    <w:rsid w:val="000B1D5A"/>
    <w:rsid w:val="000B24C7"/>
    <w:rsid w:val="000B25C5"/>
    <w:rsid w:val="000B3602"/>
    <w:rsid w:val="000B3BD8"/>
    <w:rsid w:val="000B40DC"/>
    <w:rsid w:val="000B4EE7"/>
    <w:rsid w:val="000B503A"/>
    <w:rsid w:val="000B507E"/>
    <w:rsid w:val="000B514A"/>
    <w:rsid w:val="000B548B"/>
    <w:rsid w:val="000B5D34"/>
    <w:rsid w:val="000B681B"/>
    <w:rsid w:val="000B6979"/>
    <w:rsid w:val="000C0002"/>
    <w:rsid w:val="000C0A6C"/>
    <w:rsid w:val="000C1764"/>
    <w:rsid w:val="000C27CF"/>
    <w:rsid w:val="000C282F"/>
    <w:rsid w:val="000C30E3"/>
    <w:rsid w:val="000C3AD8"/>
    <w:rsid w:val="000C428B"/>
    <w:rsid w:val="000C4A89"/>
    <w:rsid w:val="000C4C61"/>
    <w:rsid w:val="000C4E05"/>
    <w:rsid w:val="000C4EFE"/>
    <w:rsid w:val="000C6DF6"/>
    <w:rsid w:val="000C77D5"/>
    <w:rsid w:val="000C784C"/>
    <w:rsid w:val="000D0974"/>
    <w:rsid w:val="000D1256"/>
    <w:rsid w:val="000D12BC"/>
    <w:rsid w:val="000D1CC0"/>
    <w:rsid w:val="000D2398"/>
    <w:rsid w:val="000D2B0A"/>
    <w:rsid w:val="000D2BEB"/>
    <w:rsid w:val="000D4A4E"/>
    <w:rsid w:val="000D4A90"/>
    <w:rsid w:val="000D6524"/>
    <w:rsid w:val="000D69FF"/>
    <w:rsid w:val="000D6BC0"/>
    <w:rsid w:val="000D6C24"/>
    <w:rsid w:val="000D7383"/>
    <w:rsid w:val="000D7C6C"/>
    <w:rsid w:val="000E06BA"/>
    <w:rsid w:val="000E0771"/>
    <w:rsid w:val="000E17C4"/>
    <w:rsid w:val="000E2182"/>
    <w:rsid w:val="000E2512"/>
    <w:rsid w:val="000E2653"/>
    <w:rsid w:val="000E2B9B"/>
    <w:rsid w:val="000E2C23"/>
    <w:rsid w:val="000E3009"/>
    <w:rsid w:val="000E3070"/>
    <w:rsid w:val="000E32A0"/>
    <w:rsid w:val="000E354F"/>
    <w:rsid w:val="000E428E"/>
    <w:rsid w:val="000E5AF9"/>
    <w:rsid w:val="000E5C5D"/>
    <w:rsid w:val="000E65B1"/>
    <w:rsid w:val="000E67B7"/>
    <w:rsid w:val="000E6A17"/>
    <w:rsid w:val="000E6B22"/>
    <w:rsid w:val="000E7F95"/>
    <w:rsid w:val="000F0D34"/>
    <w:rsid w:val="000F0ED0"/>
    <w:rsid w:val="000F18B6"/>
    <w:rsid w:val="000F1A05"/>
    <w:rsid w:val="000F1D33"/>
    <w:rsid w:val="000F2FA7"/>
    <w:rsid w:val="000F4051"/>
    <w:rsid w:val="000F46FF"/>
    <w:rsid w:val="000F4CB7"/>
    <w:rsid w:val="000F5957"/>
    <w:rsid w:val="000F5979"/>
    <w:rsid w:val="000F5F7E"/>
    <w:rsid w:val="000F6326"/>
    <w:rsid w:val="000F75DD"/>
    <w:rsid w:val="0010044C"/>
    <w:rsid w:val="00100618"/>
    <w:rsid w:val="001008F0"/>
    <w:rsid w:val="00100C09"/>
    <w:rsid w:val="00101143"/>
    <w:rsid w:val="00101909"/>
    <w:rsid w:val="00101BF6"/>
    <w:rsid w:val="00102105"/>
    <w:rsid w:val="001023A5"/>
    <w:rsid w:val="0010345B"/>
    <w:rsid w:val="00103926"/>
    <w:rsid w:val="00103BDC"/>
    <w:rsid w:val="00104287"/>
    <w:rsid w:val="0010489D"/>
    <w:rsid w:val="0010496E"/>
    <w:rsid w:val="00105230"/>
    <w:rsid w:val="00105ED7"/>
    <w:rsid w:val="001065FC"/>
    <w:rsid w:val="0010666A"/>
    <w:rsid w:val="00106B2D"/>
    <w:rsid w:val="00106D28"/>
    <w:rsid w:val="0010700F"/>
    <w:rsid w:val="0010782A"/>
    <w:rsid w:val="00107847"/>
    <w:rsid w:val="00107E72"/>
    <w:rsid w:val="00107F8F"/>
    <w:rsid w:val="0011003A"/>
    <w:rsid w:val="00110179"/>
    <w:rsid w:val="00111B77"/>
    <w:rsid w:val="00111BF4"/>
    <w:rsid w:val="00111D4F"/>
    <w:rsid w:val="0011223C"/>
    <w:rsid w:val="00112664"/>
    <w:rsid w:val="001127A9"/>
    <w:rsid w:val="001139BB"/>
    <w:rsid w:val="00115072"/>
    <w:rsid w:val="001151BB"/>
    <w:rsid w:val="001155C4"/>
    <w:rsid w:val="00115BFD"/>
    <w:rsid w:val="00116356"/>
    <w:rsid w:val="0011654D"/>
    <w:rsid w:val="00116815"/>
    <w:rsid w:val="0011714E"/>
    <w:rsid w:val="0012054C"/>
    <w:rsid w:val="001205D7"/>
    <w:rsid w:val="001216E9"/>
    <w:rsid w:val="00121893"/>
    <w:rsid w:val="00121F73"/>
    <w:rsid w:val="001222EB"/>
    <w:rsid w:val="00122649"/>
    <w:rsid w:val="001226BF"/>
    <w:rsid w:val="0012299E"/>
    <w:rsid w:val="0012466C"/>
    <w:rsid w:val="00124EB5"/>
    <w:rsid w:val="001256F9"/>
    <w:rsid w:val="00125F0F"/>
    <w:rsid w:val="001260C9"/>
    <w:rsid w:val="001269FF"/>
    <w:rsid w:val="00127C33"/>
    <w:rsid w:val="00127C40"/>
    <w:rsid w:val="001303D7"/>
    <w:rsid w:val="0013110B"/>
    <w:rsid w:val="001322BE"/>
    <w:rsid w:val="00132799"/>
    <w:rsid w:val="00132C74"/>
    <w:rsid w:val="0013313F"/>
    <w:rsid w:val="001332D8"/>
    <w:rsid w:val="00133779"/>
    <w:rsid w:val="00133DF3"/>
    <w:rsid w:val="00133FB4"/>
    <w:rsid w:val="00134549"/>
    <w:rsid w:val="0013480A"/>
    <w:rsid w:val="001358F9"/>
    <w:rsid w:val="00135A4E"/>
    <w:rsid w:val="00135CF5"/>
    <w:rsid w:val="001403FF"/>
    <w:rsid w:val="00141A8A"/>
    <w:rsid w:val="001422EE"/>
    <w:rsid w:val="00142C49"/>
    <w:rsid w:val="00143E43"/>
    <w:rsid w:val="001453FF"/>
    <w:rsid w:val="00145445"/>
    <w:rsid w:val="00145FB7"/>
    <w:rsid w:val="0014616B"/>
    <w:rsid w:val="00146C3B"/>
    <w:rsid w:val="00146CBF"/>
    <w:rsid w:val="00147DB1"/>
    <w:rsid w:val="00150757"/>
    <w:rsid w:val="00151B4A"/>
    <w:rsid w:val="00152071"/>
    <w:rsid w:val="00152128"/>
    <w:rsid w:val="00152485"/>
    <w:rsid w:val="001526D5"/>
    <w:rsid w:val="001528CE"/>
    <w:rsid w:val="00152979"/>
    <w:rsid w:val="00152B8C"/>
    <w:rsid w:val="0015376C"/>
    <w:rsid w:val="00153BFD"/>
    <w:rsid w:val="00154198"/>
    <w:rsid w:val="00154AD5"/>
    <w:rsid w:val="00154B4A"/>
    <w:rsid w:val="00154DB4"/>
    <w:rsid w:val="001560AA"/>
    <w:rsid w:val="00157175"/>
    <w:rsid w:val="00157380"/>
    <w:rsid w:val="0015759E"/>
    <w:rsid w:val="00157D25"/>
    <w:rsid w:val="00160839"/>
    <w:rsid w:val="001611F0"/>
    <w:rsid w:val="00161D53"/>
    <w:rsid w:val="00162438"/>
    <w:rsid w:val="00162A1C"/>
    <w:rsid w:val="001630FE"/>
    <w:rsid w:val="001635A7"/>
    <w:rsid w:val="00163D19"/>
    <w:rsid w:val="00164513"/>
    <w:rsid w:val="001647BE"/>
    <w:rsid w:val="00164964"/>
    <w:rsid w:val="00164A01"/>
    <w:rsid w:val="0016557A"/>
    <w:rsid w:val="00165EB7"/>
    <w:rsid w:val="00166154"/>
    <w:rsid w:val="001663C1"/>
    <w:rsid w:val="00166C3A"/>
    <w:rsid w:val="00166F1D"/>
    <w:rsid w:val="00166F53"/>
    <w:rsid w:val="001674FE"/>
    <w:rsid w:val="001679B7"/>
    <w:rsid w:val="00167BC9"/>
    <w:rsid w:val="00167F2C"/>
    <w:rsid w:val="00170643"/>
    <w:rsid w:val="0017064F"/>
    <w:rsid w:val="00170BF0"/>
    <w:rsid w:val="00171412"/>
    <w:rsid w:val="00171E80"/>
    <w:rsid w:val="001724DC"/>
    <w:rsid w:val="001727E0"/>
    <w:rsid w:val="00172B33"/>
    <w:rsid w:val="00172C48"/>
    <w:rsid w:val="00173F52"/>
    <w:rsid w:val="00173F62"/>
    <w:rsid w:val="001745DF"/>
    <w:rsid w:val="00174827"/>
    <w:rsid w:val="00175B6C"/>
    <w:rsid w:val="001765DA"/>
    <w:rsid w:val="0017682F"/>
    <w:rsid w:val="00176B05"/>
    <w:rsid w:val="00176F57"/>
    <w:rsid w:val="001777DD"/>
    <w:rsid w:val="0018102E"/>
    <w:rsid w:val="001811DB"/>
    <w:rsid w:val="0018126B"/>
    <w:rsid w:val="00181958"/>
    <w:rsid w:val="0018246C"/>
    <w:rsid w:val="00182E58"/>
    <w:rsid w:val="001846E3"/>
    <w:rsid w:val="00186413"/>
    <w:rsid w:val="00186BC5"/>
    <w:rsid w:val="00187F46"/>
    <w:rsid w:val="00190069"/>
    <w:rsid w:val="00191D2F"/>
    <w:rsid w:val="00192507"/>
    <w:rsid w:val="00192985"/>
    <w:rsid w:val="00192EFB"/>
    <w:rsid w:val="0019359C"/>
    <w:rsid w:val="0019386B"/>
    <w:rsid w:val="00194256"/>
    <w:rsid w:val="00194865"/>
    <w:rsid w:val="00194D8C"/>
    <w:rsid w:val="001954C3"/>
    <w:rsid w:val="00195770"/>
    <w:rsid w:val="00195AC9"/>
    <w:rsid w:val="0019613E"/>
    <w:rsid w:val="001963C1"/>
    <w:rsid w:val="00196C10"/>
    <w:rsid w:val="00197788"/>
    <w:rsid w:val="00197D2D"/>
    <w:rsid w:val="001A0B68"/>
    <w:rsid w:val="001A2D17"/>
    <w:rsid w:val="001A2D37"/>
    <w:rsid w:val="001A3CBD"/>
    <w:rsid w:val="001A4B1D"/>
    <w:rsid w:val="001A4F8A"/>
    <w:rsid w:val="001A5E41"/>
    <w:rsid w:val="001A6EBE"/>
    <w:rsid w:val="001A7201"/>
    <w:rsid w:val="001A78E5"/>
    <w:rsid w:val="001A7AA0"/>
    <w:rsid w:val="001B03A8"/>
    <w:rsid w:val="001B0EA8"/>
    <w:rsid w:val="001B1BA7"/>
    <w:rsid w:val="001B1C8D"/>
    <w:rsid w:val="001B2099"/>
    <w:rsid w:val="001B27CB"/>
    <w:rsid w:val="001B2DAA"/>
    <w:rsid w:val="001B2E10"/>
    <w:rsid w:val="001B3D66"/>
    <w:rsid w:val="001B3E2D"/>
    <w:rsid w:val="001B47E7"/>
    <w:rsid w:val="001B4978"/>
    <w:rsid w:val="001B5B8D"/>
    <w:rsid w:val="001B5BAF"/>
    <w:rsid w:val="001B5EEE"/>
    <w:rsid w:val="001B5F28"/>
    <w:rsid w:val="001B6205"/>
    <w:rsid w:val="001B6330"/>
    <w:rsid w:val="001B6358"/>
    <w:rsid w:val="001B63AF"/>
    <w:rsid w:val="001B689A"/>
    <w:rsid w:val="001B74B6"/>
    <w:rsid w:val="001C0527"/>
    <w:rsid w:val="001C0AFD"/>
    <w:rsid w:val="001C1F41"/>
    <w:rsid w:val="001C2469"/>
    <w:rsid w:val="001C27FB"/>
    <w:rsid w:val="001C296F"/>
    <w:rsid w:val="001C2CBB"/>
    <w:rsid w:val="001C2D26"/>
    <w:rsid w:val="001C357A"/>
    <w:rsid w:val="001C3ECF"/>
    <w:rsid w:val="001C4E57"/>
    <w:rsid w:val="001C510F"/>
    <w:rsid w:val="001C52B0"/>
    <w:rsid w:val="001C5695"/>
    <w:rsid w:val="001C5D7C"/>
    <w:rsid w:val="001C6C8B"/>
    <w:rsid w:val="001C6FC1"/>
    <w:rsid w:val="001C740A"/>
    <w:rsid w:val="001C7591"/>
    <w:rsid w:val="001C7702"/>
    <w:rsid w:val="001D069C"/>
    <w:rsid w:val="001D1555"/>
    <w:rsid w:val="001D23B9"/>
    <w:rsid w:val="001D35A3"/>
    <w:rsid w:val="001D37E3"/>
    <w:rsid w:val="001D3D97"/>
    <w:rsid w:val="001D47B1"/>
    <w:rsid w:val="001D49FB"/>
    <w:rsid w:val="001D4F25"/>
    <w:rsid w:val="001D52E6"/>
    <w:rsid w:val="001D59E0"/>
    <w:rsid w:val="001D5F17"/>
    <w:rsid w:val="001D629F"/>
    <w:rsid w:val="001D6FB1"/>
    <w:rsid w:val="001D7FC9"/>
    <w:rsid w:val="001E0319"/>
    <w:rsid w:val="001E0523"/>
    <w:rsid w:val="001E06C6"/>
    <w:rsid w:val="001E08C5"/>
    <w:rsid w:val="001E0D2F"/>
    <w:rsid w:val="001E1351"/>
    <w:rsid w:val="001E1383"/>
    <w:rsid w:val="001E1F01"/>
    <w:rsid w:val="001E2D70"/>
    <w:rsid w:val="001E3180"/>
    <w:rsid w:val="001E3851"/>
    <w:rsid w:val="001E54C8"/>
    <w:rsid w:val="001E554F"/>
    <w:rsid w:val="001E58AE"/>
    <w:rsid w:val="001E5BB1"/>
    <w:rsid w:val="001E622C"/>
    <w:rsid w:val="001E6655"/>
    <w:rsid w:val="001E6C83"/>
    <w:rsid w:val="001E7FA8"/>
    <w:rsid w:val="001F00B5"/>
    <w:rsid w:val="001F0164"/>
    <w:rsid w:val="001F06AE"/>
    <w:rsid w:val="001F06CF"/>
    <w:rsid w:val="001F0F2A"/>
    <w:rsid w:val="001F125C"/>
    <w:rsid w:val="001F13EA"/>
    <w:rsid w:val="001F164F"/>
    <w:rsid w:val="001F18AC"/>
    <w:rsid w:val="001F1EE3"/>
    <w:rsid w:val="001F1F74"/>
    <w:rsid w:val="001F4252"/>
    <w:rsid w:val="001F48E7"/>
    <w:rsid w:val="001F4AA6"/>
    <w:rsid w:val="001F4C4F"/>
    <w:rsid w:val="001F53FD"/>
    <w:rsid w:val="001F57FD"/>
    <w:rsid w:val="001F5DCF"/>
    <w:rsid w:val="001F653C"/>
    <w:rsid w:val="001F6651"/>
    <w:rsid w:val="001F6C68"/>
    <w:rsid w:val="001F71A9"/>
    <w:rsid w:val="001F7872"/>
    <w:rsid w:val="002004DA"/>
    <w:rsid w:val="00200F67"/>
    <w:rsid w:val="002015E1"/>
    <w:rsid w:val="0020245B"/>
    <w:rsid w:val="002026A9"/>
    <w:rsid w:val="00202B33"/>
    <w:rsid w:val="00202D43"/>
    <w:rsid w:val="002037DF"/>
    <w:rsid w:val="00203F8A"/>
    <w:rsid w:val="00204016"/>
    <w:rsid w:val="002040C4"/>
    <w:rsid w:val="00204354"/>
    <w:rsid w:val="002043A8"/>
    <w:rsid w:val="002045EF"/>
    <w:rsid w:val="00204A30"/>
    <w:rsid w:val="00205BC3"/>
    <w:rsid w:val="00206076"/>
    <w:rsid w:val="0020678F"/>
    <w:rsid w:val="00206B51"/>
    <w:rsid w:val="00207571"/>
    <w:rsid w:val="002108DA"/>
    <w:rsid w:val="00211088"/>
    <w:rsid w:val="0021155E"/>
    <w:rsid w:val="00212260"/>
    <w:rsid w:val="00213146"/>
    <w:rsid w:val="002135D1"/>
    <w:rsid w:val="00213622"/>
    <w:rsid w:val="00213F5D"/>
    <w:rsid w:val="00214FE0"/>
    <w:rsid w:val="002150E9"/>
    <w:rsid w:val="002155C8"/>
    <w:rsid w:val="002156D9"/>
    <w:rsid w:val="0021573A"/>
    <w:rsid w:val="00217267"/>
    <w:rsid w:val="00217807"/>
    <w:rsid w:val="00217D78"/>
    <w:rsid w:val="0022017D"/>
    <w:rsid w:val="002213FF"/>
    <w:rsid w:val="0022169C"/>
    <w:rsid w:val="00221A42"/>
    <w:rsid w:val="002225D0"/>
    <w:rsid w:val="002232D6"/>
    <w:rsid w:val="00223C1C"/>
    <w:rsid w:val="00224126"/>
    <w:rsid w:val="0022412C"/>
    <w:rsid w:val="002259E3"/>
    <w:rsid w:val="0022645D"/>
    <w:rsid w:val="00226538"/>
    <w:rsid w:val="00226AF2"/>
    <w:rsid w:val="00226FAE"/>
    <w:rsid w:val="00226FCF"/>
    <w:rsid w:val="002270F9"/>
    <w:rsid w:val="00230803"/>
    <w:rsid w:val="00230DE1"/>
    <w:rsid w:val="002318C1"/>
    <w:rsid w:val="002318C2"/>
    <w:rsid w:val="002319D7"/>
    <w:rsid w:val="00231A00"/>
    <w:rsid w:val="002322BC"/>
    <w:rsid w:val="002338E9"/>
    <w:rsid w:val="00233AEC"/>
    <w:rsid w:val="00233EFD"/>
    <w:rsid w:val="0023425B"/>
    <w:rsid w:val="00234530"/>
    <w:rsid w:val="00236457"/>
    <w:rsid w:val="00237896"/>
    <w:rsid w:val="00240369"/>
    <w:rsid w:val="00240E1C"/>
    <w:rsid w:val="00240ECE"/>
    <w:rsid w:val="002412A4"/>
    <w:rsid w:val="0024166B"/>
    <w:rsid w:val="00241A03"/>
    <w:rsid w:val="00241D1B"/>
    <w:rsid w:val="00241DD9"/>
    <w:rsid w:val="00242A8F"/>
    <w:rsid w:val="00243082"/>
    <w:rsid w:val="002434D8"/>
    <w:rsid w:val="002443D6"/>
    <w:rsid w:val="002447CF"/>
    <w:rsid w:val="00244C9C"/>
    <w:rsid w:val="002456BE"/>
    <w:rsid w:val="002467DC"/>
    <w:rsid w:val="002468C4"/>
    <w:rsid w:val="002469CB"/>
    <w:rsid w:val="002471B9"/>
    <w:rsid w:val="002475E2"/>
    <w:rsid w:val="00247D86"/>
    <w:rsid w:val="002509B5"/>
    <w:rsid w:val="00251087"/>
    <w:rsid w:val="00251408"/>
    <w:rsid w:val="00251DE2"/>
    <w:rsid w:val="0025231C"/>
    <w:rsid w:val="00252B51"/>
    <w:rsid w:val="0025306B"/>
    <w:rsid w:val="002531C1"/>
    <w:rsid w:val="002533D9"/>
    <w:rsid w:val="00253F4F"/>
    <w:rsid w:val="00253FC1"/>
    <w:rsid w:val="00254DAC"/>
    <w:rsid w:val="00254E02"/>
    <w:rsid w:val="00254F7E"/>
    <w:rsid w:val="0025503C"/>
    <w:rsid w:val="0025610E"/>
    <w:rsid w:val="002564C0"/>
    <w:rsid w:val="00256704"/>
    <w:rsid w:val="00256742"/>
    <w:rsid w:val="00256C0A"/>
    <w:rsid w:val="002570BF"/>
    <w:rsid w:val="00257174"/>
    <w:rsid w:val="00257560"/>
    <w:rsid w:val="00257DA2"/>
    <w:rsid w:val="0026024D"/>
    <w:rsid w:val="002604D4"/>
    <w:rsid w:val="002606AB"/>
    <w:rsid w:val="00260B7A"/>
    <w:rsid w:val="00260CC9"/>
    <w:rsid w:val="00260D51"/>
    <w:rsid w:val="002618D8"/>
    <w:rsid w:val="00261C5E"/>
    <w:rsid w:val="0026216F"/>
    <w:rsid w:val="00262663"/>
    <w:rsid w:val="002626EA"/>
    <w:rsid w:val="00263F88"/>
    <w:rsid w:val="00264120"/>
    <w:rsid w:val="00264455"/>
    <w:rsid w:val="00265D69"/>
    <w:rsid w:val="00267273"/>
    <w:rsid w:val="002679D4"/>
    <w:rsid w:val="002700BE"/>
    <w:rsid w:val="002716E0"/>
    <w:rsid w:val="00271749"/>
    <w:rsid w:val="00272434"/>
    <w:rsid w:val="00272509"/>
    <w:rsid w:val="00272CA4"/>
    <w:rsid w:val="00273ACA"/>
    <w:rsid w:val="00273CA8"/>
    <w:rsid w:val="0027468D"/>
    <w:rsid w:val="00275055"/>
    <w:rsid w:val="00276118"/>
    <w:rsid w:val="002763F0"/>
    <w:rsid w:val="002773F8"/>
    <w:rsid w:val="00277A8C"/>
    <w:rsid w:val="00280139"/>
    <w:rsid w:val="00280175"/>
    <w:rsid w:val="002801BF"/>
    <w:rsid w:val="00280D15"/>
    <w:rsid w:val="00281E0C"/>
    <w:rsid w:val="00282A88"/>
    <w:rsid w:val="00282D5A"/>
    <w:rsid w:val="002835A8"/>
    <w:rsid w:val="00283904"/>
    <w:rsid w:val="00283908"/>
    <w:rsid w:val="00283951"/>
    <w:rsid w:val="00283A94"/>
    <w:rsid w:val="00283BBA"/>
    <w:rsid w:val="00283CC3"/>
    <w:rsid w:val="002841C4"/>
    <w:rsid w:val="00284982"/>
    <w:rsid w:val="0028618E"/>
    <w:rsid w:val="002869BC"/>
    <w:rsid w:val="00286D83"/>
    <w:rsid w:val="00287040"/>
    <w:rsid w:val="0029058E"/>
    <w:rsid w:val="002906B2"/>
    <w:rsid w:val="00290D9E"/>
    <w:rsid w:val="002913FB"/>
    <w:rsid w:val="00291684"/>
    <w:rsid w:val="00291BA0"/>
    <w:rsid w:val="002929B2"/>
    <w:rsid w:val="00292D28"/>
    <w:rsid w:val="00292ED6"/>
    <w:rsid w:val="0029387E"/>
    <w:rsid w:val="0029433A"/>
    <w:rsid w:val="002945A1"/>
    <w:rsid w:val="00294A3E"/>
    <w:rsid w:val="00295536"/>
    <w:rsid w:val="002962E1"/>
    <w:rsid w:val="00296387"/>
    <w:rsid w:val="0029639F"/>
    <w:rsid w:val="002A03AC"/>
    <w:rsid w:val="002A0B8F"/>
    <w:rsid w:val="002A29F3"/>
    <w:rsid w:val="002A2E58"/>
    <w:rsid w:val="002A2FCF"/>
    <w:rsid w:val="002A3175"/>
    <w:rsid w:val="002A3211"/>
    <w:rsid w:val="002A3492"/>
    <w:rsid w:val="002A38E5"/>
    <w:rsid w:val="002A4559"/>
    <w:rsid w:val="002A50B7"/>
    <w:rsid w:val="002A5337"/>
    <w:rsid w:val="002A5C62"/>
    <w:rsid w:val="002A5F8D"/>
    <w:rsid w:val="002A6E16"/>
    <w:rsid w:val="002A7C00"/>
    <w:rsid w:val="002B1066"/>
    <w:rsid w:val="002B1B6A"/>
    <w:rsid w:val="002B2B60"/>
    <w:rsid w:val="002B3712"/>
    <w:rsid w:val="002B3922"/>
    <w:rsid w:val="002B3924"/>
    <w:rsid w:val="002B474A"/>
    <w:rsid w:val="002B5AB3"/>
    <w:rsid w:val="002B5DF5"/>
    <w:rsid w:val="002B601E"/>
    <w:rsid w:val="002B62CA"/>
    <w:rsid w:val="002B6385"/>
    <w:rsid w:val="002B640B"/>
    <w:rsid w:val="002B668F"/>
    <w:rsid w:val="002B72AB"/>
    <w:rsid w:val="002B7EAC"/>
    <w:rsid w:val="002B7FDE"/>
    <w:rsid w:val="002C0C35"/>
    <w:rsid w:val="002C0DD5"/>
    <w:rsid w:val="002C1627"/>
    <w:rsid w:val="002C1AEE"/>
    <w:rsid w:val="002C210F"/>
    <w:rsid w:val="002C2553"/>
    <w:rsid w:val="002C258F"/>
    <w:rsid w:val="002C2A39"/>
    <w:rsid w:val="002C3242"/>
    <w:rsid w:val="002C3C7F"/>
    <w:rsid w:val="002C3DED"/>
    <w:rsid w:val="002C3E4B"/>
    <w:rsid w:val="002C40B1"/>
    <w:rsid w:val="002C414C"/>
    <w:rsid w:val="002C4579"/>
    <w:rsid w:val="002C4B4E"/>
    <w:rsid w:val="002C4D39"/>
    <w:rsid w:val="002C4F53"/>
    <w:rsid w:val="002C58D3"/>
    <w:rsid w:val="002C6506"/>
    <w:rsid w:val="002C6A2C"/>
    <w:rsid w:val="002C6A33"/>
    <w:rsid w:val="002C7414"/>
    <w:rsid w:val="002C7AD4"/>
    <w:rsid w:val="002C7F32"/>
    <w:rsid w:val="002D00B1"/>
    <w:rsid w:val="002D00C8"/>
    <w:rsid w:val="002D027F"/>
    <w:rsid w:val="002D0AC6"/>
    <w:rsid w:val="002D0E2B"/>
    <w:rsid w:val="002D1C99"/>
    <w:rsid w:val="002D263B"/>
    <w:rsid w:val="002D2FD3"/>
    <w:rsid w:val="002D330F"/>
    <w:rsid w:val="002D3BA5"/>
    <w:rsid w:val="002D431C"/>
    <w:rsid w:val="002D4808"/>
    <w:rsid w:val="002D4C49"/>
    <w:rsid w:val="002D4D10"/>
    <w:rsid w:val="002D55EE"/>
    <w:rsid w:val="002D583A"/>
    <w:rsid w:val="002D58F8"/>
    <w:rsid w:val="002D5AB5"/>
    <w:rsid w:val="002D6993"/>
    <w:rsid w:val="002D6E17"/>
    <w:rsid w:val="002D79A8"/>
    <w:rsid w:val="002D7EA2"/>
    <w:rsid w:val="002D7EE2"/>
    <w:rsid w:val="002E0616"/>
    <w:rsid w:val="002E063C"/>
    <w:rsid w:val="002E1D1A"/>
    <w:rsid w:val="002E1F2D"/>
    <w:rsid w:val="002E204C"/>
    <w:rsid w:val="002E21FF"/>
    <w:rsid w:val="002E2285"/>
    <w:rsid w:val="002E2742"/>
    <w:rsid w:val="002E2D98"/>
    <w:rsid w:val="002E387B"/>
    <w:rsid w:val="002E4E2C"/>
    <w:rsid w:val="002E4F73"/>
    <w:rsid w:val="002E50FC"/>
    <w:rsid w:val="002E5813"/>
    <w:rsid w:val="002E5943"/>
    <w:rsid w:val="002E5BE9"/>
    <w:rsid w:val="002E5F0C"/>
    <w:rsid w:val="002E612E"/>
    <w:rsid w:val="002E6BC4"/>
    <w:rsid w:val="002E6CA6"/>
    <w:rsid w:val="002E6DD3"/>
    <w:rsid w:val="002E7D6B"/>
    <w:rsid w:val="002E7EDA"/>
    <w:rsid w:val="002F0488"/>
    <w:rsid w:val="002F0A45"/>
    <w:rsid w:val="002F0E20"/>
    <w:rsid w:val="002F151C"/>
    <w:rsid w:val="002F18D9"/>
    <w:rsid w:val="002F195D"/>
    <w:rsid w:val="002F21CD"/>
    <w:rsid w:val="002F2421"/>
    <w:rsid w:val="002F2740"/>
    <w:rsid w:val="002F3B86"/>
    <w:rsid w:val="002F466E"/>
    <w:rsid w:val="002F508A"/>
    <w:rsid w:val="002F5667"/>
    <w:rsid w:val="002F612B"/>
    <w:rsid w:val="002F65C1"/>
    <w:rsid w:val="002F7077"/>
    <w:rsid w:val="002F7388"/>
    <w:rsid w:val="002F763A"/>
    <w:rsid w:val="002F786E"/>
    <w:rsid w:val="003007DA"/>
    <w:rsid w:val="00300812"/>
    <w:rsid w:val="0030105E"/>
    <w:rsid w:val="00301A03"/>
    <w:rsid w:val="00301BA1"/>
    <w:rsid w:val="003024BD"/>
    <w:rsid w:val="00302C68"/>
    <w:rsid w:val="00303239"/>
    <w:rsid w:val="00303F52"/>
    <w:rsid w:val="00304630"/>
    <w:rsid w:val="00305724"/>
    <w:rsid w:val="00305F69"/>
    <w:rsid w:val="00306541"/>
    <w:rsid w:val="00306789"/>
    <w:rsid w:val="0030693F"/>
    <w:rsid w:val="0031056D"/>
    <w:rsid w:val="0031072E"/>
    <w:rsid w:val="00310D82"/>
    <w:rsid w:val="0031130E"/>
    <w:rsid w:val="003114AF"/>
    <w:rsid w:val="00311D77"/>
    <w:rsid w:val="00311D8E"/>
    <w:rsid w:val="00312486"/>
    <w:rsid w:val="00313830"/>
    <w:rsid w:val="00313BD5"/>
    <w:rsid w:val="00313CC1"/>
    <w:rsid w:val="00316CBB"/>
    <w:rsid w:val="003171B4"/>
    <w:rsid w:val="00317A0B"/>
    <w:rsid w:val="00320A45"/>
    <w:rsid w:val="00321C98"/>
    <w:rsid w:val="0032230E"/>
    <w:rsid w:val="0032237A"/>
    <w:rsid w:val="0032269F"/>
    <w:rsid w:val="003231C5"/>
    <w:rsid w:val="00323A00"/>
    <w:rsid w:val="00323AB4"/>
    <w:rsid w:val="00324651"/>
    <w:rsid w:val="00324993"/>
    <w:rsid w:val="00324EDE"/>
    <w:rsid w:val="003250E7"/>
    <w:rsid w:val="00325432"/>
    <w:rsid w:val="00326971"/>
    <w:rsid w:val="00330204"/>
    <w:rsid w:val="003302A9"/>
    <w:rsid w:val="00331EE1"/>
    <w:rsid w:val="00331F31"/>
    <w:rsid w:val="00332219"/>
    <w:rsid w:val="0033229E"/>
    <w:rsid w:val="00332704"/>
    <w:rsid w:val="00333619"/>
    <w:rsid w:val="00333958"/>
    <w:rsid w:val="003341FC"/>
    <w:rsid w:val="003350D6"/>
    <w:rsid w:val="003359FF"/>
    <w:rsid w:val="00335CF0"/>
    <w:rsid w:val="00335D49"/>
    <w:rsid w:val="00335DF2"/>
    <w:rsid w:val="00336423"/>
    <w:rsid w:val="00336767"/>
    <w:rsid w:val="003369CB"/>
    <w:rsid w:val="0034047A"/>
    <w:rsid w:val="0034069B"/>
    <w:rsid w:val="00340A09"/>
    <w:rsid w:val="00340FA5"/>
    <w:rsid w:val="00341094"/>
    <w:rsid w:val="003414DC"/>
    <w:rsid w:val="003416C9"/>
    <w:rsid w:val="00341CC8"/>
    <w:rsid w:val="00342454"/>
    <w:rsid w:val="00342F62"/>
    <w:rsid w:val="00344094"/>
    <w:rsid w:val="0034522C"/>
    <w:rsid w:val="003452E6"/>
    <w:rsid w:val="003459D4"/>
    <w:rsid w:val="00345B64"/>
    <w:rsid w:val="003466CD"/>
    <w:rsid w:val="00346804"/>
    <w:rsid w:val="00347CFF"/>
    <w:rsid w:val="003503E1"/>
    <w:rsid w:val="003509BD"/>
    <w:rsid w:val="00350AAB"/>
    <w:rsid w:val="0035134A"/>
    <w:rsid w:val="003514CD"/>
    <w:rsid w:val="003515F5"/>
    <w:rsid w:val="0035180F"/>
    <w:rsid w:val="003522FF"/>
    <w:rsid w:val="0035233E"/>
    <w:rsid w:val="0035284B"/>
    <w:rsid w:val="003531F5"/>
    <w:rsid w:val="003551D0"/>
    <w:rsid w:val="003563C2"/>
    <w:rsid w:val="00356468"/>
    <w:rsid w:val="00356B10"/>
    <w:rsid w:val="00357BC6"/>
    <w:rsid w:val="00357FF8"/>
    <w:rsid w:val="00360980"/>
    <w:rsid w:val="00361659"/>
    <w:rsid w:val="00361B26"/>
    <w:rsid w:val="00362BB3"/>
    <w:rsid w:val="00362C3A"/>
    <w:rsid w:val="0036315D"/>
    <w:rsid w:val="00363175"/>
    <w:rsid w:val="00363F6A"/>
    <w:rsid w:val="0036420E"/>
    <w:rsid w:val="0036425A"/>
    <w:rsid w:val="003643AD"/>
    <w:rsid w:val="00364534"/>
    <w:rsid w:val="0036481E"/>
    <w:rsid w:val="00364EC9"/>
    <w:rsid w:val="003651A4"/>
    <w:rsid w:val="00365804"/>
    <w:rsid w:val="003658E6"/>
    <w:rsid w:val="0036590B"/>
    <w:rsid w:val="00365BCF"/>
    <w:rsid w:val="00365EB5"/>
    <w:rsid w:val="0036602A"/>
    <w:rsid w:val="003663C7"/>
    <w:rsid w:val="00366A26"/>
    <w:rsid w:val="0037007A"/>
    <w:rsid w:val="00370476"/>
    <w:rsid w:val="003705C3"/>
    <w:rsid w:val="00370C56"/>
    <w:rsid w:val="00370C7A"/>
    <w:rsid w:val="003711D0"/>
    <w:rsid w:val="0037156B"/>
    <w:rsid w:val="0037256B"/>
    <w:rsid w:val="00372F2D"/>
    <w:rsid w:val="0037329B"/>
    <w:rsid w:val="003732BE"/>
    <w:rsid w:val="0037338E"/>
    <w:rsid w:val="003735ED"/>
    <w:rsid w:val="00373DCD"/>
    <w:rsid w:val="00373E30"/>
    <w:rsid w:val="00373EF2"/>
    <w:rsid w:val="00374E5B"/>
    <w:rsid w:val="00374E6F"/>
    <w:rsid w:val="00375314"/>
    <w:rsid w:val="00375572"/>
    <w:rsid w:val="0037580D"/>
    <w:rsid w:val="00375BF8"/>
    <w:rsid w:val="003762F2"/>
    <w:rsid w:val="00376382"/>
    <w:rsid w:val="00376735"/>
    <w:rsid w:val="00376AD0"/>
    <w:rsid w:val="00376BA7"/>
    <w:rsid w:val="00376EC2"/>
    <w:rsid w:val="00377088"/>
    <w:rsid w:val="00377BE8"/>
    <w:rsid w:val="0038003D"/>
    <w:rsid w:val="003807B3"/>
    <w:rsid w:val="00380B50"/>
    <w:rsid w:val="003818CB"/>
    <w:rsid w:val="00381F98"/>
    <w:rsid w:val="003823E0"/>
    <w:rsid w:val="00383037"/>
    <w:rsid w:val="00384050"/>
    <w:rsid w:val="00384389"/>
    <w:rsid w:val="003843B0"/>
    <w:rsid w:val="00385075"/>
    <w:rsid w:val="00385984"/>
    <w:rsid w:val="003859C3"/>
    <w:rsid w:val="00385E4E"/>
    <w:rsid w:val="0038616E"/>
    <w:rsid w:val="003864A6"/>
    <w:rsid w:val="003866B8"/>
    <w:rsid w:val="003907CF"/>
    <w:rsid w:val="00393538"/>
    <w:rsid w:val="00393E01"/>
    <w:rsid w:val="003948C9"/>
    <w:rsid w:val="00394CA3"/>
    <w:rsid w:val="00394EAB"/>
    <w:rsid w:val="00395B50"/>
    <w:rsid w:val="00396C3A"/>
    <w:rsid w:val="003977FE"/>
    <w:rsid w:val="003A0B9D"/>
    <w:rsid w:val="003A16B0"/>
    <w:rsid w:val="003A2137"/>
    <w:rsid w:val="003A255E"/>
    <w:rsid w:val="003A2A2B"/>
    <w:rsid w:val="003A2CE3"/>
    <w:rsid w:val="003A2EDB"/>
    <w:rsid w:val="003A3B38"/>
    <w:rsid w:val="003A3F1C"/>
    <w:rsid w:val="003A3F6C"/>
    <w:rsid w:val="003A4427"/>
    <w:rsid w:val="003A465D"/>
    <w:rsid w:val="003A489A"/>
    <w:rsid w:val="003A5DAC"/>
    <w:rsid w:val="003A5EBE"/>
    <w:rsid w:val="003A6969"/>
    <w:rsid w:val="003A6E41"/>
    <w:rsid w:val="003A7378"/>
    <w:rsid w:val="003A75B5"/>
    <w:rsid w:val="003A7C58"/>
    <w:rsid w:val="003A7F24"/>
    <w:rsid w:val="003B01BF"/>
    <w:rsid w:val="003B05BA"/>
    <w:rsid w:val="003B0A92"/>
    <w:rsid w:val="003B0C1D"/>
    <w:rsid w:val="003B171C"/>
    <w:rsid w:val="003B1F9A"/>
    <w:rsid w:val="003B21D1"/>
    <w:rsid w:val="003B3D89"/>
    <w:rsid w:val="003B438B"/>
    <w:rsid w:val="003B4DAB"/>
    <w:rsid w:val="003B4ED5"/>
    <w:rsid w:val="003B576E"/>
    <w:rsid w:val="003B611B"/>
    <w:rsid w:val="003B6267"/>
    <w:rsid w:val="003B62D5"/>
    <w:rsid w:val="003B6593"/>
    <w:rsid w:val="003B6BB5"/>
    <w:rsid w:val="003B6DDD"/>
    <w:rsid w:val="003B6E77"/>
    <w:rsid w:val="003B6F65"/>
    <w:rsid w:val="003B7E2B"/>
    <w:rsid w:val="003C038A"/>
    <w:rsid w:val="003C091E"/>
    <w:rsid w:val="003C09FB"/>
    <w:rsid w:val="003C0CB3"/>
    <w:rsid w:val="003C27B6"/>
    <w:rsid w:val="003C29AC"/>
    <w:rsid w:val="003C2DAA"/>
    <w:rsid w:val="003C2F46"/>
    <w:rsid w:val="003C402D"/>
    <w:rsid w:val="003C5026"/>
    <w:rsid w:val="003C50BA"/>
    <w:rsid w:val="003C55F2"/>
    <w:rsid w:val="003C6B58"/>
    <w:rsid w:val="003C7001"/>
    <w:rsid w:val="003C76B8"/>
    <w:rsid w:val="003C7ABD"/>
    <w:rsid w:val="003D009F"/>
    <w:rsid w:val="003D13E3"/>
    <w:rsid w:val="003D1650"/>
    <w:rsid w:val="003D28B3"/>
    <w:rsid w:val="003D3C5B"/>
    <w:rsid w:val="003D405D"/>
    <w:rsid w:val="003D433C"/>
    <w:rsid w:val="003D4391"/>
    <w:rsid w:val="003D4CB0"/>
    <w:rsid w:val="003D562A"/>
    <w:rsid w:val="003D5EE9"/>
    <w:rsid w:val="003D5EEA"/>
    <w:rsid w:val="003D60BF"/>
    <w:rsid w:val="003D6795"/>
    <w:rsid w:val="003D6B50"/>
    <w:rsid w:val="003D6C3D"/>
    <w:rsid w:val="003D74B9"/>
    <w:rsid w:val="003D77CB"/>
    <w:rsid w:val="003D7B5F"/>
    <w:rsid w:val="003E036E"/>
    <w:rsid w:val="003E1275"/>
    <w:rsid w:val="003E1A76"/>
    <w:rsid w:val="003E1C95"/>
    <w:rsid w:val="003E3CE3"/>
    <w:rsid w:val="003E439C"/>
    <w:rsid w:val="003E44B1"/>
    <w:rsid w:val="003E4706"/>
    <w:rsid w:val="003E5DA9"/>
    <w:rsid w:val="003E6310"/>
    <w:rsid w:val="003E6F76"/>
    <w:rsid w:val="003E7378"/>
    <w:rsid w:val="003E75C6"/>
    <w:rsid w:val="003F00A9"/>
    <w:rsid w:val="003F0AE7"/>
    <w:rsid w:val="003F12CC"/>
    <w:rsid w:val="003F14A0"/>
    <w:rsid w:val="003F1AC9"/>
    <w:rsid w:val="003F1E08"/>
    <w:rsid w:val="003F1E1C"/>
    <w:rsid w:val="003F2616"/>
    <w:rsid w:val="003F2B65"/>
    <w:rsid w:val="003F2F2D"/>
    <w:rsid w:val="003F3F55"/>
    <w:rsid w:val="003F409E"/>
    <w:rsid w:val="003F43F9"/>
    <w:rsid w:val="003F45C9"/>
    <w:rsid w:val="003F50D1"/>
    <w:rsid w:val="003F5437"/>
    <w:rsid w:val="003F582F"/>
    <w:rsid w:val="003F5A6D"/>
    <w:rsid w:val="003F5B9A"/>
    <w:rsid w:val="003F5D48"/>
    <w:rsid w:val="003F602F"/>
    <w:rsid w:val="003F61F1"/>
    <w:rsid w:val="003F691C"/>
    <w:rsid w:val="003F6B6A"/>
    <w:rsid w:val="003F6E50"/>
    <w:rsid w:val="003F712B"/>
    <w:rsid w:val="003F7194"/>
    <w:rsid w:val="00400253"/>
    <w:rsid w:val="004006F8"/>
    <w:rsid w:val="00400E53"/>
    <w:rsid w:val="0040157C"/>
    <w:rsid w:val="00401E6D"/>
    <w:rsid w:val="00401F6F"/>
    <w:rsid w:val="00402A7B"/>
    <w:rsid w:val="00403415"/>
    <w:rsid w:val="004035E3"/>
    <w:rsid w:val="00403F88"/>
    <w:rsid w:val="004042BC"/>
    <w:rsid w:val="00404502"/>
    <w:rsid w:val="00404B09"/>
    <w:rsid w:val="0040574F"/>
    <w:rsid w:val="00405BFD"/>
    <w:rsid w:val="004068BA"/>
    <w:rsid w:val="00406A74"/>
    <w:rsid w:val="00406EA3"/>
    <w:rsid w:val="004075DC"/>
    <w:rsid w:val="0040771A"/>
    <w:rsid w:val="00407C67"/>
    <w:rsid w:val="00407D0B"/>
    <w:rsid w:val="00407DFD"/>
    <w:rsid w:val="00410215"/>
    <w:rsid w:val="00410420"/>
    <w:rsid w:val="004109C1"/>
    <w:rsid w:val="00411AEB"/>
    <w:rsid w:val="00412C3F"/>
    <w:rsid w:val="0041344F"/>
    <w:rsid w:val="0041382E"/>
    <w:rsid w:val="00414152"/>
    <w:rsid w:val="00415318"/>
    <w:rsid w:val="004166CE"/>
    <w:rsid w:val="004167E1"/>
    <w:rsid w:val="00416973"/>
    <w:rsid w:val="004169DE"/>
    <w:rsid w:val="00416D9C"/>
    <w:rsid w:val="004170D7"/>
    <w:rsid w:val="00417B8D"/>
    <w:rsid w:val="0042145F"/>
    <w:rsid w:val="004222EB"/>
    <w:rsid w:val="00423248"/>
    <w:rsid w:val="004242C6"/>
    <w:rsid w:val="00425274"/>
    <w:rsid w:val="004253B2"/>
    <w:rsid w:val="004256F8"/>
    <w:rsid w:val="0042648A"/>
    <w:rsid w:val="004268D6"/>
    <w:rsid w:val="00426E48"/>
    <w:rsid w:val="00427210"/>
    <w:rsid w:val="00427A54"/>
    <w:rsid w:val="00430DBE"/>
    <w:rsid w:val="00433254"/>
    <w:rsid w:val="00433998"/>
    <w:rsid w:val="00433D6B"/>
    <w:rsid w:val="00433E42"/>
    <w:rsid w:val="00434154"/>
    <w:rsid w:val="004345AE"/>
    <w:rsid w:val="00434768"/>
    <w:rsid w:val="00434B6B"/>
    <w:rsid w:val="00436E66"/>
    <w:rsid w:val="0043740D"/>
    <w:rsid w:val="004379F4"/>
    <w:rsid w:val="00437C21"/>
    <w:rsid w:val="00440085"/>
    <w:rsid w:val="00440309"/>
    <w:rsid w:val="004409E3"/>
    <w:rsid w:val="00440C51"/>
    <w:rsid w:val="00441369"/>
    <w:rsid w:val="00441BF2"/>
    <w:rsid w:val="004426B1"/>
    <w:rsid w:val="00442D16"/>
    <w:rsid w:val="0044306D"/>
    <w:rsid w:val="00443200"/>
    <w:rsid w:val="00443A49"/>
    <w:rsid w:val="004444DD"/>
    <w:rsid w:val="00444691"/>
    <w:rsid w:val="00444834"/>
    <w:rsid w:val="0044483A"/>
    <w:rsid w:val="00444F77"/>
    <w:rsid w:val="004450B2"/>
    <w:rsid w:val="0044590A"/>
    <w:rsid w:val="00445950"/>
    <w:rsid w:val="00450265"/>
    <w:rsid w:val="00450CB1"/>
    <w:rsid w:val="00451365"/>
    <w:rsid w:val="004515F2"/>
    <w:rsid w:val="00451BB4"/>
    <w:rsid w:val="00453273"/>
    <w:rsid w:val="00453429"/>
    <w:rsid w:val="004540F3"/>
    <w:rsid w:val="004545B6"/>
    <w:rsid w:val="00455BDF"/>
    <w:rsid w:val="00455C53"/>
    <w:rsid w:val="0045694A"/>
    <w:rsid w:val="00456C17"/>
    <w:rsid w:val="00456DE4"/>
    <w:rsid w:val="00456E4E"/>
    <w:rsid w:val="00457729"/>
    <w:rsid w:val="00457CE7"/>
    <w:rsid w:val="0046082A"/>
    <w:rsid w:val="004610C5"/>
    <w:rsid w:val="004611A2"/>
    <w:rsid w:val="00461445"/>
    <w:rsid w:val="004618B5"/>
    <w:rsid w:val="00462035"/>
    <w:rsid w:val="004620F9"/>
    <w:rsid w:val="00462164"/>
    <w:rsid w:val="00463805"/>
    <w:rsid w:val="00463F3F"/>
    <w:rsid w:val="0046497C"/>
    <w:rsid w:val="004651C3"/>
    <w:rsid w:val="00465251"/>
    <w:rsid w:val="004652F6"/>
    <w:rsid w:val="00467237"/>
    <w:rsid w:val="004673FA"/>
    <w:rsid w:val="00470DC8"/>
    <w:rsid w:val="00471386"/>
    <w:rsid w:val="00471689"/>
    <w:rsid w:val="00471C75"/>
    <w:rsid w:val="00471CFB"/>
    <w:rsid w:val="0047207F"/>
    <w:rsid w:val="0047290F"/>
    <w:rsid w:val="004740C3"/>
    <w:rsid w:val="004750EC"/>
    <w:rsid w:val="00475F84"/>
    <w:rsid w:val="00475FC4"/>
    <w:rsid w:val="00476DF3"/>
    <w:rsid w:val="004776AE"/>
    <w:rsid w:val="00480B44"/>
    <w:rsid w:val="00480EF8"/>
    <w:rsid w:val="00481324"/>
    <w:rsid w:val="0048190C"/>
    <w:rsid w:val="00481B71"/>
    <w:rsid w:val="00481E1B"/>
    <w:rsid w:val="004825FE"/>
    <w:rsid w:val="00482E4D"/>
    <w:rsid w:val="00483031"/>
    <w:rsid w:val="00483B0C"/>
    <w:rsid w:val="00483D5A"/>
    <w:rsid w:val="00484A44"/>
    <w:rsid w:val="004857CB"/>
    <w:rsid w:val="00485F14"/>
    <w:rsid w:val="0048783E"/>
    <w:rsid w:val="00487DBF"/>
    <w:rsid w:val="00487EF4"/>
    <w:rsid w:val="00487F1C"/>
    <w:rsid w:val="00490443"/>
    <w:rsid w:val="00490F7B"/>
    <w:rsid w:val="00491B81"/>
    <w:rsid w:val="00491BD1"/>
    <w:rsid w:val="00491C07"/>
    <w:rsid w:val="00492F61"/>
    <w:rsid w:val="004935B2"/>
    <w:rsid w:val="00493C08"/>
    <w:rsid w:val="00495116"/>
    <w:rsid w:val="0049566F"/>
    <w:rsid w:val="00496483"/>
    <w:rsid w:val="004968A8"/>
    <w:rsid w:val="00496C27"/>
    <w:rsid w:val="00496E03"/>
    <w:rsid w:val="0049711F"/>
    <w:rsid w:val="00497919"/>
    <w:rsid w:val="00497B6D"/>
    <w:rsid w:val="004A02E4"/>
    <w:rsid w:val="004A0959"/>
    <w:rsid w:val="004A1333"/>
    <w:rsid w:val="004A145F"/>
    <w:rsid w:val="004A1B11"/>
    <w:rsid w:val="004A1D97"/>
    <w:rsid w:val="004A25C1"/>
    <w:rsid w:val="004A29B4"/>
    <w:rsid w:val="004A2BE9"/>
    <w:rsid w:val="004A3B28"/>
    <w:rsid w:val="004A4A26"/>
    <w:rsid w:val="004A4E71"/>
    <w:rsid w:val="004A51EE"/>
    <w:rsid w:val="004A5BF5"/>
    <w:rsid w:val="004A6608"/>
    <w:rsid w:val="004A6E01"/>
    <w:rsid w:val="004A7059"/>
    <w:rsid w:val="004A74F9"/>
    <w:rsid w:val="004A7ACC"/>
    <w:rsid w:val="004A7B5A"/>
    <w:rsid w:val="004A7F0D"/>
    <w:rsid w:val="004A7F2E"/>
    <w:rsid w:val="004B00AE"/>
    <w:rsid w:val="004B01BC"/>
    <w:rsid w:val="004B0D60"/>
    <w:rsid w:val="004B102C"/>
    <w:rsid w:val="004B10F0"/>
    <w:rsid w:val="004B175A"/>
    <w:rsid w:val="004B2400"/>
    <w:rsid w:val="004B3209"/>
    <w:rsid w:val="004B3F27"/>
    <w:rsid w:val="004B3F56"/>
    <w:rsid w:val="004B4426"/>
    <w:rsid w:val="004B4C6A"/>
    <w:rsid w:val="004B566C"/>
    <w:rsid w:val="004B56D5"/>
    <w:rsid w:val="004B6129"/>
    <w:rsid w:val="004B6560"/>
    <w:rsid w:val="004B6B85"/>
    <w:rsid w:val="004B6DD1"/>
    <w:rsid w:val="004B6E61"/>
    <w:rsid w:val="004B7142"/>
    <w:rsid w:val="004B76CC"/>
    <w:rsid w:val="004C0599"/>
    <w:rsid w:val="004C0FAE"/>
    <w:rsid w:val="004C1887"/>
    <w:rsid w:val="004C1ADE"/>
    <w:rsid w:val="004C3315"/>
    <w:rsid w:val="004C355D"/>
    <w:rsid w:val="004C3E3D"/>
    <w:rsid w:val="004C4392"/>
    <w:rsid w:val="004C44AF"/>
    <w:rsid w:val="004C4989"/>
    <w:rsid w:val="004C4D57"/>
    <w:rsid w:val="004C55C7"/>
    <w:rsid w:val="004C5B52"/>
    <w:rsid w:val="004C6271"/>
    <w:rsid w:val="004C6575"/>
    <w:rsid w:val="004C685F"/>
    <w:rsid w:val="004C6892"/>
    <w:rsid w:val="004C6D58"/>
    <w:rsid w:val="004C6F40"/>
    <w:rsid w:val="004C75C9"/>
    <w:rsid w:val="004D0299"/>
    <w:rsid w:val="004D09A7"/>
    <w:rsid w:val="004D0FEC"/>
    <w:rsid w:val="004D1289"/>
    <w:rsid w:val="004D1693"/>
    <w:rsid w:val="004D1909"/>
    <w:rsid w:val="004D1DC3"/>
    <w:rsid w:val="004D24E9"/>
    <w:rsid w:val="004D2A2D"/>
    <w:rsid w:val="004D2B9D"/>
    <w:rsid w:val="004D48C9"/>
    <w:rsid w:val="004D49E3"/>
    <w:rsid w:val="004D4B3F"/>
    <w:rsid w:val="004D50C6"/>
    <w:rsid w:val="004D5375"/>
    <w:rsid w:val="004D5549"/>
    <w:rsid w:val="004D5F0F"/>
    <w:rsid w:val="004D69F2"/>
    <w:rsid w:val="004D7237"/>
    <w:rsid w:val="004D733F"/>
    <w:rsid w:val="004D7515"/>
    <w:rsid w:val="004D7DB2"/>
    <w:rsid w:val="004D7FF9"/>
    <w:rsid w:val="004E03DC"/>
    <w:rsid w:val="004E0C2D"/>
    <w:rsid w:val="004E1411"/>
    <w:rsid w:val="004E15F3"/>
    <w:rsid w:val="004E17CF"/>
    <w:rsid w:val="004E2A95"/>
    <w:rsid w:val="004E3544"/>
    <w:rsid w:val="004E3BCA"/>
    <w:rsid w:val="004E3C1F"/>
    <w:rsid w:val="004E4976"/>
    <w:rsid w:val="004E49C5"/>
    <w:rsid w:val="004E5A5F"/>
    <w:rsid w:val="004E5A74"/>
    <w:rsid w:val="004E5E72"/>
    <w:rsid w:val="004E6C4B"/>
    <w:rsid w:val="004E6D95"/>
    <w:rsid w:val="004E73B0"/>
    <w:rsid w:val="004E7B30"/>
    <w:rsid w:val="004F016A"/>
    <w:rsid w:val="004F0F00"/>
    <w:rsid w:val="004F20CA"/>
    <w:rsid w:val="004F30F5"/>
    <w:rsid w:val="004F3313"/>
    <w:rsid w:val="004F419E"/>
    <w:rsid w:val="004F5F33"/>
    <w:rsid w:val="004F602B"/>
    <w:rsid w:val="004F6AD8"/>
    <w:rsid w:val="004F76A9"/>
    <w:rsid w:val="004F7928"/>
    <w:rsid w:val="005002E1"/>
    <w:rsid w:val="0050065E"/>
    <w:rsid w:val="00500F74"/>
    <w:rsid w:val="0050166D"/>
    <w:rsid w:val="00501F66"/>
    <w:rsid w:val="00501FF2"/>
    <w:rsid w:val="005020BA"/>
    <w:rsid w:val="00502999"/>
    <w:rsid w:val="00502AE1"/>
    <w:rsid w:val="00502C8B"/>
    <w:rsid w:val="00504D0F"/>
    <w:rsid w:val="00504D23"/>
    <w:rsid w:val="00505011"/>
    <w:rsid w:val="005061BB"/>
    <w:rsid w:val="005071E9"/>
    <w:rsid w:val="0050796C"/>
    <w:rsid w:val="00510396"/>
    <w:rsid w:val="005118F9"/>
    <w:rsid w:val="00511B2E"/>
    <w:rsid w:val="00512F77"/>
    <w:rsid w:val="00513275"/>
    <w:rsid w:val="005140ED"/>
    <w:rsid w:val="0051466B"/>
    <w:rsid w:val="0051474E"/>
    <w:rsid w:val="00514C40"/>
    <w:rsid w:val="00514D29"/>
    <w:rsid w:val="00515185"/>
    <w:rsid w:val="00516B69"/>
    <w:rsid w:val="00516D0A"/>
    <w:rsid w:val="005171AD"/>
    <w:rsid w:val="00517BC2"/>
    <w:rsid w:val="00517BF1"/>
    <w:rsid w:val="00517DAC"/>
    <w:rsid w:val="005205EB"/>
    <w:rsid w:val="005209D6"/>
    <w:rsid w:val="00520C70"/>
    <w:rsid w:val="00521DFB"/>
    <w:rsid w:val="0052204A"/>
    <w:rsid w:val="005221B1"/>
    <w:rsid w:val="0052291D"/>
    <w:rsid w:val="00522FC3"/>
    <w:rsid w:val="00523042"/>
    <w:rsid w:val="005231C1"/>
    <w:rsid w:val="0052431C"/>
    <w:rsid w:val="005249E4"/>
    <w:rsid w:val="00525000"/>
    <w:rsid w:val="00525103"/>
    <w:rsid w:val="00525AC7"/>
    <w:rsid w:val="00526198"/>
    <w:rsid w:val="005261F8"/>
    <w:rsid w:val="00526AA1"/>
    <w:rsid w:val="00526B11"/>
    <w:rsid w:val="00526D0B"/>
    <w:rsid w:val="00526E84"/>
    <w:rsid w:val="00527A1A"/>
    <w:rsid w:val="00527E26"/>
    <w:rsid w:val="00530011"/>
    <w:rsid w:val="005307B3"/>
    <w:rsid w:val="00530B71"/>
    <w:rsid w:val="00530D17"/>
    <w:rsid w:val="0053138A"/>
    <w:rsid w:val="00531C84"/>
    <w:rsid w:val="00531DB0"/>
    <w:rsid w:val="005320E9"/>
    <w:rsid w:val="005334DB"/>
    <w:rsid w:val="00533C41"/>
    <w:rsid w:val="00534AB3"/>
    <w:rsid w:val="005355A8"/>
    <w:rsid w:val="00535740"/>
    <w:rsid w:val="00535793"/>
    <w:rsid w:val="0053581D"/>
    <w:rsid w:val="00535B99"/>
    <w:rsid w:val="00536C94"/>
    <w:rsid w:val="00536D96"/>
    <w:rsid w:val="0053742E"/>
    <w:rsid w:val="00537660"/>
    <w:rsid w:val="005379C5"/>
    <w:rsid w:val="00537D94"/>
    <w:rsid w:val="0054009F"/>
    <w:rsid w:val="0054089E"/>
    <w:rsid w:val="005409E9"/>
    <w:rsid w:val="00541535"/>
    <w:rsid w:val="005415CD"/>
    <w:rsid w:val="0054181E"/>
    <w:rsid w:val="005420F6"/>
    <w:rsid w:val="005421E3"/>
    <w:rsid w:val="00542CEF"/>
    <w:rsid w:val="00543005"/>
    <w:rsid w:val="005432E6"/>
    <w:rsid w:val="0054427B"/>
    <w:rsid w:val="00544F70"/>
    <w:rsid w:val="00545091"/>
    <w:rsid w:val="00545696"/>
    <w:rsid w:val="005458DB"/>
    <w:rsid w:val="00545E48"/>
    <w:rsid w:val="005466BF"/>
    <w:rsid w:val="00546BB7"/>
    <w:rsid w:val="00546EED"/>
    <w:rsid w:val="005479F9"/>
    <w:rsid w:val="00547DB6"/>
    <w:rsid w:val="005500EC"/>
    <w:rsid w:val="00550AF9"/>
    <w:rsid w:val="0055160C"/>
    <w:rsid w:val="00551A9D"/>
    <w:rsid w:val="00551E15"/>
    <w:rsid w:val="00552010"/>
    <w:rsid w:val="005528B2"/>
    <w:rsid w:val="005536B0"/>
    <w:rsid w:val="0055383E"/>
    <w:rsid w:val="0055471D"/>
    <w:rsid w:val="00555048"/>
    <w:rsid w:val="00555272"/>
    <w:rsid w:val="00555301"/>
    <w:rsid w:val="00555544"/>
    <w:rsid w:val="005559DD"/>
    <w:rsid w:val="005561D0"/>
    <w:rsid w:val="005571E2"/>
    <w:rsid w:val="00557629"/>
    <w:rsid w:val="0056069B"/>
    <w:rsid w:val="00560972"/>
    <w:rsid w:val="00561342"/>
    <w:rsid w:val="00561522"/>
    <w:rsid w:val="00561620"/>
    <w:rsid w:val="005618D2"/>
    <w:rsid w:val="00564930"/>
    <w:rsid w:val="00564936"/>
    <w:rsid w:val="005649FA"/>
    <w:rsid w:val="0056508F"/>
    <w:rsid w:val="00566122"/>
    <w:rsid w:val="00567494"/>
    <w:rsid w:val="00567E1F"/>
    <w:rsid w:val="00570E94"/>
    <w:rsid w:val="00570FCA"/>
    <w:rsid w:val="0057120D"/>
    <w:rsid w:val="00571AF4"/>
    <w:rsid w:val="0057299B"/>
    <w:rsid w:val="0057361C"/>
    <w:rsid w:val="005739E2"/>
    <w:rsid w:val="00573F79"/>
    <w:rsid w:val="00573FD8"/>
    <w:rsid w:val="005740E5"/>
    <w:rsid w:val="00574430"/>
    <w:rsid w:val="00574751"/>
    <w:rsid w:val="0057481A"/>
    <w:rsid w:val="00575977"/>
    <w:rsid w:val="00575B2A"/>
    <w:rsid w:val="00576189"/>
    <w:rsid w:val="0057618C"/>
    <w:rsid w:val="005761CE"/>
    <w:rsid w:val="00576F2D"/>
    <w:rsid w:val="00577167"/>
    <w:rsid w:val="0057748B"/>
    <w:rsid w:val="005800BE"/>
    <w:rsid w:val="005808A1"/>
    <w:rsid w:val="00580BDB"/>
    <w:rsid w:val="0058214D"/>
    <w:rsid w:val="00582303"/>
    <w:rsid w:val="005827B1"/>
    <w:rsid w:val="005836B2"/>
    <w:rsid w:val="005836D5"/>
    <w:rsid w:val="005837BC"/>
    <w:rsid w:val="00583AE8"/>
    <w:rsid w:val="00584B3C"/>
    <w:rsid w:val="005861CF"/>
    <w:rsid w:val="0058620B"/>
    <w:rsid w:val="00586DE6"/>
    <w:rsid w:val="00587AD6"/>
    <w:rsid w:val="00587CAF"/>
    <w:rsid w:val="0059037C"/>
    <w:rsid w:val="00590B26"/>
    <w:rsid w:val="00590B86"/>
    <w:rsid w:val="00590C9C"/>
    <w:rsid w:val="00590F34"/>
    <w:rsid w:val="0059142B"/>
    <w:rsid w:val="005915D3"/>
    <w:rsid w:val="0059166E"/>
    <w:rsid w:val="00591BA9"/>
    <w:rsid w:val="00591C1C"/>
    <w:rsid w:val="00592351"/>
    <w:rsid w:val="005923D3"/>
    <w:rsid w:val="005927C1"/>
    <w:rsid w:val="00592A30"/>
    <w:rsid w:val="00592F65"/>
    <w:rsid w:val="005936A5"/>
    <w:rsid w:val="0059387E"/>
    <w:rsid w:val="00593A10"/>
    <w:rsid w:val="00593A9D"/>
    <w:rsid w:val="00593AF7"/>
    <w:rsid w:val="00593FEA"/>
    <w:rsid w:val="005943D4"/>
    <w:rsid w:val="00594521"/>
    <w:rsid w:val="00595472"/>
    <w:rsid w:val="00595D03"/>
    <w:rsid w:val="00596279"/>
    <w:rsid w:val="00597359"/>
    <w:rsid w:val="005A01C9"/>
    <w:rsid w:val="005A033B"/>
    <w:rsid w:val="005A0AA2"/>
    <w:rsid w:val="005A15C4"/>
    <w:rsid w:val="005A1735"/>
    <w:rsid w:val="005A1AB1"/>
    <w:rsid w:val="005A22B6"/>
    <w:rsid w:val="005A2B6D"/>
    <w:rsid w:val="005A3215"/>
    <w:rsid w:val="005A3365"/>
    <w:rsid w:val="005A38D4"/>
    <w:rsid w:val="005A3FB6"/>
    <w:rsid w:val="005A4640"/>
    <w:rsid w:val="005A516F"/>
    <w:rsid w:val="005A5648"/>
    <w:rsid w:val="005A7247"/>
    <w:rsid w:val="005B0405"/>
    <w:rsid w:val="005B0815"/>
    <w:rsid w:val="005B090A"/>
    <w:rsid w:val="005B0E36"/>
    <w:rsid w:val="005B0F7C"/>
    <w:rsid w:val="005B115E"/>
    <w:rsid w:val="005B3085"/>
    <w:rsid w:val="005B37D7"/>
    <w:rsid w:val="005B3F21"/>
    <w:rsid w:val="005B4724"/>
    <w:rsid w:val="005B491E"/>
    <w:rsid w:val="005B4E11"/>
    <w:rsid w:val="005B590D"/>
    <w:rsid w:val="005B74C9"/>
    <w:rsid w:val="005B7626"/>
    <w:rsid w:val="005B76F3"/>
    <w:rsid w:val="005B7D1E"/>
    <w:rsid w:val="005B7F21"/>
    <w:rsid w:val="005C0680"/>
    <w:rsid w:val="005C0D7D"/>
    <w:rsid w:val="005C14D2"/>
    <w:rsid w:val="005C21AA"/>
    <w:rsid w:val="005C2E68"/>
    <w:rsid w:val="005C36B0"/>
    <w:rsid w:val="005C3A10"/>
    <w:rsid w:val="005C4447"/>
    <w:rsid w:val="005C4C53"/>
    <w:rsid w:val="005C4CBD"/>
    <w:rsid w:val="005C5501"/>
    <w:rsid w:val="005C6C56"/>
    <w:rsid w:val="005C6F9F"/>
    <w:rsid w:val="005C77B7"/>
    <w:rsid w:val="005D09A7"/>
    <w:rsid w:val="005D1A83"/>
    <w:rsid w:val="005D2A60"/>
    <w:rsid w:val="005D2B25"/>
    <w:rsid w:val="005D34F9"/>
    <w:rsid w:val="005D374A"/>
    <w:rsid w:val="005D3FF3"/>
    <w:rsid w:val="005D4759"/>
    <w:rsid w:val="005D4832"/>
    <w:rsid w:val="005D4DEC"/>
    <w:rsid w:val="005D6E17"/>
    <w:rsid w:val="005D7AA2"/>
    <w:rsid w:val="005D7EC2"/>
    <w:rsid w:val="005E111A"/>
    <w:rsid w:val="005E118A"/>
    <w:rsid w:val="005E18A9"/>
    <w:rsid w:val="005E2AAE"/>
    <w:rsid w:val="005E2C52"/>
    <w:rsid w:val="005E4CB6"/>
    <w:rsid w:val="005E4E97"/>
    <w:rsid w:val="005E56E0"/>
    <w:rsid w:val="005E5A5A"/>
    <w:rsid w:val="005E5F91"/>
    <w:rsid w:val="005E61B0"/>
    <w:rsid w:val="005E66D7"/>
    <w:rsid w:val="005E6E97"/>
    <w:rsid w:val="005E6F77"/>
    <w:rsid w:val="005E6FEF"/>
    <w:rsid w:val="005E728A"/>
    <w:rsid w:val="005E7591"/>
    <w:rsid w:val="005E75B4"/>
    <w:rsid w:val="005E7B0C"/>
    <w:rsid w:val="005F0812"/>
    <w:rsid w:val="005F0CBC"/>
    <w:rsid w:val="005F0E48"/>
    <w:rsid w:val="005F102E"/>
    <w:rsid w:val="005F126B"/>
    <w:rsid w:val="005F1C87"/>
    <w:rsid w:val="005F211E"/>
    <w:rsid w:val="005F2903"/>
    <w:rsid w:val="005F2DE8"/>
    <w:rsid w:val="005F2E18"/>
    <w:rsid w:val="005F435C"/>
    <w:rsid w:val="005F5853"/>
    <w:rsid w:val="005F6C56"/>
    <w:rsid w:val="005F77DE"/>
    <w:rsid w:val="006018E3"/>
    <w:rsid w:val="006021E2"/>
    <w:rsid w:val="00602742"/>
    <w:rsid w:val="00602B98"/>
    <w:rsid w:val="00602C4A"/>
    <w:rsid w:val="0060322D"/>
    <w:rsid w:val="00603320"/>
    <w:rsid w:val="006039B5"/>
    <w:rsid w:val="00603B3B"/>
    <w:rsid w:val="0060440D"/>
    <w:rsid w:val="00605182"/>
    <w:rsid w:val="00605EBB"/>
    <w:rsid w:val="00606905"/>
    <w:rsid w:val="00606AF0"/>
    <w:rsid w:val="006075CB"/>
    <w:rsid w:val="00607750"/>
    <w:rsid w:val="00611206"/>
    <w:rsid w:val="00611256"/>
    <w:rsid w:val="006112CD"/>
    <w:rsid w:val="00611A8B"/>
    <w:rsid w:val="00611A9D"/>
    <w:rsid w:val="006135E0"/>
    <w:rsid w:val="0061375F"/>
    <w:rsid w:val="00613CE1"/>
    <w:rsid w:val="00614361"/>
    <w:rsid w:val="0061444E"/>
    <w:rsid w:val="006154A2"/>
    <w:rsid w:val="0061585E"/>
    <w:rsid w:val="00616190"/>
    <w:rsid w:val="00616322"/>
    <w:rsid w:val="00620F48"/>
    <w:rsid w:val="00621E23"/>
    <w:rsid w:val="00622EE6"/>
    <w:rsid w:val="006234B1"/>
    <w:rsid w:val="0062379E"/>
    <w:rsid w:val="00623B44"/>
    <w:rsid w:val="006249EA"/>
    <w:rsid w:val="00624F14"/>
    <w:rsid w:val="006250BC"/>
    <w:rsid w:val="00625439"/>
    <w:rsid w:val="006256AE"/>
    <w:rsid w:val="006257E3"/>
    <w:rsid w:val="006264AF"/>
    <w:rsid w:val="00627041"/>
    <w:rsid w:val="0062749F"/>
    <w:rsid w:val="00627513"/>
    <w:rsid w:val="006314A7"/>
    <w:rsid w:val="00631FE1"/>
    <w:rsid w:val="00632D47"/>
    <w:rsid w:val="006330D4"/>
    <w:rsid w:val="00633248"/>
    <w:rsid w:val="00633361"/>
    <w:rsid w:val="006335AA"/>
    <w:rsid w:val="00634096"/>
    <w:rsid w:val="00634BE2"/>
    <w:rsid w:val="00634F8A"/>
    <w:rsid w:val="006354DD"/>
    <w:rsid w:val="006366CC"/>
    <w:rsid w:val="00637BC3"/>
    <w:rsid w:val="00640C65"/>
    <w:rsid w:val="00641B6D"/>
    <w:rsid w:val="00641E55"/>
    <w:rsid w:val="00641F03"/>
    <w:rsid w:val="006429B4"/>
    <w:rsid w:val="006429C1"/>
    <w:rsid w:val="00642CD7"/>
    <w:rsid w:val="00642D6B"/>
    <w:rsid w:val="00642F87"/>
    <w:rsid w:val="0064363E"/>
    <w:rsid w:val="00643724"/>
    <w:rsid w:val="00643770"/>
    <w:rsid w:val="006439DB"/>
    <w:rsid w:val="006443BD"/>
    <w:rsid w:val="00644513"/>
    <w:rsid w:val="00644888"/>
    <w:rsid w:val="006449E7"/>
    <w:rsid w:val="00645267"/>
    <w:rsid w:val="0064575E"/>
    <w:rsid w:val="0064594F"/>
    <w:rsid w:val="006466D7"/>
    <w:rsid w:val="006468E6"/>
    <w:rsid w:val="00646A2D"/>
    <w:rsid w:val="00646C00"/>
    <w:rsid w:val="00647594"/>
    <w:rsid w:val="0064784E"/>
    <w:rsid w:val="00647939"/>
    <w:rsid w:val="00647FB4"/>
    <w:rsid w:val="0065098A"/>
    <w:rsid w:val="00651602"/>
    <w:rsid w:val="00652744"/>
    <w:rsid w:val="0065276D"/>
    <w:rsid w:val="00652D89"/>
    <w:rsid w:val="00652F01"/>
    <w:rsid w:val="00653130"/>
    <w:rsid w:val="00653634"/>
    <w:rsid w:val="006546C1"/>
    <w:rsid w:val="00654780"/>
    <w:rsid w:val="00654B4C"/>
    <w:rsid w:val="00654F54"/>
    <w:rsid w:val="00655299"/>
    <w:rsid w:val="00655500"/>
    <w:rsid w:val="00656F8F"/>
    <w:rsid w:val="006574F2"/>
    <w:rsid w:val="00657EB6"/>
    <w:rsid w:val="00660827"/>
    <w:rsid w:val="00660CDA"/>
    <w:rsid w:val="006619A6"/>
    <w:rsid w:val="00662E06"/>
    <w:rsid w:val="0066301C"/>
    <w:rsid w:val="00663C10"/>
    <w:rsid w:val="00663C24"/>
    <w:rsid w:val="006654E1"/>
    <w:rsid w:val="00665F0D"/>
    <w:rsid w:val="00666EB0"/>
    <w:rsid w:val="00667312"/>
    <w:rsid w:val="0066754F"/>
    <w:rsid w:val="00667E38"/>
    <w:rsid w:val="00670E7B"/>
    <w:rsid w:val="00671FC2"/>
    <w:rsid w:val="0067225A"/>
    <w:rsid w:val="0067288B"/>
    <w:rsid w:val="006730AA"/>
    <w:rsid w:val="00673913"/>
    <w:rsid w:val="00673D94"/>
    <w:rsid w:val="006756E4"/>
    <w:rsid w:val="00675C3E"/>
    <w:rsid w:val="00676074"/>
    <w:rsid w:val="00676BA4"/>
    <w:rsid w:val="00680044"/>
    <w:rsid w:val="00680AAF"/>
    <w:rsid w:val="00680C3D"/>
    <w:rsid w:val="00681601"/>
    <w:rsid w:val="00681889"/>
    <w:rsid w:val="0068195E"/>
    <w:rsid w:val="00682393"/>
    <w:rsid w:val="0068285D"/>
    <w:rsid w:val="00683A4E"/>
    <w:rsid w:val="0068465A"/>
    <w:rsid w:val="00684A40"/>
    <w:rsid w:val="00685A3D"/>
    <w:rsid w:val="006863A1"/>
    <w:rsid w:val="00686C04"/>
    <w:rsid w:val="00687324"/>
    <w:rsid w:val="006877A5"/>
    <w:rsid w:val="00687897"/>
    <w:rsid w:val="00687BF3"/>
    <w:rsid w:val="00691099"/>
    <w:rsid w:val="006915DE"/>
    <w:rsid w:val="00692AEA"/>
    <w:rsid w:val="006932DA"/>
    <w:rsid w:val="006934DA"/>
    <w:rsid w:val="00693697"/>
    <w:rsid w:val="00693D89"/>
    <w:rsid w:val="00695195"/>
    <w:rsid w:val="006958B8"/>
    <w:rsid w:val="006963E1"/>
    <w:rsid w:val="0069643B"/>
    <w:rsid w:val="00696482"/>
    <w:rsid w:val="00696728"/>
    <w:rsid w:val="0069713F"/>
    <w:rsid w:val="006A0209"/>
    <w:rsid w:val="006A10A6"/>
    <w:rsid w:val="006A12C2"/>
    <w:rsid w:val="006A1306"/>
    <w:rsid w:val="006A1573"/>
    <w:rsid w:val="006A1F19"/>
    <w:rsid w:val="006A220A"/>
    <w:rsid w:val="006A2CFD"/>
    <w:rsid w:val="006A3203"/>
    <w:rsid w:val="006A364C"/>
    <w:rsid w:val="006A395A"/>
    <w:rsid w:val="006A3B01"/>
    <w:rsid w:val="006A4439"/>
    <w:rsid w:val="006A4CDA"/>
    <w:rsid w:val="006A559D"/>
    <w:rsid w:val="006A5D11"/>
    <w:rsid w:val="006A5E96"/>
    <w:rsid w:val="006A69D9"/>
    <w:rsid w:val="006A6A2F"/>
    <w:rsid w:val="006B116D"/>
    <w:rsid w:val="006B121F"/>
    <w:rsid w:val="006B21DA"/>
    <w:rsid w:val="006B24F7"/>
    <w:rsid w:val="006B3620"/>
    <w:rsid w:val="006B3C8A"/>
    <w:rsid w:val="006B3D0E"/>
    <w:rsid w:val="006B4616"/>
    <w:rsid w:val="006B4D3F"/>
    <w:rsid w:val="006B5FC2"/>
    <w:rsid w:val="006B71B2"/>
    <w:rsid w:val="006B726D"/>
    <w:rsid w:val="006B7527"/>
    <w:rsid w:val="006B7B37"/>
    <w:rsid w:val="006C092C"/>
    <w:rsid w:val="006C1436"/>
    <w:rsid w:val="006C1495"/>
    <w:rsid w:val="006C16A1"/>
    <w:rsid w:val="006C20E3"/>
    <w:rsid w:val="006C24AE"/>
    <w:rsid w:val="006C2C58"/>
    <w:rsid w:val="006C2FE9"/>
    <w:rsid w:val="006C3013"/>
    <w:rsid w:val="006C334C"/>
    <w:rsid w:val="006C3C20"/>
    <w:rsid w:val="006C44D8"/>
    <w:rsid w:val="006C4837"/>
    <w:rsid w:val="006C51A1"/>
    <w:rsid w:val="006C51E7"/>
    <w:rsid w:val="006C5870"/>
    <w:rsid w:val="006C5F8F"/>
    <w:rsid w:val="006C6B30"/>
    <w:rsid w:val="006C6E63"/>
    <w:rsid w:val="006C6ED9"/>
    <w:rsid w:val="006C792B"/>
    <w:rsid w:val="006D0447"/>
    <w:rsid w:val="006D0F76"/>
    <w:rsid w:val="006D19CB"/>
    <w:rsid w:val="006D1BF3"/>
    <w:rsid w:val="006D253F"/>
    <w:rsid w:val="006D2B37"/>
    <w:rsid w:val="006D34CE"/>
    <w:rsid w:val="006D397C"/>
    <w:rsid w:val="006D3E61"/>
    <w:rsid w:val="006D4292"/>
    <w:rsid w:val="006D443E"/>
    <w:rsid w:val="006D47B4"/>
    <w:rsid w:val="006D4BA4"/>
    <w:rsid w:val="006D510A"/>
    <w:rsid w:val="006D555A"/>
    <w:rsid w:val="006D5AAD"/>
    <w:rsid w:val="006D6FEE"/>
    <w:rsid w:val="006D777F"/>
    <w:rsid w:val="006E066A"/>
    <w:rsid w:val="006E069C"/>
    <w:rsid w:val="006E13C6"/>
    <w:rsid w:val="006E1E2E"/>
    <w:rsid w:val="006E2A30"/>
    <w:rsid w:val="006E3028"/>
    <w:rsid w:val="006E34D2"/>
    <w:rsid w:val="006E3820"/>
    <w:rsid w:val="006E4A8A"/>
    <w:rsid w:val="006E4F1D"/>
    <w:rsid w:val="006E528F"/>
    <w:rsid w:val="006E5833"/>
    <w:rsid w:val="006E61FC"/>
    <w:rsid w:val="006E651D"/>
    <w:rsid w:val="006E668A"/>
    <w:rsid w:val="006E78BB"/>
    <w:rsid w:val="006E78FF"/>
    <w:rsid w:val="006E7D62"/>
    <w:rsid w:val="006F03E1"/>
    <w:rsid w:val="006F0660"/>
    <w:rsid w:val="006F0EAC"/>
    <w:rsid w:val="006F13C9"/>
    <w:rsid w:val="006F1FE0"/>
    <w:rsid w:val="006F25AD"/>
    <w:rsid w:val="006F291A"/>
    <w:rsid w:val="006F2DDE"/>
    <w:rsid w:val="006F3A08"/>
    <w:rsid w:val="006F3F2A"/>
    <w:rsid w:val="006F401D"/>
    <w:rsid w:val="006F4CA0"/>
    <w:rsid w:val="006F56FB"/>
    <w:rsid w:val="006F58EE"/>
    <w:rsid w:val="006F5FE9"/>
    <w:rsid w:val="0070096C"/>
    <w:rsid w:val="007009F8"/>
    <w:rsid w:val="0070118C"/>
    <w:rsid w:val="0070195B"/>
    <w:rsid w:val="00701997"/>
    <w:rsid w:val="00701B3C"/>
    <w:rsid w:val="007022C3"/>
    <w:rsid w:val="00702E3B"/>
    <w:rsid w:val="007031D8"/>
    <w:rsid w:val="0070354A"/>
    <w:rsid w:val="0070408C"/>
    <w:rsid w:val="007041A0"/>
    <w:rsid w:val="007044F2"/>
    <w:rsid w:val="00704D75"/>
    <w:rsid w:val="007053ED"/>
    <w:rsid w:val="0070564A"/>
    <w:rsid w:val="007059BC"/>
    <w:rsid w:val="00706155"/>
    <w:rsid w:val="0070628F"/>
    <w:rsid w:val="0070638E"/>
    <w:rsid w:val="00707277"/>
    <w:rsid w:val="007072FB"/>
    <w:rsid w:val="00707352"/>
    <w:rsid w:val="00707D0F"/>
    <w:rsid w:val="007100AE"/>
    <w:rsid w:val="00710CA8"/>
    <w:rsid w:val="0071286C"/>
    <w:rsid w:val="00712D32"/>
    <w:rsid w:val="00713B81"/>
    <w:rsid w:val="00713C5D"/>
    <w:rsid w:val="00713CA1"/>
    <w:rsid w:val="007144E1"/>
    <w:rsid w:val="007146FC"/>
    <w:rsid w:val="00714F82"/>
    <w:rsid w:val="007155C8"/>
    <w:rsid w:val="00715630"/>
    <w:rsid w:val="00715810"/>
    <w:rsid w:val="00715AF6"/>
    <w:rsid w:val="00716375"/>
    <w:rsid w:val="007165CA"/>
    <w:rsid w:val="00716B23"/>
    <w:rsid w:val="00716F03"/>
    <w:rsid w:val="00717849"/>
    <w:rsid w:val="00720604"/>
    <w:rsid w:val="00720FEB"/>
    <w:rsid w:val="00721403"/>
    <w:rsid w:val="007214A6"/>
    <w:rsid w:val="00721710"/>
    <w:rsid w:val="00721BFB"/>
    <w:rsid w:val="00722478"/>
    <w:rsid w:val="0072279C"/>
    <w:rsid w:val="00722DDA"/>
    <w:rsid w:val="007231DF"/>
    <w:rsid w:val="00723692"/>
    <w:rsid w:val="007241ED"/>
    <w:rsid w:val="00724C62"/>
    <w:rsid w:val="00724E1A"/>
    <w:rsid w:val="007258A3"/>
    <w:rsid w:val="007258EB"/>
    <w:rsid w:val="00725A4E"/>
    <w:rsid w:val="00725B0D"/>
    <w:rsid w:val="00725D38"/>
    <w:rsid w:val="00726B60"/>
    <w:rsid w:val="00727662"/>
    <w:rsid w:val="00727D66"/>
    <w:rsid w:val="00727FCD"/>
    <w:rsid w:val="00730739"/>
    <w:rsid w:val="00730A4A"/>
    <w:rsid w:val="00730FB0"/>
    <w:rsid w:val="0073175D"/>
    <w:rsid w:val="007318AA"/>
    <w:rsid w:val="0073252D"/>
    <w:rsid w:val="0073296F"/>
    <w:rsid w:val="007329E5"/>
    <w:rsid w:val="007334CC"/>
    <w:rsid w:val="007345B9"/>
    <w:rsid w:val="007351FC"/>
    <w:rsid w:val="00735B0E"/>
    <w:rsid w:val="007366F9"/>
    <w:rsid w:val="00736DD5"/>
    <w:rsid w:val="00737C09"/>
    <w:rsid w:val="00740D6C"/>
    <w:rsid w:val="007414FA"/>
    <w:rsid w:val="00741820"/>
    <w:rsid w:val="0074210C"/>
    <w:rsid w:val="0074248B"/>
    <w:rsid w:val="007425EA"/>
    <w:rsid w:val="00742951"/>
    <w:rsid w:val="00743910"/>
    <w:rsid w:val="00743B0D"/>
    <w:rsid w:val="0074437B"/>
    <w:rsid w:val="00744721"/>
    <w:rsid w:val="00744962"/>
    <w:rsid w:val="00744AC0"/>
    <w:rsid w:val="00744F35"/>
    <w:rsid w:val="00745003"/>
    <w:rsid w:val="007453C1"/>
    <w:rsid w:val="0074553D"/>
    <w:rsid w:val="007456FD"/>
    <w:rsid w:val="00745763"/>
    <w:rsid w:val="00745858"/>
    <w:rsid w:val="00745D63"/>
    <w:rsid w:val="00745EAA"/>
    <w:rsid w:val="00745F4A"/>
    <w:rsid w:val="00746341"/>
    <w:rsid w:val="0074667A"/>
    <w:rsid w:val="00746A49"/>
    <w:rsid w:val="007475A1"/>
    <w:rsid w:val="007500F8"/>
    <w:rsid w:val="00750D57"/>
    <w:rsid w:val="00750DB9"/>
    <w:rsid w:val="00750E8C"/>
    <w:rsid w:val="0075108E"/>
    <w:rsid w:val="0075165B"/>
    <w:rsid w:val="007518EC"/>
    <w:rsid w:val="00751BBD"/>
    <w:rsid w:val="007522D3"/>
    <w:rsid w:val="007522D9"/>
    <w:rsid w:val="00752554"/>
    <w:rsid w:val="0075283C"/>
    <w:rsid w:val="007529A8"/>
    <w:rsid w:val="00752AE1"/>
    <w:rsid w:val="00753F24"/>
    <w:rsid w:val="00755160"/>
    <w:rsid w:val="00756A72"/>
    <w:rsid w:val="007570A6"/>
    <w:rsid w:val="007579A5"/>
    <w:rsid w:val="00757CCC"/>
    <w:rsid w:val="007601E6"/>
    <w:rsid w:val="007606AE"/>
    <w:rsid w:val="007609B8"/>
    <w:rsid w:val="007615A2"/>
    <w:rsid w:val="00761E7A"/>
    <w:rsid w:val="00762239"/>
    <w:rsid w:val="0076306C"/>
    <w:rsid w:val="00763469"/>
    <w:rsid w:val="00763738"/>
    <w:rsid w:val="00763C2C"/>
    <w:rsid w:val="007642CD"/>
    <w:rsid w:val="00764639"/>
    <w:rsid w:val="007652D8"/>
    <w:rsid w:val="00766E96"/>
    <w:rsid w:val="00767174"/>
    <w:rsid w:val="007671FF"/>
    <w:rsid w:val="00767CD9"/>
    <w:rsid w:val="0077037A"/>
    <w:rsid w:val="00770832"/>
    <w:rsid w:val="00770BE2"/>
    <w:rsid w:val="00770E0A"/>
    <w:rsid w:val="00771246"/>
    <w:rsid w:val="00771C7E"/>
    <w:rsid w:val="0077203E"/>
    <w:rsid w:val="00772127"/>
    <w:rsid w:val="0077223A"/>
    <w:rsid w:val="00773B78"/>
    <w:rsid w:val="00773CDC"/>
    <w:rsid w:val="00774043"/>
    <w:rsid w:val="007741EC"/>
    <w:rsid w:val="00774768"/>
    <w:rsid w:val="00775C07"/>
    <w:rsid w:val="00776D1A"/>
    <w:rsid w:val="00776D7F"/>
    <w:rsid w:val="00777CBC"/>
    <w:rsid w:val="00777CEF"/>
    <w:rsid w:val="007800B4"/>
    <w:rsid w:val="00780417"/>
    <w:rsid w:val="007809B5"/>
    <w:rsid w:val="00781F33"/>
    <w:rsid w:val="007823FE"/>
    <w:rsid w:val="007831E5"/>
    <w:rsid w:val="00783C11"/>
    <w:rsid w:val="00784142"/>
    <w:rsid w:val="007845CE"/>
    <w:rsid w:val="007848C7"/>
    <w:rsid w:val="0078510E"/>
    <w:rsid w:val="00785414"/>
    <w:rsid w:val="007856D8"/>
    <w:rsid w:val="00785F77"/>
    <w:rsid w:val="00786C09"/>
    <w:rsid w:val="00787816"/>
    <w:rsid w:val="00787F3A"/>
    <w:rsid w:val="00787F78"/>
    <w:rsid w:val="00790A29"/>
    <w:rsid w:val="00790F71"/>
    <w:rsid w:val="00791146"/>
    <w:rsid w:val="00791677"/>
    <w:rsid w:val="00791989"/>
    <w:rsid w:val="00791B92"/>
    <w:rsid w:val="00792162"/>
    <w:rsid w:val="00792184"/>
    <w:rsid w:val="00792C7E"/>
    <w:rsid w:val="0079448A"/>
    <w:rsid w:val="0079490E"/>
    <w:rsid w:val="00794D97"/>
    <w:rsid w:val="007952F2"/>
    <w:rsid w:val="00796F86"/>
    <w:rsid w:val="00797548"/>
    <w:rsid w:val="007978FC"/>
    <w:rsid w:val="007A00C5"/>
    <w:rsid w:val="007A0942"/>
    <w:rsid w:val="007A0D32"/>
    <w:rsid w:val="007A16FB"/>
    <w:rsid w:val="007A20A9"/>
    <w:rsid w:val="007A2440"/>
    <w:rsid w:val="007A244A"/>
    <w:rsid w:val="007A2503"/>
    <w:rsid w:val="007A25DB"/>
    <w:rsid w:val="007A2DE8"/>
    <w:rsid w:val="007A351B"/>
    <w:rsid w:val="007A3958"/>
    <w:rsid w:val="007A43B3"/>
    <w:rsid w:val="007A4FD5"/>
    <w:rsid w:val="007A5774"/>
    <w:rsid w:val="007A599D"/>
    <w:rsid w:val="007A5DBD"/>
    <w:rsid w:val="007A661E"/>
    <w:rsid w:val="007A67A5"/>
    <w:rsid w:val="007A6888"/>
    <w:rsid w:val="007A6B5C"/>
    <w:rsid w:val="007A6EEB"/>
    <w:rsid w:val="007A7992"/>
    <w:rsid w:val="007A7C32"/>
    <w:rsid w:val="007B0B0E"/>
    <w:rsid w:val="007B0B5B"/>
    <w:rsid w:val="007B19CC"/>
    <w:rsid w:val="007B262E"/>
    <w:rsid w:val="007B2EB6"/>
    <w:rsid w:val="007B2FCF"/>
    <w:rsid w:val="007B3519"/>
    <w:rsid w:val="007B36A3"/>
    <w:rsid w:val="007B36F0"/>
    <w:rsid w:val="007B3D1E"/>
    <w:rsid w:val="007B4032"/>
    <w:rsid w:val="007B423D"/>
    <w:rsid w:val="007B45FB"/>
    <w:rsid w:val="007B48D7"/>
    <w:rsid w:val="007B4AC5"/>
    <w:rsid w:val="007B4BC3"/>
    <w:rsid w:val="007B4E7A"/>
    <w:rsid w:val="007B5573"/>
    <w:rsid w:val="007B5D72"/>
    <w:rsid w:val="007B5E97"/>
    <w:rsid w:val="007B6385"/>
    <w:rsid w:val="007B6980"/>
    <w:rsid w:val="007B6B92"/>
    <w:rsid w:val="007B6D9B"/>
    <w:rsid w:val="007B7BFA"/>
    <w:rsid w:val="007B7E35"/>
    <w:rsid w:val="007C15F9"/>
    <w:rsid w:val="007C1648"/>
    <w:rsid w:val="007C2460"/>
    <w:rsid w:val="007C3C3E"/>
    <w:rsid w:val="007C3C82"/>
    <w:rsid w:val="007C3D6E"/>
    <w:rsid w:val="007C4CDD"/>
    <w:rsid w:val="007C6A77"/>
    <w:rsid w:val="007C6FD9"/>
    <w:rsid w:val="007C70C3"/>
    <w:rsid w:val="007D0090"/>
    <w:rsid w:val="007D08DE"/>
    <w:rsid w:val="007D18EA"/>
    <w:rsid w:val="007D2196"/>
    <w:rsid w:val="007D2593"/>
    <w:rsid w:val="007D2C7C"/>
    <w:rsid w:val="007D2CB7"/>
    <w:rsid w:val="007D4C4A"/>
    <w:rsid w:val="007D54E0"/>
    <w:rsid w:val="007D5868"/>
    <w:rsid w:val="007D63E1"/>
    <w:rsid w:val="007D6DDE"/>
    <w:rsid w:val="007E02EA"/>
    <w:rsid w:val="007E104F"/>
    <w:rsid w:val="007E11BB"/>
    <w:rsid w:val="007E177D"/>
    <w:rsid w:val="007E18A0"/>
    <w:rsid w:val="007E2130"/>
    <w:rsid w:val="007E2744"/>
    <w:rsid w:val="007E355D"/>
    <w:rsid w:val="007E3921"/>
    <w:rsid w:val="007E3AD5"/>
    <w:rsid w:val="007E3E62"/>
    <w:rsid w:val="007E3EE3"/>
    <w:rsid w:val="007E4392"/>
    <w:rsid w:val="007E4E79"/>
    <w:rsid w:val="007E56A1"/>
    <w:rsid w:val="007E666E"/>
    <w:rsid w:val="007E69D8"/>
    <w:rsid w:val="007E756A"/>
    <w:rsid w:val="007E796A"/>
    <w:rsid w:val="007E7BD7"/>
    <w:rsid w:val="007E7C28"/>
    <w:rsid w:val="007E7F97"/>
    <w:rsid w:val="007F012F"/>
    <w:rsid w:val="007F09D7"/>
    <w:rsid w:val="007F0CAD"/>
    <w:rsid w:val="007F127F"/>
    <w:rsid w:val="007F173B"/>
    <w:rsid w:val="007F1EF5"/>
    <w:rsid w:val="007F30D7"/>
    <w:rsid w:val="007F318A"/>
    <w:rsid w:val="007F3AF4"/>
    <w:rsid w:val="007F4528"/>
    <w:rsid w:val="007F4C85"/>
    <w:rsid w:val="007F5949"/>
    <w:rsid w:val="007F59AE"/>
    <w:rsid w:val="007F5B4C"/>
    <w:rsid w:val="007F6596"/>
    <w:rsid w:val="007F6B74"/>
    <w:rsid w:val="007F7350"/>
    <w:rsid w:val="007F7397"/>
    <w:rsid w:val="007F73F5"/>
    <w:rsid w:val="007F75EB"/>
    <w:rsid w:val="007F761D"/>
    <w:rsid w:val="007F78B5"/>
    <w:rsid w:val="00800750"/>
    <w:rsid w:val="00801D38"/>
    <w:rsid w:val="0080269A"/>
    <w:rsid w:val="00802B1B"/>
    <w:rsid w:val="00803A16"/>
    <w:rsid w:val="00803DF8"/>
    <w:rsid w:val="00804410"/>
    <w:rsid w:val="00804975"/>
    <w:rsid w:val="00805138"/>
    <w:rsid w:val="00805527"/>
    <w:rsid w:val="008060EC"/>
    <w:rsid w:val="00806DD5"/>
    <w:rsid w:val="008072A3"/>
    <w:rsid w:val="008101AA"/>
    <w:rsid w:val="008105E1"/>
    <w:rsid w:val="0081061A"/>
    <w:rsid w:val="00811969"/>
    <w:rsid w:val="00811CC8"/>
    <w:rsid w:val="00812423"/>
    <w:rsid w:val="00812892"/>
    <w:rsid w:val="008139E2"/>
    <w:rsid w:val="00815A5B"/>
    <w:rsid w:val="00816157"/>
    <w:rsid w:val="008164EA"/>
    <w:rsid w:val="00816C52"/>
    <w:rsid w:val="008179A5"/>
    <w:rsid w:val="00817C64"/>
    <w:rsid w:val="00820FE7"/>
    <w:rsid w:val="008212A5"/>
    <w:rsid w:val="0082172E"/>
    <w:rsid w:val="00822402"/>
    <w:rsid w:val="0082249D"/>
    <w:rsid w:val="00822A02"/>
    <w:rsid w:val="00823391"/>
    <w:rsid w:val="00823544"/>
    <w:rsid w:val="00823F1A"/>
    <w:rsid w:val="008242F4"/>
    <w:rsid w:val="00824BEC"/>
    <w:rsid w:val="00824C45"/>
    <w:rsid w:val="008263CB"/>
    <w:rsid w:val="00826B95"/>
    <w:rsid w:val="008272E6"/>
    <w:rsid w:val="00827A38"/>
    <w:rsid w:val="008319EF"/>
    <w:rsid w:val="00831FEA"/>
    <w:rsid w:val="0083215E"/>
    <w:rsid w:val="00832467"/>
    <w:rsid w:val="0083469E"/>
    <w:rsid w:val="008347E6"/>
    <w:rsid w:val="00834B8A"/>
    <w:rsid w:val="008358D4"/>
    <w:rsid w:val="00835A4A"/>
    <w:rsid w:val="00836C43"/>
    <w:rsid w:val="008374EE"/>
    <w:rsid w:val="008406C7"/>
    <w:rsid w:val="00840DCE"/>
    <w:rsid w:val="00841314"/>
    <w:rsid w:val="00841359"/>
    <w:rsid w:val="00843555"/>
    <w:rsid w:val="00843D38"/>
    <w:rsid w:val="00844054"/>
    <w:rsid w:val="00844936"/>
    <w:rsid w:val="008449BF"/>
    <w:rsid w:val="008458DA"/>
    <w:rsid w:val="00846DF3"/>
    <w:rsid w:val="008476DC"/>
    <w:rsid w:val="008477AC"/>
    <w:rsid w:val="00847D4B"/>
    <w:rsid w:val="00851773"/>
    <w:rsid w:val="00851D6F"/>
    <w:rsid w:val="00851E4C"/>
    <w:rsid w:val="00852669"/>
    <w:rsid w:val="00852ABD"/>
    <w:rsid w:val="008530BE"/>
    <w:rsid w:val="008533C8"/>
    <w:rsid w:val="008549EE"/>
    <w:rsid w:val="00854DE1"/>
    <w:rsid w:val="008555FF"/>
    <w:rsid w:val="00856483"/>
    <w:rsid w:val="008608E8"/>
    <w:rsid w:val="00860941"/>
    <w:rsid w:val="00860A42"/>
    <w:rsid w:val="008614C1"/>
    <w:rsid w:val="00861816"/>
    <w:rsid w:val="0086227D"/>
    <w:rsid w:val="00862CBC"/>
    <w:rsid w:val="008630A3"/>
    <w:rsid w:val="00863DA8"/>
    <w:rsid w:val="00863DDB"/>
    <w:rsid w:val="00864AB3"/>
    <w:rsid w:val="00864AC6"/>
    <w:rsid w:val="00864D93"/>
    <w:rsid w:val="00864E91"/>
    <w:rsid w:val="00864FDA"/>
    <w:rsid w:val="0086648F"/>
    <w:rsid w:val="00866B0A"/>
    <w:rsid w:val="00867698"/>
    <w:rsid w:val="008705DD"/>
    <w:rsid w:val="00870B07"/>
    <w:rsid w:val="00870E57"/>
    <w:rsid w:val="00870FD3"/>
    <w:rsid w:val="00871768"/>
    <w:rsid w:val="00871DA2"/>
    <w:rsid w:val="008725A8"/>
    <w:rsid w:val="008739C5"/>
    <w:rsid w:val="00873BCB"/>
    <w:rsid w:val="008749BF"/>
    <w:rsid w:val="00875224"/>
    <w:rsid w:val="00875D68"/>
    <w:rsid w:val="00875DA6"/>
    <w:rsid w:val="00876225"/>
    <w:rsid w:val="00876437"/>
    <w:rsid w:val="008767C1"/>
    <w:rsid w:val="00876C85"/>
    <w:rsid w:val="008775E4"/>
    <w:rsid w:val="00877B35"/>
    <w:rsid w:val="00877C91"/>
    <w:rsid w:val="00880043"/>
    <w:rsid w:val="008803E6"/>
    <w:rsid w:val="008805DF"/>
    <w:rsid w:val="00880A4F"/>
    <w:rsid w:val="00880BC0"/>
    <w:rsid w:val="00881184"/>
    <w:rsid w:val="00881612"/>
    <w:rsid w:val="0088178B"/>
    <w:rsid w:val="0088184F"/>
    <w:rsid w:val="00882DB0"/>
    <w:rsid w:val="00882FF2"/>
    <w:rsid w:val="00883D83"/>
    <w:rsid w:val="00884767"/>
    <w:rsid w:val="00884CA9"/>
    <w:rsid w:val="0088514D"/>
    <w:rsid w:val="008874D9"/>
    <w:rsid w:val="0088753B"/>
    <w:rsid w:val="00887A01"/>
    <w:rsid w:val="00887C37"/>
    <w:rsid w:val="0089010F"/>
    <w:rsid w:val="00890312"/>
    <w:rsid w:val="008904AC"/>
    <w:rsid w:val="00892B50"/>
    <w:rsid w:val="00892C28"/>
    <w:rsid w:val="00892D20"/>
    <w:rsid w:val="00893604"/>
    <w:rsid w:val="00893808"/>
    <w:rsid w:val="00893CB4"/>
    <w:rsid w:val="00893FD2"/>
    <w:rsid w:val="008943B2"/>
    <w:rsid w:val="00894632"/>
    <w:rsid w:val="00894BDF"/>
    <w:rsid w:val="00895562"/>
    <w:rsid w:val="0089638F"/>
    <w:rsid w:val="00896B1F"/>
    <w:rsid w:val="00896F87"/>
    <w:rsid w:val="00896FA2"/>
    <w:rsid w:val="0089725A"/>
    <w:rsid w:val="008977FD"/>
    <w:rsid w:val="00897B69"/>
    <w:rsid w:val="00897E99"/>
    <w:rsid w:val="008A034E"/>
    <w:rsid w:val="008A11DA"/>
    <w:rsid w:val="008A1211"/>
    <w:rsid w:val="008A18B8"/>
    <w:rsid w:val="008A1D8C"/>
    <w:rsid w:val="008A22DB"/>
    <w:rsid w:val="008A2516"/>
    <w:rsid w:val="008A2BE2"/>
    <w:rsid w:val="008A2DF0"/>
    <w:rsid w:val="008A3407"/>
    <w:rsid w:val="008A3579"/>
    <w:rsid w:val="008A3C2A"/>
    <w:rsid w:val="008A3E74"/>
    <w:rsid w:val="008A4028"/>
    <w:rsid w:val="008A5350"/>
    <w:rsid w:val="008A542F"/>
    <w:rsid w:val="008A5560"/>
    <w:rsid w:val="008A5A09"/>
    <w:rsid w:val="008A7295"/>
    <w:rsid w:val="008A7360"/>
    <w:rsid w:val="008A75FE"/>
    <w:rsid w:val="008B06DC"/>
    <w:rsid w:val="008B0D66"/>
    <w:rsid w:val="008B12F4"/>
    <w:rsid w:val="008B1300"/>
    <w:rsid w:val="008B225F"/>
    <w:rsid w:val="008B240E"/>
    <w:rsid w:val="008B2768"/>
    <w:rsid w:val="008B295B"/>
    <w:rsid w:val="008B29EF"/>
    <w:rsid w:val="008B310D"/>
    <w:rsid w:val="008B4987"/>
    <w:rsid w:val="008B4A5B"/>
    <w:rsid w:val="008B4CCF"/>
    <w:rsid w:val="008B51BC"/>
    <w:rsid w:val="008B5B8F"/>
    <w:rsid w:val="008B6C7F"/>
    <w:rsid w:val="008B70CC"/>
    <w:rsid w:val="008B7A89"/>
    <w:rsid w:val="008C07F9"/>
    <w:rsid w:val="008C1380"/>
    <w:rsid w:val="008C28F1"/>
    <w:rsid w:val="008C30AB"/>
    <w:rsid w:val="008C4659"/>
    <w:rsid w:val="008C54D0"/>
    <w:rsid w:val="008C5EDB"/>
    <w:rsid w:val="008C61FD"/>
    <w:rsid w:val="008C62BD"/>
    <w:rsid w:val="008C7189"/>
    <w:rsid w:val="008C75CD"/>
    <w:rsid w:val="008C75E4"/>
    <w:rsid w:val="008D07EE"/>
    <w:rsid w:val="008D0F05"/>
    <w:rsid w:val="008D1C4C"/>
    <w:rsid w:val="008D1EBC"/>
    <w:rsid w:val="008D2336"/>
    <w:rsid w:val="008D2D4E"/>
    <w:rsid w:val="008D2D69"/>
    <w:rsid w:val="008D3429"/>
    <w:rsid w:val="008D3B1E"/>
    <w:rsid w:val="008D3C32"/>
    <w:rsid w:val="008D469B"/>
    <w:rsid w:val="008D5828"/>
    <w:rsid w:val="008D5838"/>
    <w:rsid w:val="008D5AAC"/>
    <w:rsid w:val="008D7461"/>
    <w:rsid w:val="008D79C5"/>
    <w:rsid w:val="008D7D95"/>
    <w:rsid w:val="008E02BD"/>
    <w:rsid w:val="008E05AD"/>
    <w:rsid w:val="008E080C"/>
    <w:rsid w:val="008E0989"/>
    <w:rsid w:val="008E0B83"/>
    <w:rsid w:val="008E0C80"/>
    <w:rsid w:val="008E0CAA"/>
    <w:rsid w:val="008E1D0E"/>
    <w:rsid w:val="008E2ABA"/>
    <w:rsid w:val="008E2C9C"/>
    <w:rsid w:val="008E2DA5"/>
    <w:rsid w:val="008E31F6"/>
    <w:rsid w:val="008E34C5"/>
    <w:rsid w:val="008E34D9"/>
    <w:rsid w:val="008E4152"/>
    <w:rsid w:val="008E4739"/>
    <w:rsid w:val="008E5320"/>
    <w:rsid w:val="008E5C4C"/>
    <w:rsid w:val="008E67AA"/>
    <w:rsid w:val="008E6ADB"/>
    <w:rsid w:val="008E6E19"/>
    <w:rsid w:val="008E7228"/>
    <w:rsid w:val="008E7589"/>
    <w:rsid w:val="008E78D8"/>
    <w:rsid w:val="008E7A18"/>
    <w:rsid w:val="008E7A88"/>
    <w:rsid w:val="008E7BB4"/>
    <w:rsid w:val="008F084E"/>
    <w:rsid w:val="008F1012"/>
    <w:rsid w:val="008F152D"/>
    <w:rsid w:val="008F1B39"/>
    <w:rsid w:val="008F33D3"/>
    <w:rsid w:val="008F39E5"/>
    <w:rsid w:val="008F5091"/>
    <w:rsid w:val="008F5D9F"/>
    <w:rsid w:val="008F5F9A"/>
    <w:rsid w:val="008F5FE3"/>
    <w:rsid w:val="008F6A37"/>
    <w:rsid w:val="008F6DA2"/>
    <w:rsid w:val="008F726E"/>
    <w:rsid w:val="008F74CE"/>
    <w:rsid w:val="00900323"/>
    <w:rsid w:val="009005F9"/>
    <w:rsid w:val="0090070E"/>
    <w:rsid w:val="00900D69"/>
    <w:rsid w:val="00900D74"/>
    <w:rsid w:val="009011A8"/>
    <w:rsid w:val="00901F0D"/>
    <w:rsid w:val="00903CBD"/>
    <w:rsid w:val="00904702"/>
    <w:rsid w:val="00904BBB"/>
    <w:rsid w:val="00904DF5"/>
    <w:rsid w:val="009052FB"/>
    <w:rsid w:val="0090629E"/>
    <w:rsid w:val="009068E8"/>
    <w:rsid w:val="00906D63"/>
    <w:rsid w:val="00910047"/>
    <w:rsid w:val="00910963"/>
    <w:rsid w:val="009112D7"/>
    <w:rsid w:val="00911777"/>
    <w:rsid w:val="009119FE"/>
    <w:rsid w:val="009128D6"/>
    <w:rsid w:val="00913780"/>
    <w:rsid w:val="00914770"/>
    <w:rsid w:val="00914994"/>
    <w:rsid w:val="00914C0A"/>
    <w:rsid w:val="0091567A"/>
    <w:rsid w:val="00915A5D"/>
    <w:rsid w:val="00916F31"/>
    <w:rsid w:val="0091701E"/>
    <w:rsid w:val="00917125"/>
    <w:rsid w:val="00917411"/>
    <w:rsid w:val="0091746A"/>
    <w:rsid w:val="00917AA1"/>
    <w:rsid w:val="00917B83"/>
    <w:rsid w:val="00920688"/>
    <w:rsid w:val="0092099B"/>
    <w:rsid w:val="00921034"/>
    <w:rsid w:val="009220DC"/>
    <w:rsid w:val="00922BD1"/>
    <w:rsid w:val="00923F5C"/>
    <w:rsid w:val="0092444E"/>
    <w:rsid w:val="00924746"/>
    <w:rsid w:val="00924A64"/>
    <w:rsid w:val="00925332"/>
    <w:rsid w:val="0092545F"/>
    <w:rsid w:val="00925513"/>
    <w:rsid w:val="00925A19"/>
    <w:rsid w:val="00925ADA"/>
    <w:rsid w:val="00925EAA"/>
    <w:rsid w:val="00925EE9"/>
    <w:rsid w:val="00926407"/>
    <w:rsid w:val="00927002"/>
    <w:rsid w:val="009271CA"/>
    <w:rsid w:val="009272D9"/>
    <w:rsid w:val="00927C05"/>
    <w:rsid w:val="00930719"/>
    <w:rsid w:val="0093076A"/>
    <w:rsid w:val="009309F6"/>
    <w:rsid w:val="00930C6E"/>
    <w:rsid w:val="009312B0"/>
    <w:rsid w:val="009318F6"/>
    <w:rsid w:val="009320DF"/>
    <w:rsid w:val="0093287B"/>
    <w:rsid w:val="00933962"/>
    <w:rsid w:val="00934427"/>
    <w:rsid w:val="00934526"/>
    <w:rsid w:val="00934BF0"/>
    <w:rsid w:val="00934F46"/>
    <w:rsid w:val="0093511A"/>
    <w:rsid w:val="00935372"/>
    <w:rsid w:val="00935D04"/>
    <w:rsid w:val="00935D18"/>
    <w:rsid w:val="0093654D"/>
    <w:rsid w:val="00936846"/>
    <w:rsid w:val="00936F90"/>
    <w:rsid w:val="00937960"/>
    <w:rsid w:val="00937BE8"/>
    <w:rsid w:val="0094068D"/>
    <w:rsid w:val="009407C7"/>
    <w:rsid w:val="00940AA8"/>
    <w:rsid w:val="0094203B"/>
    <w:rsid w:val="00944F66"/>
    <w:rsid w:val="00945E26"/>
    <w:rsid w:val="009464E5"/>
    <w:rsid w:val="009468F5"/>
    <w:rsid w:val="009470DA"/>
    <w:rsid w:val="00951260"/>
    <w:rsid w:val="00951997"/>
    <w:rsid w:val="00951D2A"/>
    <w:rsid w:val="00952161"/>
    <w:rsid w:val="0095217C"/>
    <w:rsid w:val="00952596"/>
    <w:rsid w:val="00954DAD"/>
    <w:rsid w:val="00955E42"/>
    <w:rsid w:val="00955FDB"/>
    <w:rsid w:val="00956099"/>
    <w:rsid w:val="0095688C"/>
    <w:rsid w:val="009570CD"/>
    <w:rsid w:val="00957AEC"/>
    <w:rsid w:val="00960E08"/>
    <w:rsid w:val="00960FCB"/>
    <w:rsid w:val="00961FED"/>
    <w:rsid w:val="009622F9"/>
    <w:rsid w:val="009628F8"/>
    <w:rsid w:val="009632B7"/>
    <w:rsid w:val="00963A1B"/>
    <w:rsid w:val="00963A40"/>
    <w:rsid w:val="00963B6E"/>
    <w:rsid w:val="0096475F"/>
    <w:rsid w:val="00965346"/>
    <w:rsid w:val="0096572A"/>
    <w:rsid w:val="009658FF"/>
    <w:rsid w:val="00965F32"/>
    <w:rsid w:val="009673FD"/>
    <w:rsid w:val="00970461"/>
    <w:rsid w:val="009711EB"/>
    <w:rsid w:val="009713E8"/>
    <w:rsid w:val="009718D5"/>
    <w:rsid w:val="0097215E"/>
    <w:rsid w:val="009726F2"/>
    <w:rsid w:val="009733C7"/>
    <w:rsid w:val="00973AF8"/>
    <w:rsid w:val="00973BED"/>
    <w:rsid w:val="00974059"/>
    <w:rsid w:val="0097429F"/>
    <w:rsid w:val="0097463C"/>
    <w:rsid w:val="00974F21"/>
    <w:rsid w:val="009753A2"/>
    <w:rsid w:val="009755A4"/>
    <w:rsid w:val="009759EA"/>
    <w:rsid w:val="00975D4D"/>
    <w:rsid w:val="00976130"/>
    <w:rsid w:val="009762EB"/>
    <w:rsid w:val="009767E8"/>
    <w:rsid w:val="00976BCC"/>
    <w:rsid w:val="00976FE1"/>
    <w:rsid w:val="00977A0A"/>
    <w:rsid w:val="00977C21"/>
    <w:rsid w:val="00977C82"/>
    <w:rsid w:val="00977E32"/>
    <w:rsid w:val="00980498"/>
    <w:rsid w:val="009805D1"/>
    <w:rsid w:val="009809C1"/>
    <w:rsid w:val="00980AE0"/>
    <w:rsid w:val="00981736"/>
    <w:rsid w:val="009818EC"/>
    <w:rsid w:val="00981D73"/>
    <w:rsid w:val="00982094"/>
    <w:rsid w:val="00982F6E"/>
    <w:rsid w:val="0098347D"/>
    <w:rsid w:val="00984899"/>
    <w:rsid w:val="00986EF5"/>
    <w:rsid w:val="009873A5"/>
    <w:rsid w:val="00987691"/>
    <w:rsid w:val="00987A89"/>
    <w:rsid w:val="00990353"/>
    <w:rsid w:val="0099057A"/>
    <w:rsid w:val="0099080F"/>
    <w:rsid w:val="00990890"/>
    <w:rsid w:val="0099097C"/>
    <w:rsid w:val="00991602"/>
    <w:rsid w:val="009919EE"/>
    <w:rsid w:val="009924FE"/>
    <w:rsid w:val="00992A08"/>
    <w:rsid w:val="00992A95"/>
    <w:rsid w:val="00992AF5"/>
    <w:rsid w:val="009930DB"/>
    <w:rsid w:val="009933E6"/>
    <w:rsid w:val="009933EF"/>
    <w:rsid w:val="00993BC1"/>
    <w:rsid w:val="00993CB5"/>
    <w:rsid w:val="00993D09"/>
    <w:rsid w:val="00994EAB"/>
    <w:rsid w:val="00995270"/>
    <w:rsid w:val="00996483"/>
    <w:rsid w:val="00997018"/>
    <w:rsid w:val="00997605"/>
    <w:rsid w:val="00997725"/>
    <w:rsid w:val="00997EC8"/>
    <w:rsid w:val="009A01E9"/>
    <w:rsid w:val="009A03A5"/>
    <w:rsid w:val="009A07EB"/>
    <w:rsid w:val="009A0F81"/>
    <w:rsid w:val="009A1A13"/>
    <w:rsid w:val="009A1D4B"/>
    <w:rsid w:val="009A20BF"/>
    <w:rsid w:val="009A25BA"/>
    <w:rsid w:val="009A26C1"/>
    <w:rsid w:val="009A2BFE"/>
    <w:rsid w:val="009A31CC"/>
    <w:rsid w:val="009A3D2E"/>
    <w:rsid w:val="009A3D5F"/>
    <w:rsid w:val="009A3FD1"/>
    <w:rsid w:val="009A3FEA"/>
    <w:rsid w:val="009A5534"/>
    <w:rsid w:val="009A5B1B"/>
    <w:rsid w:val="009A5DB0"/>
    <w:rsid w:val="009A63BC"/>
    <w:rsid w:val="009A7712"/>
    <w:rsid w:val="009A7961"/>
    <w:rsid w:val="009A7FAF"/>
    <w:rsid w:val="009B003C"/>
    <w:rsid w:val="009B0D75"/>
    <w:rsid w:val="009B197E"/>
    <w:rsid w:val="009B1D18"/>
    <w:rsid w:val="009B349A"/>
    <w:rsid w:val="009B3680"/>
    <w:rsid w:val="009B48D9"/>
    <w:rsid w:val="009B4AEF"/>
    <w:rsid w:val="009B4BF2"/>
    <w:rsid w:val="009B4EE6"/>
    <w:rsid w:val="009B5560"/>
    <w:rsid w:val="009B5739"/>
    <w:rsid w:val="009B5B0C"/>
    <w:rsid w:val="009B5BE3"/>
    <w:rsid w:val="009B64D0"/>
    <w:rsid w:val="009B6696"/>
    <w:rsid w:val="009B6F51"/>
    <w:rsid w:val="009B7681"/>
    <w:rsid w:val="009C0073"/>
    <w:rsid w:val="009C0273"/>
    <w:rsid w:val="009C0DD3"/>
    <w:rsid w:val="009C0DF8"/>
    <w:rsid w:val="009C1065"/>
    <w:rsid w:val="009C1D21"/>
    <w:rsid w:val="009C293B"/>
    <w:rsid w:val="009C2F60"/>
    <w:rsid w:val="009C3DC3"/>
    <w:rsid w:val="009C421F"/>
    <w:rsid w:val="009C457F"/>
    <w:rsid w:val="009C5433"/>
    <w:rsid w:val="009C5AA1"/>
    <w:rsid w:val="009C5C26"/>
    <w:rsid w:val="009C5C8C"/>
    <w:rsid w:val="009C62B9"/>
    <w:rsid w:val="009C636E"/>
    <w:rsid w:val="009C65F7"/>
    <w:rsid w:val="009C6C9C"/>
    <w:rsid w:val="009C798B"/>
    <w:rsid w:val="009D040E"/>
    <w:rsid w:val="009D0D0F"/>
    <w:rsid w:val="009D0D4C"/>
    <w:rsid w:val="009D17D8"/>
    <w:rsid w:val="009D1D99"/>
    <w:rsid w:val="009D1E22"/>
    <w:rsid w:val="009D2ED3"/>
    <w:rsid w:val="009D4560"/>
    <w:rsid w:val="009D4DB7"/>
    <w:rsid w:val="009D6089"/>
    <w:rsid w:val="009D68E5"/>
    <w:rsid w:val="009D6D0B"/>
    <w:rsid w:val="009D74DD"/>
    <w:rsid w:val="009D7562"/>
    <w:rsid w:val="009D791E"/>
    <w:rsid w:val="009E051F"/>
    <w:rsid w:val="009E087F"/>
    <w:rsid w:val="009E0F10"/>
    <w:rsid w:val="009E107A"/>
    <w:rsid w:val="009E1B16"/>
    <w:rsid w:val="009E24FF"/>
    <w:rsid w:val="009E2590"/>
    <w:rsid w:val="009E2890"/>
    <w:rsid w:val="009E2ED8"/>
    <w:rsid w:val="009E438B"/>
    <w:rsid w:val="009E4C37"/>
    <w:rsid w:val="009E4D06"/>
    <w:rsid w:val="009E4D0E"/>
    <w:rsid w:val="009E5EE9"/>
    <w:rsid w:val="009E695A"/>
    <w:rsid w:val="009E6B2B"/>
    <w:rsid w:val="009E6D36"/>
    <w:rsid w:val="009E7B3C"/>
    <w:rsid w:val="009E7CEE"/>
    <w:rsid w:val="009F0378"/>
    <w:rsid w:val="009F0A94"/>
    <w:rsid w:val="009F103A"/>
    <w:rsid w:val="009F12AB"/>
    <w:rsid w:val="009F1809"/>
    <w:rsid w:val="009F1C6A"/>
    <w:rsid w:val="009F1E83"/>
    <w:rsid w:val="009F22DB"/>
    <w:rsid w:val="009F28C0"/>
    <w:rsid w:val="009F36AE"/>
    <w:rsid w:val="009F3753"/>
    <w:rsid w:val="009F4433"/>
    <w:rsid w:val="009F4BEE"/>
    <w:rsid w:val="009F5F25"/>
    <w:rsid w:val="009F640F"/>
    <w:rsid w:val="009F6B28"/>
    <w:rsid w:val="009F6BF9"/>
    <w:rsid w:val="009F721F"/>
    <w:rsid w:val="009F744F"/>
    <w:rsid w:val="009F7BD1"/>
    <w:rsid w:val="009F7D5D"/>
    <w:rsid w:val="009F7FCD"/>
    <w:rsid w:val="00A00373"/>
    <w:rsid w:val="00A02586"/>
    <w:rsid w:val="00A02603"/>
    <w:rsid w:val="00A02953"/>
    <w:rsid w:val="00A02EE3"/>
    <w:rsid w:val="00A02FCE"/>
    <w:rsid w:val="00A03BF3"/>
    <w:rsid w:val="00A03D63"/>
    <w:rsid w:val="00A03DBB"/>
    <w:rsid w:val="00A04105"/>
    <w:rsid w:val="00A04B0F"/>
    <w:rsid w:val="00A04BDB"/>
    <w:rsid w:val="00A05376"/>
    <w:rsid w:val="00A05F15"/>
    <w:rsid w:val="00A0662F"/>
    <w:rsid w:val="00A075CA"/>
    <w:rsid w:val="00A1125A"/>
    <w:rsid w:val="00A11AA6"/>
    <w:rsid w:val="00A11F11"/>
    <w:rsid w:val="00A1409E"/>
    <w:rsid w:val="00A141AC"/>
    <w:rsid w:val="00A14567"/>
    <w:rsid w:val="00A145CE"/>
    <w:rsid w:val="00A14AB1"/>
    <w:rsid w:val="00A14DB6"/>
    <w:rsid w:val="00A15A87"/>
    <w:rsid w:val="00A166D0"/>
    <w:rsid w:val="00A1690C"/>
    <w:rsid w:val="00A1693D"/>
    <w:rsid w:val="00A16E54"/>
    <w:rsid w:val="00A173E8"/>
    <w:rsid w:val="00A17514"/>
    <w:rsid w:val="00A17D44"/>
    <w:rsid w:val="00A2031C"/>
    <w:rsid w:val="00A208CD"/>
    <w:rsid w:val="00A21052"/>
    <w:rsid w:val="00A211E3"/>
    <w:rsid w:val="00A2122E"/>
    <w:rsid w:val="00A214B1"/>
    <w:rsid w:val="00A218EE"/>
    <w:rsid w:val="00A21FF6"/>
    <w:rsid w:val="00A225FF"/>
    <w:rsid w:val="00A227AF"/>
    <w:rsid w:val="00A22C02"/>
    <w:rsid w:val="00A23465"/>
    <w:rsid w:val="00A23A9A"/>
    <w:rsid w:val="00A23D52"/>
    <w:rsid w:val="00A24174"/>
    <w:rsid w:val="00A249AF"/>
    <w:rsid w:val="00A24DDD"/>
    <w:rsid w:val="00A24E05"/>
    <w:rsid w:val="00A2501F"/>
    <w:rsid w:val="00A253A8"/>
    <w:rsid w:val="00A25E33"/>
    <w:rsid w:val="00A263CC"/>
    <w:rsid w:val="00A26B89"/>
    <w:rsid w:val="00A27E4E"/>
    <w:rsid w:val="00A300D1"/>
    <w:rsid w:val="00A30896"/>
    <w:rsid w:val="00A31256"/>
    <w:rsid w:val="00A31C10"/>
    <w:rsid w:val="00A32006"/>
    <w:rsid w:val="00A3277E"/>
    <w:rsid w:val="00A32E3D"/>
    <w:rsid w:val="00A33374"/>
    <w:rsid w:val="00A33441"/>
    <w:rsid w:val="00A33D1C"/>
    <w:rsid w:val="00A33D3C"/>
    <w:rsid w:val="00A34D0F"/>
    <w:rsid w:val="00A35F09"/>
    <w:rsid w:val="00A360AE"/>
    <w:rsid w:val="00A36D60"/>
    <w:rsid w:val="00A37D3C"/>
    <w:rsid w:val="00A37D66"/>
    <w:rsid w:val="00A404D5"/>
    <w:rsid w:val="00A40DDB"/>
    <w:rsid w:val="00A41EB0"/>
    <w:rsid w:val="00A42A4F"/>
    <w:rsid w:val="00A432EF"/>
    <w:rsid w:val="00A434A9"/>
    <w:rsid w:val="00A437EE"/>
    <w:rsid w:val="00A438C9"/>
    <w:rsid w:val="00A4392D"/>
    <w:rsid w:val="00A44850"/>
    <w:rsid w:val="00A44C28"/>
    <w:rsid w:val="00A451C6"/>
    <w:rsid w:val="00A45EE9"/>
    <w:rsid w:val="00A46332"/>
    <w:rsid w:val="00A466CF"/>
    <w:rsid w:val="00A46F2B"/>
    <w:rsid w:val="00A474B1"/>
    <w:rsid w:val="00A474C5"/>
    <w:rsid w:val="00A477D4"/>
    <w:rsid w:val="00A50317"/>
    <w:rsid w:val="00A50639"/>
    <w:rsid w:val="00A51143"/>
    <w:rsid w:val="00A517D6"/>
    <w:rsid w:val="00A51A3B"/>
    <w:rsid w:val="00A529B6"/>
    <w:rsid w:val="00A52B93"/>
    <w:rsid w:val="00A530DC"/>
    <w:rsid w:val="00A53475"/>
    <w:rsid w:val="00A5353E"/>
    <w:rsid w:val="00A53DFC"/>
    <w:rsid w:val="00A54090"/>
    <w:rsid w:val="00A541EB"/>
    <w:rsid w:val="00A544EE"/>
    <w:rsid w:val="00A54A9C"/>
    <w:rsid w:val="00A54F97"/>
    <w:rsid w:val="00A5501C"/>
    <w:rsid w:val="00A55A5A"/>
    <w:rsid w:val="00A55EEA"/>
    <w:rsid w:val="00A56AC0"/>
    <w:rsid w:val="00A57456"/>
    <w:rsid w:val="00A60EA5"/>
    <w:rsid w:val="00A61EC4"/>
    <w:rsid w:val="00A62958"/>
    <w:rsid w:val="00A62A78"/>
    <w:rsid w:val="00A62AD3"/>
    <w:rsid w:val="00A62C9F"/>
    <w:rsid w:val="00A63123"/>
    <w:rsid w:val="00A63DC6"/>
    <w:rsid w:val="00A646E1"/>
    <w:rsid w:val="00A6499B"/>
    <w:rsid w:val="00A656F2"/>
    <w:rsid w:val="00A65CCE"/>
    <w:rsid w:val="00A65FCB"/>
    <w:rsid w:val="00A660DA"/>
    <w:rsid w:val="00A6632D"/>
    <w:rsid w:val="00A667E8"/>
    <w:rsid w:val="00A66AA9"/>
    <w:rsid w:val="00A66CAA"/>
    <w:rsid w:val="00A671C1"/>
    <w:rsid w:val="00A672D5"/>
    <w:rsid w:val="00A67A1D"/>
    <w:rsid w:val="00A67BDF"/>
    <w:rsid w:val="00A7054D"/>
    <w:rsid w:val="00A70A4F"/>
    <w:rsid w:val="00A70FF2"/>
    <w:rsid w:val="00A71AA7"/>
    <w:rsid w:val="00A7226E"/>
    <w:rsid w:val="00A724CA"/>
    <w:rsid w:val="00A727D1"/>
    <w:rsid w:val="00A72CCB"/>
    <w:rsid w:val="00A7339B"/>
    <w:rsid w:val="00A7381B"/>
    <w:rsid w:val="00A73C17"/>
    <w:rsid w:val="00A74FDD"/>
    <w:rsid w:val="00A75149"/>
    <w:rsid w:val="00A75AE3"/>
    <w:rsid w:val="00A770B5"/>
    <w:rsid w:val="00A7721E"/>
    <w:rsid w:val="00A772DF"/>
    <w:rsid w:val="00A802D7"/>
    <w:rsid w:val="00A807AF"/>
    <w:rsid w:val="00A811F0"/>
    <w:rsid w:val="00A8131A"/>
    <w:rsid w:val="00A81CD7"/>
    <w:rsid w:val="00A81D36"/>
    <w:rsid w:val="00A81DC2"/>
    <w:rsid w:val="00A81F24"/>
    <w:rsid w:val="00A827D0"/>
    <w:rsid w:val="00A82A91"/>
    <w:rsid w:val="00A82B1A"/>
    <w:rsid w:val="00A8360A"/>
    <w:rsid w:val="00A83AA3"/>
    <w:rsid w:val="00A83DCA"/>
    <w:rsid w:val="00A843B8"/>
    <w:rsid w:val="00A8466C"/>
    <w:rsid w:val="00A84BCA"/>
    <w:rsid w:val="00A84C04"/>
    <w:rsid w:val="00A857EF"/>
    <w:rsid w:val="00A86049"/>
    <w:rsid w:val="00A864CB"/>
    <w:rsid w:val="00A866AA"/>
    <w:rsid w:val="00A86A4F"/>
    <w:rsid w:val="00A87124"/>
    <w:rsid w:val="00A871BB"/>
    <w:rsid w:val="00A87FBA"/>
    <w:rsid w:val="00A90209"/>
    <w:rsid w:val="00A905C6"/>
    <w:rsid w:val="00A9080E"/>
    <w:rsid w:val="00A9088E"/>
    <w:rsid w:val="00A920ED"/>
    <w:rsid w:val="00A92601"/>
    <w:rsid w:val="00A9264C"/>
    <w:rsid w:val="00A92D1A"/>
    <w:rsid w:val="00A939F2"/>
    <w:rsid w:val="00A93E89"/>
    <w:rsid w:val="00A940A1"/>
    <w:rsid w:val="00A94F2F"/>
    <w:rsid w:val="00A95928"/>
    <w:rsid w:val="00A96B1E"/>
    <w:rsid w:val="00A96C64"/>
    <w:rsid w:val="00A9702D"/>
    <w:rsid w:val="00A976B2"/>
    <w:rsid w:val="00A978E9"/>
    <w:rsid w:val="00A97E89"/>
    <w:rsid w:val="00AA0244"/>
    <w:rsid w:val="00AA0993"/>
    <w:rsid w:val="00AA0B16"/>
    <w:rsid w:val="00AA13DF"/>
    <w:rsid w:val="00AA1ECC"/>
    <w:rsid w:val="00AA2183"/>
    <w:rsid w:val="00AA28DA"/>
    <w:rsid w:val="00AA3F94"/>
    <w:rsid w:val="00AA4021"/>
    <w:rsid w:val="00AA5458"/>
    <w:rsid w:val="00AA6319"/>
    <w:rsid w:val="00AA6EF9"/>
    <w:rsid w:val="00AB00AC"/>
    <w:rsid w:val="00AB0D37"/>
    <w:rsid w:val="00AB1A60"/>
    <w:rsid w:val="00AB1FB2"/>
    <w:rsid w:val="00AB20EC"/>
    <w:rsid w:val="00AB2ECF"/>
    <w:rsid w:val="00AB32AF"/>
    <w:rsid w:val="00AB4E86"/>
    <w:rsid w:val="00AB6072"/>
    <w:rsid w:val="00AB63C9"/>
    <w:rsid w:val="00AB64AD"/>
    <w:rsid w:val="00AB67F3"/>
    <w:rsid w:val="00AB6E48"/>
    <w:rsid w:val="00AB779C"/>
    <w:rsid w:val="00AC01A7"/>
    <w:rsid w:val="00AC0904"/>
    <w:rsid w:val="00AC0F99"/>
    <w:rsid w:val="00AC1835"/>
    <w:rsid w:val="00AC25F5"/>
    <w:rsid w:val="00AC39B3"/>
    <w:rsid w:val="00AC3D30"/>
    <w:rsid w:val="00AC4060"/>
    <w:rsid w:val="00AC415D"/>
    <w:rsid w:val="00AC47AF"/>
    <w:rsid w:val="00AC4B81"/>
    <w:rsid w:val="00AC5D34"/>
    <w:rsid w:val="00AC63B4"/>
    <w:rsid w:val="00AC6B5A"/>
    <w:rsid w:val="00AC6DC8"/>
    <w:rsid w:val="00AC7449"/>
    <w:rsid w:val="00AC77EB"/>
    <w:rsid w:val="00AC7BA2"/>
    <w:rsid w:val="00AC7D96"/>
    <w:rsid w:val="00AD004C"/>
    <w:rsid w:val="00AD066A"/>
    <w:rsid w:val="00AD0BE0"/>
    <w:rsid w:val="00AD28AE"/>
    <w:rsid w:val="00AD3595"/>
    <w:rsid w:val="00AD3CB4"/>
    <w:rsid w:val="00AD41EC"/>
    <w:rsid w:val="00AD4C1C"/>
    <w:rsid w:val="00AD4D71"/>
    <w:rsid w:val="00AD51CE"/>
    <w:rsid w:val="00AD528B"/>
    <w:rsid w:val="00AD5EF4"/>
    <w:rsid w:val="00AD60AC"/>
    <w:rsid w:val="00AD655F"/>
    <w:rsid w:val="00AD6B72"/>
    <w:rsid w:val="00AD70C2"/>
    <w:rsid w:val="00AD7A2C"/>
    <w:rsid w:val="00AD7B35"/>
    <w:rsid w:val="00AE01B6"/>
    <w:rsid w:val="00AE0DCA"/>
    <w:rsid w:val="00AE13E7"/>
    <w:rsid w:val="00AE1A6E"/>
    <w:rsid w:val="00AE1B46"/>
    <w:rsid w:val="00AE1F03"/>
    <w:rsid w:val="00AE2563"/>
    <w:rsid w:val="00AE2D35"/>
    <w:rsid w:val="00AE2D52"/>
    <w:rsid w:val="00AE2F81"/>
    <w:rsid w:val="00AE497F"/>
    <w:rsid w:val="00AE5C08"/>
    <w:rsid w:val="00AE68EE"/>
    <w:rsid w:val="00AE7BC2"/>
    <w:rsid w:val="00AE7FE1"/>
    <w:rsid w:val="00AF0252"/>
    <w:rsid w:val="00AF0273"/>
    <w:rsid w:val="00AF0491"/>
    <w:rsid w:val="00AF0CB3"/>
    <w:rsid w:val="00AF0DD5"/>
    <w:rsid w:val="00AF187B"/>
    <w:rsid w:val="00AF1A2F"/>
    <w:rsid w:val="00AF1C17"/>
    <w:rsid w:val="00AF2272"/>
    <w:rsid w:val="00AF244E"/>
    <w:rsid w:val="00AF2CC1"/>
    <w:rsid w:val="00AF34F0"/>
    <w:rsid w:val="00AF352B"/>
    <w:rsid w:val="00AF37EF"/>
    <w:rsid w:val="00AF46F6"/>
    <w:rsid w:val="00AF4793"/>
    <w:rsid w:val="00AF4EEF"/>
    <w:rsid w:val="00AF4F7F"/>
    <w:rsid w:val="00AF662C"/>
    <w:rsid w:val="00AF6860"/>
    <w:rsid w:val="00AF7332"/>
    <w:rsid w:val="00AF7A6D"/>
    <w:rsid w:val="00AF7E16"/>
    <w:rsid w:val="00B00645"/>
    <w:rsid w:val="00B00867"/>
    <w:rsid w:val="00B0089A"/>
    <w:rsid w:val="00B01252"/>
    <w:rsid w:val="00B0159C"/>
    <w:rsid w:val="00B02426"/>
    <w:rsid w:val="00B03702"/>
    <w:rsid w:val="00B038FE"/>
    <w:rsid w:val="00B046F3"/>
    <w:rsid w:val="00B04B62"/>
    <w:rsid w:val="00B04BF4"/>
    <w:rsid w:val="00B04CDE"/>
    <w:rsid w:val="00B04DF2"/>
    <w:rsid w:val="00B04E63"/>
    <w:rsid w:val="00B05542"/>
    <w:rsid w:val="00B066CB"/>
    <w:rsid w:val="00B06A3D"/>
    <w:rsid w:val="00B06EFF"/>
    <w:rsid w:val="00B0762C"/>
    <w:rsid w:val="00B076E7"/>
    <w:rsid w:val="00B0775E"/>
    <w:rsid w:val="00B07EBD"/>
    <w:rsid w:val="00B108B6"/>
    <w:rsid w:val="00B12954"/>
    <w:rsid w:val="00B13358"/>
    <w:rsid w:val="00B1344A"/>
    <w:rsid w:val="00B139F2"/>
    <w:rsid w:val="00B146AF"/>
    <w:rsid w:val="00B14835"/>
    <w:rsid w:val="00B150EE"/>
    <w:rsid w:val="00B15992"/>
    <w:rsid w:val="00B1637C"/>
    <w:rsid w:val="00B16BDB"/>
    <w:rsid w:val="00B17553"/>
    <w:rsid w:val="00B17692"/>
    <w:rsid w:val="00B17931"/>
    <w:rsid w:val="00B17F7C"/>
    <w:rsid w:val="00B2060C"/>
    <w:rsid w:val="00B216F6"/>
    <w:rsid w:val="00B22A87"/>
    <w:rsid w:val="00B22FB2"/>
    <w:rsid w:val="00B23298"/>
    <w:rsid w:val="00B2352D"/>
    <w:rsid w:val="00B23A8B"/>
    <w:rsid w:val="00B25CDE"/>
    <w:rsid w:val="00B2614F"/>
    <w:rsid w:val="00B26DD3"/>
    <w:rsid w:val="00B27A92"/>
    <w:rsid w:val="00B27FA4"/>
    <w:rsid w:val="00B3004D"/>
    <w:rsid w:val="00B30306"/>
    <w:rsid w:val="00B30B2E"/>
    <w:rsid w:val="00B30EF2"/>
    <w:rsid w:val="00B3287C"/>
    <w:rsid w:val="00B32920"/>
    <w:rsid w:val="00B32BED"/>
    <w:rsid w:val="00B330C4"/>
    <w:rsid w:val="00B3311B"/>
    <w:rsid w:val="00B33D3B"/>
    <w:rsid w:val="00B34551"/>
    <w:rsid w:val="00B34D48"/>
    <w:rsid w:val="00B36A95"/>
    <w:rsid w:val="00B36B39"/>
    <w:rsid w:val="00B36F03"/>
    <w:rsid w:val="00B3707A"/>
    <w:rsid w:val="00B37763"/>
    <w:rsid w:val="00B37883"/>
    <w:rsid w:val="00B37A5C"/>
    <w:rsid w:val="00B41153"/>
    <w:rsid w:val="00B417F4"/>
    <w:rsid w:val="00B4214C"/>
    <w:rsid w:val="00B423A1"/>
    <w:rsid w:val="00B42B0B"/>
    <w:rsid w:val="00B42C1A"/>
    <w:rsid w:val="00B42DB9"/>
    <w:rsid w:val="00B43A80"/>
    <w:rsid w:val="00B43D5C"/>
    <w:rsid w:val="00B44599"/>
    <w:rsid w:val="00B44895"/>
    <w:rsid w:val="00B44E30"/>
    <w:rsid w:val="00B44FDF"/>
    <w:rsid w:val="00B45452"/>
    <w:rsid w:val="00B45E7C"/>
    <w:rsid w:val="00B46008"/>
    <w:rsid w:val="00B46A23"/>
    <w:rsid w:val="00B47A56"/>
    <w:rsid w:val="00B503EA"/>
    <w:rsid w:val="00B504E5"/>
    <w:rsid w:val="00B5051C"/>
    <w:rsid w:val="00B50F88"/>
    <w:rsid w:val="00B5105B"/>
    <w:rsid w:val="00B518DB"/>
    <w:rsid w:val="00B523FB"/>
    <w:rsid w:val="00B52455"/>
    <w:rsid w:val="00B52A3D"/>
    <w:rsid w:val="00B54035"/>
    <w:rsid w:val="00B54E7F"/>
    <w:rsid w:val="00B550D9"/>
    <w:rsid w:val="00B5520D"/>
    <w:rsid w:val="00B55EFF"/>
    <w:rsid w:val="00B56186"/>
    <w:rsid w:val="00B561FD"/>
    <w:rsid w:val="00B56B42"/>
    <w:rsid w:val="00B57362"/>
    <w:rsid w:val="00B574CA"/>
    <w:rsid w:val="00B57B38"/>
    <w:rsid w:val="00B57C0E"/>
    <w:rsid w:val="00B57E35"/>
    <w:rsid w:val="00B61922"/>
    <w:rsid w:val="00B61AE2"/>
    <w:rsid w:val="00B61E50"/>
    <w:rsid w:val="00B62338"/>
    <w:rsid w:val="00B6290A"/>
    <w:rsid w:val="00B6306D"/>
    <w:rsid w:val="00B63685"/>
    <w:rsid w:val="00B63A68"/>
    <w:rsid w:val="00B6455F"/>
    <w:rsid w:val="00B646F0"/>
    <w:rsid w:val="00B64DC4"/>
    <w:rsid w:val="00B65054"/>
    <w:rsid w:val="00B65759"/>
    <w:rsid w:val="00B65EAB"/>
    <w:rsid w:val="00B65F5A"/>
    <w:rsid w:val="00B6632B"/>
    <w:rsid w:val="00B672D1"/>
    <w:rsid w:val="00B6749C"/>
    <w:rsid w:val="00B675E5"/>
    <w:rsid w:val="00B7135D"/>
    <w:rsid w:val="00B7152C"/>
    <w:rsid w:val="00B71BEF"/>
    <w:rsid w:val="00B71D75"/>
    <w:rsid w:val="00B7216D"/>
    <w:rsid w:val="00B73578"/>
    <w:rsid w:val="00B74219"/>
    <w:rsid w:val="00B757F5"/>
    <w:rsid w:val="00B75978"/>
    <w:rsid w:val="00B7621B"/>
    <w:rsid w:val="00B76572"/>
    <w:rsid w:val="00B76719"/>
    <w:rsid w:val="00B76825"/>
    <w:rsid w:val="00B768D2"/>
    <w:rsid w:val="00B76948"/>
    <w:rsid w:val="00B76B7E"/>
    <w:rsid w:val="00B771B8"/>
    <w:rsid w:val="00B7722C"/>
    <w:rsid w:val="00B77393"/>
    <w:rsid w:val="00B77A39"/>
    <w:rsid w:val="00B77C4C"/>
    <w:rsid w:val="00B77DCA"/>
    <w:rsid w:val="00B801E9"/>
    <w:rsid w:val="00B803EC"/>
    <w:rsid w:val="00B8164C"/>
    <w:rsid w:val="00B818BB"/>
    <w:rsid w:val="00B82DD1"/>
    <w:rsid w:val="00B83378"/>
    <w:rsid w:val="00B84683"/>
    <w:rsid w:val="00B84847"/>
    <w:rsid w:val="00B8526E"/>
    <w:rsid w:val="00B86AEA"/>
    <w:rsid w:val="00B86E74"/>
    <w:rsid w:val="00B86F88"/>
    <w:rsid w:val="00B87C0E"/>
    <w:rsid w:val="00B87F50"/>
    <w:rsid w:val="00B90272"/>
    <w:rsid w:val="00B90841"/>
    <w:rsid w:val="00B91995"/>
    <w:rsid w:val="00B9255A"/>
    <w:rsid w:val="00B93CA4"/>
    <w:rsid w:val="00B93CC8"/>
    <w:rsid w:val="00B93F4E"/>
    <w:rsid w:val="00B94166"/>
    <w:rsid w:val="00B94F39"/>
    <w:rsid w:val="00B953DE"/>
    <w:rsid w:val="00B9567D"/>
    <w:rsid w:val="00B95FC2"/>
    <w:rsid w:val="00B96391"/>
    <w:rsid w:val="00B9643B"/>
    <w:rsid w:val="00B968F3"/>
    <w:rsid w:val="00B96CBE"/>
    <w:rsid w:val="00B96E2D"/>
    <w:rsid w:val="00B96E8C"/>
    <w:rsid w:val="00B972B8"/>
    <w:rsid w:val="00B97FE8"/>
    <w:rsid w:val="00BA007C"/>
    <w:rsid w:val="00BA01AC"/>
    <w:rsid w:val="00BA0319"/>
    <w:rsid w:val="00BA0A09"/>
    <w:rsid w:val="00BA0AB8"/>
    <w:rsid w:val="00BA0C5F"/>
    <w:rsid w:val="00BA1118"/>
    <w:rsid w:val="00BA11E6"/>
    <w:rsid w:val="00BA132E"/>
    <w:rsid w:val="00BA2088"/>
    <w:rsid w:val="00BA241A"/>
    <w:rsid w:val="00BA24E1"/>
    <w:rsid w:val="00BA28A0"/>
    <w:rsid w:val="00BA2D00"/>
    <w:rsid w:val="00BA2D6C"/>
    <w:rsid w:val="00BA40A8"/>
    <w:rsid w:val="00BA4D1C"/>
    <w:rsid w:val="00BA5809"/>
    <w:rsid w:val="00BA611E"/>
    <w:rsid w:val="00BA6763"/>
    <w:rsid w:val="00BA755D"/>
    <w:rsid w:val="00BB09DA"/>
    <w:rsid w:val="00BB0FEA"/>
    <w:rsid w:val="00BB13D0"/>
    <w:rsid w:val="00BB140E"/>
    <w:rsid w:val="00BB358D"/>
    <w:rsid w:val="00BB36D7"/>
    <w:rsid w:val="00BB3CD8"/>
    <w:rsid w:val="00BB4C71"/>
    <w:rsid w:val="00BB53B3"/>
    <w:rsid w:val="00BB685D"/>
    <w:rsid w:val="00BB7026"/>
    <w:rsid w:val="00BB72DD"/>
    <w:rsid w:val="00BB7579"/>
    <w:rsid w:val="00BB7B54"/>
    <w:rsid w:val="00BB7DA5"/>
    <w:rsid w:val="00BB7F7F"/>
    <w:rsid w:val="00BC020E"/>
    <w:rsid w:val="00BC0294"/>
    <w:rsid w:val="00BC0A4C"/>
    <w:rsid w:val="00BC11F9"/>
    <w:rsid w:val="00BC15A7"/>
    <w:rsid w:val="00BC197D"/>
    <w:rsid w:val="00BC1E96"/>
    <w:rsid w:val="00BC2993"/>
    <w:rsid w:val="00BC2B09"/>
    <w:rsid w:val="00BC330F"/>
    <w:rsid w:val="00BC3D9B"/>
    <w:rsid w:val="00BC3F32"/>
    <w:rsid w:val="00BC4F49"/>
    <w:rsid w:val="00BC59FF"/>
    <w:rsid w:val="00BC5FBE"/>
    <w:rsid w:val="00BC6101"/>
    <w:rsid w:val="00BC66EF"/>
    <w:rsid w:val="00BC69F5"/>
    <w:rsid w:val="00BC7F1E"/>
    <w:rsid w:val="00BD0C3E"/>
    <w:rsid w:val="00BD14F2"/>
    <w:rsid w:val="00BD155B"/>
    <w:rsid w:val="00BD28D9"/>
    <w:rsid w:val="00BD2D4C"/>
    <w:rsid w:val="00BD33F7"/>
    <w:rsid w:val="00BD3775"/>
    <w:rsid w:val="00BD39F5"/>
    <w:rsid w:val="00BD3BAE"/>
    <w:rsid w:val="00BD3D1B"/>
    <w:rsid w:val="00BD4487"/>
    <w:rsid w:val="00BD4968"/>
    <w:rsid w:val="00BD4C61"/>
    <w:rsid w:val="00BD62A1"/>
    <w:rsid w:val="00BD6552"/>
    <w:rsid w:val="00BD6D1B"/>
    <w:rsid w:val="00BD6E99"/>
    <w:rsid w:val="00BD75D7"/>
    <w:rsid w:val="00BD76BF"/>
    <w:rsid w:val="00BD78E9"/>
    <w:rsid w:val="00BD7AD1"/>
    <w:rsid w:val="00BE055F"/>
    <w:rsid w:val="00BE11DD"/>
    <w:rsid w:val="00BE1497"/>
    <w:rsid w:val="00BE17FE"/>
    <w:rsid w:val="00BE186E"/>
    <w:rsid w:val="00BE1B5C"/>
    <w:rsid w:val="00BE1D1E"/>
    <w:rsid w:val="00BE20AF"/>
    <w:rsid w:val="00BE227A"/>
    <w:rsid w:val="00BE2A59"/>
    <w:rsid w:val="00BE2BBE"/>
    <w:rsid w:val="00BE324F"/>
    <w:rsid w:val="00BE3A84"/>
    <w:rsid w:val="00BE4411"/>
    <w:rsid w:val="00BE49E7"/>
    <w:rsid w:val="00BE4F4A"/>
    <w:rsid w:val="00BE5946"/>
    <w:rsid w:val="00BE6099"/>
    <w:rsid w:val="00BE7118"/>
    <w:rsid w:val="00BE7205"/>
    <w:rsid w:val="00BF0973"/>
    <w:rsid w:val="00BF2786"/>
    <w:rsid w:val="00BF28B5"/>
    <w:rsid w:val="00BF2E19"/>
    <w:rsid w:val="00BF3256"/>
    <w:rsid w:val="00BF4E1D"/>
    <w:rsid w:val="00BF54A2"/>
    <w:rsid w:val="00BF628A"/>
    <w:rsid w:val="00BF6B11"/>
    <w:rsid w:val="00BF6D15"/>
    <w:rsid w:val="00BF6D26"/>
    <w:rsid w:val="00BF6E53"/>
    <w:rsid w:val="00BF70A1"/>
    <w:rsid w:val="00BF70C2"/>
    <w:rsid w:val="00C000BB"/>
    <w:rsid w:val="00C00A7D"/>
    <w:rsid w:val="00C00B00"/>
    <w:rsid w:val="00C0115E"/>
    <w:rsid w:val="00C01184"/>
    <w:rsid w:val="00C01671"/>
    <w:rsid w:val="00C02004"/>
    <w:rsid w:val="00C02861"/>
    <w:rsid w:val="00C029DA"/>
    <w:rsid w:val="00C029FE"/>
    <w:rsid w:val="00C02DBA"/>
    <w:rsid w:val="00C03058"/>
    <w:rsid w:val="00C030AE"/>
    <w:rsid w:val="00C04BAF"/>
    <w:rsid w:val="00C05366"/>
    <w:rsid w:val="00C05808"/>
    <w:rsid w:val="00C063ED"/>
    <w:rsid w:val="00C066E3"/>
    <w:rsid w:val="00C06B4A"/>
    <w:rsid w:val="00C06E58"/>
    <w:rsid w:val="00C10BC0"/>
    <w:rsid w:val="00C11A33"/>
    <w:rsid w:val="00C120CE"/>
    <w:rsid w:val="00C12830"/>
    <w:rsid w:val="00C12D03"/>
    <w:rsid w:val="00C14583"/>
    <w:rsid w:val="00C16544"/>
    <w:rsid w:val="00C16A34"/>
    <w:rsid w:val="00C16A94"/>
    <w:rsid w:val="00C16C26"/>
    <w:rsid w:val="00C17EA6"/>
    <w:rsid w:val="00C20037"/>
    <w:rsid w:val="00C20388"/>
    <w:rsid w:val="00C21129"/>
    <w:rsid w:val="00C2140F"/>
    <w:rsid w:val="00C2166D"/>
    <w:rsid w:val="00C22352"/>
    <w:rsid w:val="00C225AA"/>
    <w:rsid w:val="00C2283E"/>
    <w:rsid w:val="00C229C9"/>
    <w:rsid w:val="00C232FD"/>
    <w:rsid w:val="00C234DB"/>
    <w:rsid w:val="00C24B5F"/>
    <w:rsid w:val="00C253B0"/>
    <w:rsid w:val="00C258A6"/>
    <w:rsid w:val="00C25951"/>
    <w:rsid w:val="00C25F7B"/>
    <w:rsid w:val="00C26545"/>
    <w:rsid w:val="00C267D8"/>
    <w:rsid w:val="00C26AD5"/>
    <w:rsid w:val="00C271FB"/>
    <w:rsid w:val="00C27534"/>
    <w:rsid w:val="00C278A5"/>
    <w:rsid w:val="00C3043E"/>
    <w:rsid w:val="00C309B7"/>
    <w:rsid w:val="00C30CDF"/>
    <w:rsid w:val="00C31059"/>
    <w:rsid w:val="00C31338"/>
    <w:rsid w:val="00C31341"/>
    <w:rsid w:val="00C31F10"/>
    <w:rsid w:val="00C32975"/>
    <w:rsid w:val="00C32F81"/>
    <w:rsid w:val="00C33120"/>
    <w:rsid w:val="00C333DD"/>
    <w:rsid w:val="00C33402"/>
    <w:rsid w:val="00C33419"/>
    <w:rsid w:val="00C33C25"/>
    <w:rsid w:val="00C344E5"/>
    <w:rsid w:val="00C347D2"/>
    <w:rsid w:val="00C34FEE"/>
    <w:rsid w:val="00C3646D"/>
    <w:rsid w:val="00C36CCC"/>
    <w:rsid w:val="00C37358"/>
    <w:rsid w:val="00C379BE"/>
    <w:rsid w:val="00C37C09"/>
    <w:rsid w:val="00C40546"/>
    <w:rsid w:val="00C406C6"/>
    <w:rsid w:val="00C40E2C"/>
    <w:rsid w:val="00C411E3"/>
    <w:rsid w:val="00C415BC"/>
    <w:rsid w:val="00C41B62"/>
    <w:rsid w:val="00C41CD0"/>
    <w:rsid w:val="00C41DCF"/>
    <w:rsid w:val="00C42A93"/>
    <w:rsid w:val="00C4304F"/>
    <w:rsid w:val="00C4305A"/>
    <w:rsid w:val="00C433F9"/>
    <w:rsid w:val="00C447DB"/>
    <w:rsid w:val="00C447E2"/>
    <w:rsid w:val="00C44D26"/>
    <w:rsid w:val="00C45BE4"/>
    <w:rsid w:val="00C45CEE"/>
    <w:rsid w:val="00C4633B"/>
    <w:rsid w:val="00C473CC"/>
    <w:rsid w:val="00C47485"/>
    <w:rsid w:val="00C47A9F"/>
    <w:rsid w:val="00C47C46"/>
    <w:rsid w:val="00C52513"/>
    <w:rsid w:val="00C52A37"/>
    <w:rsid w:val="00C52AD8"/>
    <w:rsid w:val="00C52E55"/>
    <w:rsid w:val="00C530FB"/>
    <w:rsid w:val="00C536FF"/>
    <w:rsid w:val="00C53B4B"/>
    <w:rsid w:val="00C53F37"/>
    <w:rsid w:val="00C54220"/>
    <w:rsid w:val="00C542E4"/>
    <w:rsid w:val="00C544A4"/>
    <w:rsid w:val="00C5495F"/>
    <w:rsid w:val="00C5563F"/>
    <w:rsid w:val="00C556F7"/>
    <w:rsid w:val="00C569E3"/>
    <w:rsid w:val="00C56EDC"/>
    <w:rsid w:val="00C5714A"/>
    <w:rsid w:val="00C57269"/>
    <w:rsid w:val="00C57624"/>
    <w:rsid w:val="00C5797A"/>
    <w:rsid w:val="00C607B6"/>
    <w:rsid w:val="00C60C8B"/>
    <w:rsid w:val="00C60D36"/>
    <w:rsid w:val="00C61A2F"/>
    <w:rsid w:val="00C61A92"/>
    <w:rsid w:val="00C61AEA"/>
    <w:rsid w:val="00C61B74"/>
    <w:rsid w:val="00C61CF9"/>
    <w:rsid w:val="00C61EA5"/>
    <w:rsid w:val="00C62098"/>
    <w:rsid w:val="00C6216C"/>
    <w:rsid w:val="00C6275A"/>
    <w:rsid w:val="00C632F4"/>
    <w:rsid w:val="00C6339A"/>
    <w:rsid w:val="00C638EE"/>
    <w:rsid w:val="00C63D46"/>
    <w:rsid w:val="00C63EFA"/>
    <w:rsid w:val="00C6410E"/>
    <w:rsid w:val="00C6415D"/>
    <w:rsid w:val="00C65366"/>
    <w:rsid w:val="00C66382"/>
    <w:rsid w:val="00C66956"/>
    <w:rsid w:val="00C66B1D"/>
    <w:rsid w:val="00C66DCB"/>
    <w:rsid w:val="00C676A4"/>
    <w:rsid w:val="00C703B3"/>
    <w:rsid w:val="00C70D79"/>
    <w:rsid w:val="00C70F10"/>
    <w:rsid w:val="00C7132E"/>
    <w:rsid w:val="00C719D0"/>
    <w:rsid w:val="00C72972"/>
    <w:rsid w:val="00C72C65"/>
    <w:rsid w:val="00C73196"/>
    <w:rsid w:val="00C737A1"/>
    <w:rsid w:val="00C7410D"/>
    <w:rsid w:val="00C74714"/>
    <w:rsid w:val="00C7480B"/>
    <w:rsid w:val="00C7559B"/>
    <w:rsid w:val="00C7607B"/>
    <w:rsid w:val="00C767CA"/>
    <w:rsid w:val="00C76A30"/>
    <w:rsid w:val="00C771A0"/>
    <w:rsid w:val="00C77598"/>
    <w:rsid w:val="00C80384"/>
    <w:rsid w:val="00C80B87"/>
    <w:rsid w:val="00C80C6B"/>
    <w:rsid w:val="00C80FFE"/>
    <w:rsid w:val="00C81767"/>
    <w:rsid w:val="00C81790"/>
    <w:rsid w:val="00C818B9"/>
    <w:rsid w:val="00C818DA"/>
    <w:rsid w:val="00C81A19"/>
    <w:rsid w:val="00C81EE3"/>
    <w:rsid w:val="00C8268D"/>
    <w:rsid w:val="00C8273D"/>
    <w:rsid w:val="00C82896"/>
    <w:rsid w:val="00C82AAF"/>
    <w:rsid w:val="00C82AFC"/>
    <w:rsid w:val="00C83244"/>
    <w:rsid w:val="00C83C4C"/>
    <w:rsid w:val="00C842D5"/>
    <w:rsid w:val="00C84CA5"/>
    <w:rsid w:val="00C857A8"/>
    <w:rsid w:val="00C858DB"/>
    <w:rsid w:val="00C8662C"/>
    <w:rsid w:val="00C86C81"/>
    <w:rsid w:val="00C86FD1"/>
    <w:rsid w:val="00C87787"/>
    <w:rsid w:val="00C87A7C"/>
    <w:rsid w:val="00C90918"/>
    <w:rsid w:val="00C90937"/>
    <w:rsid w:val="00C90B0A"/>
    <w:rsid w:val="00C91435"/>
    <w:rsid w:val="00C917BA"/>
    <w:rsid w:val="00C9271C"/>
    <w:rsid w:val="00C92A0A"/>
    <w:rsid w:val="00C92DEC"/>
    <w:rsid w:val="00C92F5D"/>
    <w:rsid w:val="00C938B0"/>
    <w:rsid w:val="00C942B8"/>
    <w:rsid w:val="00C94DA5"/>
    <w:rsid w:val="00C950AD"/>
    <w:rsid w:val="00C95939"/>
    <w:rsid w:val="00C960A9"/>
    <w:rsid w:val="00C968D8"/>
    <w:rsid w:val="00C97582"/>
    <w:rsid w:val="00CA0C24"/>
    <w:rsid w:val="00CA0F4D"/>
    <w:rsid w:val="00CA1491"/>
    <w:rsid w:val="00CA1A46"/>
    <w:rsid w:val="00CA373C"/>
    <w:rsid w:val="00CA3E58"/>
    <w:rsid w:val="00CA5191"/>
    <w:rsid w:val="00CA5577"/>
    <w:rsid w:val="00CA6DB0"/>
    <w:rsid w:val="00CA6FD6"/>
    <w:rsid w:val="00CA7E80"/>
    <w:rsid w:val="00CB0473"/>
    <w:rsid w:val="00CB055E"/>
    <w:rsid w:val="00CB27ED"/>
    <w:rsid w:val="00CB2D09"/>
    <w:rsid w:val="00CB2FAA"/>
    <w:rsid w:val="00CB37FB"/>
    <w:rsid w:val="00CB4463"/>
    <w:rsid w:val="00CB4961"/>
    <w:rsid w:val="00CB55DA"/>
    <w:rsid w:val="00CB5A85"/>
    <w:rsid w:val="00CB5D74"/>
    <w:rsid w:val="00CB600A"/>
    <w:rsid w:val="00CB6EF0"/>
    <w:rsid w:val="00CB7531"/>
    <w:rsid w:val="00CB7875"/>
    <w:rsid w:val="00CC0672"/>
    <w:rsid w:val="00CC0D21"/>
    <w:rsid w:val="00CC0F03"/>
    <w:rsid w:val="00CC1227"/>
    <w:rsid w:val="00CC15D2"/>
    <w:rsid w:val="00CC18CF"/>
    <w:rsid w:val="00CC1D3E"/>
    <w:rsid w:val="00CC1D47"/>
    <w:rsid w:val="00CC2436"/>
    <w:rsid w:val="00CC2437"/>
    <w:rsid w:val="00CC2487"/>
    <w:rsid w:val="00CC3477"/>
    <w:rsid w:val="00CC35EB"/>
    <w:rsid w:val="00CC361B"/>
    <w:rsid w:val="00CC4E12"/>
    <w:rsid w:val="00CC578E"/>
    <w:rsid w:val="00CC5C84"/>
    <w:rsid w:val="00CC5D8E"/>
    <w:rsid w:val="00CC609A"/>
    <w:rsid w:val="00CC75D2"/>
    <w:rsid w:val="00CC7851"/>
    <w:rsid w:val="00CC7D24"/>
    <w:rsid w:val="00CC7FC4"/>
    <w:rsid w:val="00CD0161"/>
    <w:rsid w:val="00CD0382"/>
    <w:rsid w:val="00CD0A17"/>
    <w:rsid w:val="00CD0A96"/>
    <w:rsid w:val="00CD144F"/>
    <w:rsid w:val="00CD1B34"/>
    <w:rsid w:val="00CD26DA"/>
    <w:rsid w:val="00CD2FF5"/>
    <w:rsid w:val="00CD371E"/>
    <w:rsid w:val="00CD3A28"/>
    <w:rsid w:val="00CD413C"/>
    <w:rsid w:val="00CD4387"/>
    <w:rsid w:val="00CD57F5"/>
    <w:rsid w:val="00CD6516"/>
    <w:rsid w:val="00CD6A25"/>
    <w:rsid w:val="00CD6C17"/>
    <w:rsid w:val="00CD6C9B"/>
    <w:rsid w:val="00CD70D2"/>
    <w:rsid w:val="00CD7554"/>
    <w:rsid w:val="00CD7B5E"/>
    <w:rsid w:val="00CE048E"/>
    <w:rsid w:val="00CE09D8"/>
    <w:rsid w:val="00CE0DE0"/>
    <w:rsid w:val="00CE1B75"/>
    <w:rsid w:val="00CE1C33"/>
    <w:rsid w:val="00CE1D4C"/>
    <w:rsid w:val="00CE2677"/>
    <w:rsid w:val="00CE278B"/>
    <w:rsid w:val="00CE2809"/>
    <w:rsid w:val="00CE2945"/>
    <w:rsid w:val="00CE2C1E"/>
    <w:rsid w:val="00CE3A52"/>
    <w:rsid w:val="00CE5684"/>
    <w:rsid w:val="00CE56A7"/>
    <w:rsid w:val="00CE5F4F"/>
    <w:rsid w:val="00CE6052"/>
    <w:rsid w:val="00CE6056"/>
    <w:rsid w:val="00CE62F1"/>
    <w:rsid w:val="00CE6A2C"/>
    <w:rsid w:val="00CE6B12"/>
    <w:rsid w:val="00CE7D1E"/>
    <w:rsid w:val="00CF00B7"/>
    <w:rsid w:val="00CF00C8"/>
    <w:rsid w:val="00CF047D"/>
    <w:rsid w:val="00CF0EA7"/>
    <w:rsid w:val="00CF14F7"/>
    <w:rsid w:val="00CF27BC"/>
    <w:rsid w:val="00CF34C9"/>
    <w:rsid w:val="00CF3DEF"/>
    <w:rsid w:val="00CF4D02"/>
    <w:rsid w:val="00CF5A57"/>
    <w:rsid w:val="00CF62E8"/>
    <w:rsid w:val="00CF692E"/>
    <w:rsid w:val="00CF75C9"/>
    <w:rsid w:val="00CF7EB0"/>
    <w:rsid w:val="00CF7FF6"/>
    <w:rsid w:val="00D02BA7"/>
    <w:rsid w:val="00D03347"/>
    <w:rsid w:val="00D0444E"/>
    <w:rsid w:val="00D0449F"/>
    <w:rsid w:val="00D05111"/>
    <w:rsid w:val="00D0511C"/>
    <w:rsid w:val="00D0570F"/>
    <w:rsid w:val="00D062AB"/>
    <w:rsid w:val="00D066E4"/>
    <w:rsid w:val="00D06E44"/>
    <w:rsid w:val="00D0720F"/>
    <w:rsid w:val="00D076AB"/>
    <w:rsid w:val="00D076D7"/>
    <w:rsid w:val="00D079C8"/>
    <w:rsid w:val="00D10166"/>
    <w:rsid w:val="00D101BA"/>
    <w:rsid w:val="00D1087B"/>
    <w:rsid w:val="00D10F83"/>
    <w:rsid w:val="00D11860"/>
    <w:rsid w:val="00D11D1A"/>
    <w:rsid w:val="00D129F7"/>
    <w:rsid w:val="00D140EF"/>
    <w:rsid w:val="00D14388"/>
    <w:rsid w:val="00D14699"/>
    <w:rsid w:val="00D151D5"/>
    <w:rsid w:val="00D15733"/>
    <w:rsid w:val="00D1573E"/>
    <w:rsid w:val="00D17739"/>
    <w:rsid w:val="00D20173"/>
    <w:rsid w:val="00D2034B"/>
    <w:rsid w:val="00D204E9"/>
    <w:rsid w:val="00D2057C"/>
    <w:rsid w:val="00D2062E"/>
    <w:rsid w:val="00D20AA7"/>
    <w:rsid w:val="00D20B43"/>
    <w:rsid w:val="00D20B6E"/>
    <w:rsid w:val="00D22644"/>
    <w:rsid w:val="00D22869"/>
    <w:rsid w:val="00D2299F"/>
    <w:rsid w:val="00D23433"/>
    <w:rsid w:val="00D24150"/>
    <w:rsid w:val="00D249B1"/>
    <w:rsid w:val="00D25D56"/>
    <w:rsid w:val="00D25FE6"/>
    <w:rsid w:val="00D261E8"/>
    <w:rsid w:val="00D26220"/>
    <w:rsid w:val="00D2674D"/>
    <w:rsid w:val="00D26B79"/>
    <w:rsid w:val="00D3001F"/>
    <w:rsid w:val="00D301E5"/>
    <w:rsid w:val="00D3035D"/>
    <w:rsid w:val="00D31EFD"/>
    <w:rsid w:val="00D32286"/>
    <w:rsid w:val="00D327FB"/>
    <w:rsid w:val="00D329EF"/>
    <w:rsid w:val="00D32A5B"/>
    <w:rsid w:val="00D33253"/>
    <w:rsid w:val="00D33976"/>
    <w:rsid w:val="00D33A1F"/>
    <w:rsid w:val="00D34EFD"/>
    <w:rsid w:val="00D3550D"/>
    <w:rsid w:val="00D3569C"/>
    <w:rsid w:val="00D356C5"/>
    <w:rsid w:val="00D35A51"/>
    <w:rsid w:val="00D36011"/>
    <w:rsid w:val="00D36044"/>
    <w:rsid w:val="00D3634B"/>
    <w:rsid w:val="00D36550"/>
    <w:rsid w:val="00D3672B"/>
    <w:rsid w:val="00D3699A"/>
    <w:rsid w:val="00D36AAC"/>
    <w:rsid w:val="00D375D2"/>
    <w:rsid w:val="00D406C3"/>
    <w:rsid w:val="00D4082C"/>
    <w:rsid w:val="00D408F4"/>
    <w:rsid w:val="00D40955"/>
    <w:rsid w:val="00D40A01"/>
    <w:rsid w:val="00D40E16"/>
    <w:rsid w:val="00D40F3D"/>
    <w:rsid w:val="00D423A6"/>
    <w:rsid w:val="00D42F75"/>
    <w:rsid w:val="00D43560"/>
    <w:rsid w:val="00D4421D"/>
    <w:rsid w:val="00D450B2"/>
    <w:rsid w:val="00D455D3"/>
    <w:rsid w:val="00D45B3F"/>
    <w:rsid w:val="00D45B70"/>
    <w:rsid w:val="00D45DC0"/>
    <w:rsid w:val="00D46C83"/>
    <w:rsid w:val="00D471FF"/>
    <w:rsid w:val="00D47C44"/>
    <w:rsid w:val="00D47F1F"/>
    <w:rsid w:val="00D500B6"/>
    <w:rsid w:val="00D5119E"/>
    <w:rsid w:val="00D51727"/>
    <w:rsid w:val="00D52F03"/>
    <w:rsid w:val="00D530CC"/>
    <w:rsid w:val="00D53589"/>
    <w:rsid w:val="00D53F1B"/>
    <w:rsid w:val="00D545AD"/>
    <w:rsid w:val="00D55018"/>
    <w:rsid w:val="00D550BC"/>
    <w:rsid w:val="00D555A3"/>
    <w:rsid w:val="00D558A3"/>
    <w:rsid w:val="00D561DF"/>
    <w:rsid w:val="00D5678D"/>
    <w:rsid w:val="00D56D84"/>
    <w:rsid w:val="00D56FD4"/>
    <w:rsid w:val="00D570B1"/>
    <w:rsid w:val="00D57E32"/>
    <w:rsid w:val="00D615F3"/>
    <w:rsid w:val="00D620FF"/>
    <w:rsid w:val="00D62353"/>
    <w:rsid w:val="00D62D4D"/>
    <w:rsid w:val="00D62E0F"/>
    <w:rsid w:val="00D6323B"/>
    <w:rsid w:val="00D632C7"/>
    <w:rsid w:val="00D63725"/>
    <w:rsid w:val="00D63DEA"/>
    <w:rsid w:val="00D6503F"/>
    <w:rsid w:val="00D656B2"/>
    <w:rsid w:val="00D65CD9"/>
    <w:rsid w:val="00D662A5"/>
    <w:rsid w:val="00D66F87"/>
    <w:rsid w:val="00D677EC"/>
    <w:rsid w:val="00D678BE"/>
    <w:rsid w:val="00D70807"/>
    <w:rsid w:val="00D70BE9"/>
    <w:rsid w:val="00D70DFB"/>
    <w:rsid w:val="00D71165"/>
    <w:rsid w:val="00D71D89"/>
    <w:rsid w:val="00D73EB4"/>
    <w:rsid w:val="00D73F58"/>
    <w:rsid w:val="00D7409A"/>
    <w:rsid w:val="00D74929"/>
    <w:rsid w:val="00D758A9"/>
    <w:rsid w:val="00D75E4A"/>
    <w:rsid w:val="00D76438"/>
    <w:rsid w:val="00D766BB"/>
    <w:rsid w:val="00D767F7"/>
    <w:rsid w:val="00D77226"/>
    <w:rsid w:val="00D77583"/>
    <w:rsid w:val="00D802DC"/>
    <w:rsid w:val="00D80415"/>
    <w:rsid w:val="00D80826"/>
    <w:rsid w:val="00D80D3D"/>
    <w:rsid w:val="00D80F52"/>
    <w:rsid w:val="00D816D4"/>
    <w:rsid w:val="00D81ABB"/>
    <w:rsid w:val="00D81D1A"/>
    <w:rsid w:val="00D82A55"/>
    <w:rsid w:val="00D83009"/>
    <w:rsid w:val="00D835C6"/>
    <w:rsid w:val="00D835CB"/>
    <w:rsid w:val="00D83A14"/>
    <w:rsid w:val="00D845A8"/>
    <w:rsid w:val="00D851A0"/>
    <w:rsid w:val="00D85629"/>
    <w:rsid w:val="00D85CD1"/>
    <w:rsid w:val="00D85F30"/>
    <w:rsid w:val="00D8649E"/>
    <w:rsid w:val="00D86917"/>
    <w:rsid w:val="00D86FE9"/>
    <w:rsid w:val="00D8710E"/>
    <w:rsid w:val="00D874C3"/>
    <w:rsid w:val="00D8768E"/>
    <w:rsid w:val="00D9037C"/>
    <w:rsid w:val="00D904D7"/>
    <w:rsid w:val="00D915AB"/>
    <w:rsid w:val="00D915D2"/>
    <w:rsid w:val="00D91656"/>
    <w:rsid w:val="00D92278"/>
    <w:rsid w:val="00D92485"/>
    <w:rsid w:val="00D92876"/>
    <w:rsid w:val="00D929A7"/>
    <w:rsid w:val="00D937F3"/>
    <w:rsid w:val="00D93B42"/>
    <w:rsid w:val="00D94905"/>
    <w:rsid w:val="00D94E55"/>
    <w:rsid w:val="00D94EC4"/>
    <w:rsid w:val="00D95157"/>
    <w:rsid w:val="00D951E6"/>
    <w:rsid w:val="00D96F80"/>
    <w:rsid w:val="00D96FEE"/>
    <w:rsid w:val="00D97CC3"/>
    <w:rsid w:val="00DA1104"/>
    <w:rsid w:val="00DA1230"/>
    <w:rsid w:val="00DA1F3D"/>
    <w:rsid w:val="00DA2588"/>
    <w:rsid w:val="00DA2739"/>
    <w:rsid w:val="00DA2B8F"/>
    <w:rsid w:val="00DA5228"/>
    <w:rsid w:val="00DA5A56"/>
    <w:rsid w:val="00DA5D1F"/>
    <w:rsid w:val="00DA5D2A"/>
    <w:rsid w:val="00DA5D2B"/>
    <w:rsid w:val="00DA60FB"/>
    <w:rsid w:val="00DA63CD"/>
    <w:rsid w:val="00DA68D7"/>
    <w:rsid w:val="00DA6B33"/>
    <w:rsid w:val="00DA754A"/>
    <w:rsid w:val="00DA78B2"/>
    <w:rsid w:val="00DB09AD"/>
    <w:rsid w:val="00DB11F2"/>
    <w:rsid w:val="00DB1280"/>
    <w:rsid w:val="00DB2360"/>
    <w:rsid w:val="00DB2D72"/>
    <w:rsid w:val="00DB3570"/>
    <w:rsid w:val="00DB38E3"/>
    <w:rsid w:val="00DB38E5"/>
    <w:rsid w:val="00DB3F13"/>
    <w:rsid w:val="00DB4249"/>
    <w:rsid w:val="00DB4B27"/>
    <w:rsid w:val="00DB4C04"/>
    <w:rsid w:val="00DB4CCD"/>
    <w:rsid w:val="00DB5074"/>
    <w:rsid w:val="00DB59F1"/>
    <w:rsid w:val="00DB5EFD"/>
    <w:rsid w:val="00DB6DF0"/>
    <w:rsid w:val="00DB6FF6"/>
    <w:rsid w:val="00DB7734"/>
    <w:rsid w:val="00DB7A83"/>
    <w:rsid w:val="00DB7CF4"/>
    <w:rsid w:val="00DB7DF0"/>
    <w:rsid w:val="00DC00AB"/>
    <w:rsid w:val="00DC10EF"/>
    <w:rsid w:val="00DC124F"/>
    <w:rsid w:val="00DC1EBD"/>
    <w:rsid w:val="00DC2033"/>
    <w:rsid w:val="00DC22E4"/>
    <w:rsid w:val="00DC26F4"/>
    <w:rsid w:val="00DC2CC3"/>
    <w:rsid w:val="00DC3133"/>
    <w:rsid w:val="00DC32C8"/>
    <w:rsid w:val="00DC3815"/>
    <w:rsid w:val="00DC3895"/>
    <w:rsid w:val="00DC40B5"/>
    <w:rsid w:val="00DC40E6"/>
    <w:rsid w:val="00DC415A"/>
    <w:rsid w:val="00DC42EC"/>
    <w:rsid w:val="00DC47EF"/>
    <w:rsid w:val="00DC4D92"/>
    <w:rsid w:val="00DC65C6"/>
    <w:rsid w:val="00DC6B9F"/>
    <w:rsid w:val="00DC6BE4"/>
    <w:rsid w:val="00DD0ADE"/>
    <w:rsid w:val="00DD118A"/>
    <w:rsid w:val="00DD1A69"/>
    <w:rsid w:val="00DD1B84"/>
    <w:rsid w:val="00DD1DCB"/>
    <w:rsid w:val="00DD22D5"/>
    <w:rsid w:val="00DD241B"/>
    <w:rsid w:val="00DD27BF"/>
    <w:rsid w:val="00DD2E73"/>
    <w:rsid w:val="00DD3394"/>
    <w:rsid w:val="00DD34CD"/>
    <w:rsid w:val="00DD351D"/>
    <w:rsid w:val="00DD4081"/>
    <w:rsid w:val="00DD4501"/>
    <w:rsid w:val="00DD4798"/>
    <w:rsid w:val="00DD4E68"/>
    <w:rsid w:val="00DD5641"/>
    <w:rsid w:val="00DD598A"/>
    <w:rsid w:val="00DD5ED3"/>
    <w:rsid w:val="00DD6C11"/>
    <w:rsid w:val="00DD6D1A"/>
    <w:rsid w:val="00DD758F"/>
    <w:rsid w:val="00DE0F67"/>
    <w:rsid w:val="00DE11AE"/>
    <w:rsid w:val="00DE2598"/>
    <w:rsid w:val="00DE2CE0"/>
    <w:rsid w:val="00DE2EAD"/>
    <w:rsid w:val="00DE3445"/>
    <w:rsid w:val="00DE3DED"/>
    <w:rsid w:val="00DE4054"/>
    <w:rsid w:val="00DE42C9"/>
    <w:rsid w:val="00DE63A3"/>
    <w:rsid w:val="00DE6B85"/>
    <w:rsid w:val="00DE701D"/>
    <w:rsid w:val="00DE7287"/>
    <w:rsid w:val="00DE72FF"/>
    <w:rsid w:val="00DE751A"/>
    <w:rsid w:val="00DE7A04"/>
    <w:rsid w:val="00DE7C91"/>
    <w:rsid w:val="00DF015A"/>
    <w:rsid w:val="00DF086C"/>
    <w:rsid w:val="00DF0AF4"/>
    <w:rsid w:val="00DF10CC"/>
    <w:rsid w:val="00DF2322"/>
    <w:rsid w:val="00DF2E1F"/>
    <w:rsid w:val="00DF3588"/>
    <w:rsid w:val="00DF37FD"/>
    <w:rsid w:val="00DF507E"/>
    <w:rsid w:val="00DF59E9"/>
    <w:rsid w:val="00DF5E66"/>
    <w:rsid w:val="00DF6560"/>
    <w:rsid w:val="00DF6866"/>
    <w:rsid w:val="00DF6C53"/>
    <w:rsid w:val="00DF720D"/>
    <w:rsid w:val="00DF7B25"/>
    <w:rsid w:val="00E00348"/>
    <w:rsid w:val="00E01A0F"/>
    <w:rsid w:val="00E021E3"/>
    <w:rsid w:val="00E026AB"/>
    <w:rsid w:val="00E03373"/>
    <w:rsid w:val="00E0350F"/>
    <w:rsid w:val="00E04CF9"/>
    <w:rsid w:val="00E04D0C"/>
    <w:rsid w:val="00E05EF1"/>
    <w:rsid w:val="00E06499"/>
    <w:rsid w:val="00E07F5D"/>
    <w:rsid w:val="00E102B9"/>
    <w:rsid w:val="00E10583"/>
    <w:rsid w:val="00E1081F"/>
    <w:rsid w:val="00E10A2D"/>
    <w:rsid w:val="00E10D6D"/>
    <w:rsid w:val="00E1185A"/>
    <w:rsid w:val="00E120EF"/>
    <w:rsid w:val="00E12AD0"/>
    <w:rsid w:val="00E12CCC"/>
    <w:rsid w:val="00E133AE"/>
    <w:rsid w:val="00E136C3"/>
    <w:rsid w:val="00E13808"/>
    <w:rsid w:val="00E145F2"/>
    <w:rsid w:val="00E14B4F"/>
    <w:rsid w:val="00E14E0C"/>
    <w:rsid w:val="00E15CEE"/>
    <w:rsid w:val="00E16C2F"/>
    <w:rsid w:val="00E17CBD"/>
    <w:rsid w:val="00E20340"/>
    <w:rsid w:val="00E21903"/>
    <w:rsid w:val="00E21A69"/>
    <w:rsid w:val="00E22415"/>
    <w:rsid w:val="00E22A69"/>
    <w:rsid w:val="00E2318C"/>
    <w:rsid w:val="00E244D7"/>
    <w:rsid w:val="00E2472C"/>
    <w:rsid w:val="00E265E6"/>
    <w:rsid w:val="00E26FA3"/>
    <w:rsid w:val="00E271BA"/>
    <w:rsid w:val="00E2742E"/>
    <w:rsid w:val="00E27709"/>
    <w:rsid w:val="00E27FF0"/>
    <w:rsid w:val="00E301EB"/>
    <w:rsid w:val="00E30230"/>
    <w:rsid w:val="00E3083E"/>
    <w:rsid w:val="00E30C8D"/>
    <w:rsid w:val="00E30D73"/>
    <w:rsid w:val="00E31016"/>
    <w:rsid w:val="00E3163F"/>
    <w:rsid w:val="00E31E4A"/>
    <w:rsid w:val="00E32F78"/>
    <w:rsid w:val="00E3329F"/>
    <w:rsid w:val="00E33912"/>
    <w:rsid w:val="00E34707"/>
    <w:rsid w:val="00E347DE"/>
    <w:rsid w:val="00E3490C"/>
    <w:rsid w:val="00E3507A"/>
    <w:rsid w:val="00E35255"/>
    <w:rsid w:val="00E353BA"/>
    <w:rsid w:val="00E353F3"/>
    <w:rsid w:val="00E35642"/>
    <w:rsid w:val="00E35B80"/>
    <w:rsid w:val="00E35F0B"/>
    <w:rsid w:val="00E35FD1"/>
    <w:rsid w:val="00E3609F"/>
    <w:rsid w:val="00E367D4"/>
    <w:rsid w:val="00E3716D"/>
    <w:rsid w:val="00E40043"/>
    <w:rsid w:val="00E402B0"/>
    <w:rsid w:val="00E403C7"/>
    <w:rsid w:val="00E409E2"/>
    <w:rsid w:val="00E41E0F"/>
    <w:rsid w:val="00E42632"/>
    <w:rsid w:val="00E437B9"/>
    <w:rsid w:val="00E443BD"/>
    <w:rsid w:val="00E44C63"/>
    <w:rsid w:val="00E45179"/>
    <w:rsid w:val="00E458DF"/>
    <w:rsid w:val="00E45B84"/>
    <w:rsid w:val="00E45CA3"/>
    <w:rsid w:val="00E45D81"/>
    <w:rsid w:val="00E4659A"/>
    <w:rsid w:val="00E47738"/>
    <w:rsid w:val="00E50645"/>
    <w:rsid w:val="00E50A90"/>
    <w:rsid w:val="00E51671"/>
    <w:rsid w:val="00E53890"/>
    <w:rsid w:val="00E53C40"/>
    <w:rsid w:val="00E53D94"/>
    <w:rsid w:val="00E53F86"/>
    <w:rsid w:val="00E553F3"/>
    <w:rsid w:val="00E55E99"/>
    <w:rsid w:val="00E5602A"/>
    <w:rsid w:val="00E578F2"/>
    <w:rsid w:val="00E57A4F"/>
    <w:rsid w:val="00E603D7"/>
    <w:rsid w:val="00E609C8"/>
    <w:rsid w:val="00E60A8F"/>
    <w:rsid w:val="00E61A38"/>
    <w:rsid w:val="00E6211B"/>
    <w:rsid w:val="00E62B25"/>
    <w:rsid w:val="00E62C66"/>
    <w:rsid w:val="00E630FF"/>
    <w:rsid w:val="00E63E8D"/>
    <w:rsid w:val="00E64093"/>
    <w:rsid w:val="00E64A4D"/>
    <w:rsid w:val="00E64A4E"/>
    <w:rsid w:val="00E65158"/>
    <w:rsid w:val="00E651F9"/>
    <w:rsid w:val="00E65A71"/>
    <w:rsid w:val="00E66B03"/>
    <w:rsid w:val="00E7008C"/>
    <w:rsid w:val="00E70333"/>
    <w:rsid w:val="00E70B7C"/>
    <w:rsid w:val="00E71743"/>
    <w:rsid w:val="00E73E4E"/>
    <w:rsid w:val="00E73E72"/>
    <w:rsid w:val="00E74BAB"/>
    <w:rsid w:val="00E74C0C"/>
    <w:rsid w:val="00E75062"/>
    <w:rsid w:val="00E76469"/>
    <w:rsid w:val="00E767C9"/>
    <w:rsid w:val="00E76AD3"/>
    <w:rsid w:val="00E76DA0"/>
    <w:rsid w:val="00E775AD"/>
    <w:rsid w:val="00E77A54"/>
    <w:rsid w:val="00E77C86"/>
    <w:rsid w:val="00E77D20"/>
    <w:rsid w:val="00E8042F"/>
    <w:rsid w:val="00E807A4"/>
    <w:rsid w:val="00E80D93"/>
    <w:rsid w:val="00E81519"/>
    <w:rsid w:val="00E82ABF"/>
    <w:rsid w:val="00E82E1A"/>
    <w:rsid w:val="00E837D1"/>
    <w:rsid w:val="00E845B5"/>
    <w:rsid w:val="00E8465F"/>
    <w:rsid w:val="00E84739"/>
    <w:rsid w:val="00E84C83"/>
    <w:rsid w:val="00E84D5C"/>
    <w:rsid w:val="00E8566E"/>
    <w:rsid w:val="00E863E9"/>
    <w:rsid w:val="00E8640B"/>
    <w:rsid w:val="00E86B3D"/>
    <w:rsid w:val="00E86C35"/>
    <w:rsid w:val="00E87AC6"/>
    <w:rsid w:val="00E87E66"/>
    <w:rsid w:val="00E90DD0"/>
    <w:rsid w:val="00E91033"/>
    <w:rsid w:val="00E91397"/>
    <w:rsid w:val="00E91C8C"/>
    <w:rsid w:val="00E920C8"/>
    <w:rsid w:val="00E928CA"/>
    <w:rsid w:val="00E9334A"/>
    <w:rsid w:val="00E93966"/>
    <w:rsid w:val="00E944B3"/>
    <w:rsid w:val="00E94795"/>
    <w:rsid w:val="00E949BE"/>
    <w:rsid w:val="00E94D1F"/>
    <w:rsid w:val="00E959A8"/>
    <w:rsid w:val="00E95E47"/>
    <w:rsid w:val="00E964B9"/>
    <w:rsid w:val="00E96784"/>
    <w:rsid w:val="00E96A18"/>
    <w:rsid w:val="00E9700B"/>
    <w:rsid w:val="00E97833"/>
    <w:rsid w:val="00EA011F"/>
    <w:rsid w:val="00EA0A98"/>
    <w:rsid w:val="00EA0CB6"/>
    <w:rsid w:val="00EA1134"/>
    <w:rsid w:val="00EA129E"/>
    <w:rsid w:val="00EA165C"/>
    <w:rsid w:val="00EA1C31"/>
    <w:rsid w:val="00EA1E61"/>
    <w:rsid w:val="00EA2F03"/>
    <w:rsid w:val="00EA393B"/>
    <w:rsid w:val="00EA518A"/>
    <w:rsid w:val="00EA5C92"/>
    <w:rsid w:val="00EA6B41"/>
    <w:rsid w:val="00EA6B57"/>
    <w:rsid w:val="00EA6D03"/>
    <w:rsid w:val="00EA6EF6"/>
    <w:rsid w:val="00EA7E71"/>
    <w:rsid w:val="00EA7EAC"/>
    <w:rsid w:val="00EB02D9"/>
    <w:rsid w:val="00EB1821"/>
    <w:rsid w:val="00EB3F13"/>
    <w:rsid w:val="00EB426B"/>
    <w:rsid w:val="00EB4618"/>
    <w:rsid w:val="00EB4716"/>
    <w:rsid w:val="00EB6A8B"/>
    <w:rsid w:val="00EC0082"/>
    <w:rsid w:val="00EC0361"/>
    <w:rsid w:val="00EC06CD"/>
    <w:rsid w:val="00EC097A"/>
    <w:rsid w:val="00EC0F5C"/>
    <w:rsid w:val="00EC1420"/>
    <w:rsid w:val="00EC2462"/>
    <w:rsid w:val="00EC296A"/>
    <w:rsid w:val="00EC320D"/>
    <w:rsid w:val="00EC427D"/>
    <w:rsid w:val="00EC444F"/>
    <w:rsid w:val="00EC49DB"/>
    <w:rsid w:val="00EC53AD"/>
    <w:rsid w:val="00EC65A7"/>
    <w:rsid w:val="00EC75EC"/>
    <w:rsid w:val="00EC7941"/>
    <w:rsid w:val="00EC7D37"/>
    <w:rsid w:val="00ED100B"/>
    <w:rsid w:val="00ED3AC3"/>
    <w:rsid w:val="00ED3D93"/>
    <w:rsid w:val="00ED41F4"/>
    <w:rsid w:val="00ED441B"/>
    <w:rsid w:val="00ED4588"/>
    <w:rsid w:val="00ED4DA8"/>
    <w:rsid w:val="00ED4ED4"/>
    <w:rsid w:val="00ED51D4"/>
    <w:rsid w:val="00ED5814"/>
    <w:rsid w:val="00ED5D83"/>
    <w:rsid w:val="00ED5F95"/>
    <w:rsid w:val="00ED6A7B"/>
    <w:rsid w:val="00ED6DFD"/>
    <w:rsid w:val="00ED710E"/>
    <w:rsid w:val="00ED775E"/>
    <w:rsid w:val="00EE01F5"/>
    <w:rsid w:val="00EE1D27"/>
    <w:rsid w:val="00EE2124"/>
    <w:rsid w:val="00EE26AC"/>
    <w:rsid w:val="00EE2E83"/>
    <w:rsid w:val="00EE359D"/>
    <w:rsid w:val="00EE3AE2"/>
    <w:rsid w:val="00EE5593"/>
    <w:rsid w:val="00EE582D"/>
    <w:rsid w:val="00EE6147"/>
    <w:rsid w:val="00EE617D"/>
    <w:rsid w:val="00EE677D"/>
    <w:rsid w:val="00EE6957"/>
    <w:rsid w:val="00EE6CB6"/>
    <w:rsid w:val="00EE728F"/>
    <w:rsid w:val="00EE73B3"/>
    <w:rsid w:val="00EE769E"/>
    <w:rsid w:val="00EE7706"/>
    <w:rsid w:val="00EE7BEE"/>
    <w:rsid w:val="00EF0524"/>
    <w:rsid w:val="00EF07A9"/>
    <w:rsid w:val="00EF0CFD"/>
    <w:rsid w:val="00EF1857"/>
    <w:rsid w:val="00EF1908"/>
    <w:rsid w:val="00EF1BEC"/>
    <w:rsid w:val="00EF1E00"/>
    <w:rsid w:val="00EF2440"/>
    <w:rsid w:val="00EF2B16"/>
    <w:rsid w:val="00EF2FC8"/>
    <w:rsid w:val="00EF3149"/>
    <w:rsid w:val="00EF3193"/>
    <w:rsid w:val="00EF32BE"/>
    <w:rsid w:val="00EF3F8B"/>
    <w:rsid w:val="00EF42B6"/>
    <w:rsid w:val="00EF4957"/>
    <w:rsid w:val="00EF537C"/>
    <w:rsid w:val="00EF608C"/>
    <w:rsid w:val="00EF6161"/>
    <w:rsid w:val="00EF62F3"/>
    <w:rsid w:val="00EF6BC1"/>
    <w:rsid w:val="00EF7369"/>
    <w:rsid w:val="00F0058A"/>
    <w:rsid w:val="00F0078A"/>
    <w:rsid w:val="00F00E5A"/>
    <w:rsid w:val="00F03806"/>
    <w:rsid w:val="00F039B8"/>
    <w:rsid w:val="00F03F11"/>
    <w:rsid w:val="00F04387"/>
    <w:rsid w:val="00F04A33"/>
    <w:rsid w:val="00F04BE6"/>
    <w:rsid w:val="00F04F24"/>
    <w:rsid w:val="00F04FE3"/>
    <w:rsid w:val="00F051C4"/>
    <w:rsid w:val="00F062D2"/>
    <w:rsid w:val="00F066B9"/>
    <w:rsid w:val="00F071B4"/>
    <w:rsid w:val="00F1006F"/>
    <w:rsid w:val="00F10212"/>
    <w:rsid w:val="00F109AB"/>
    <w:rsid w:val="00F11D35"/>
    <w:rsid w:val="00F136FA"/>
    <w:rsid w:val="00F137D9"/>
    <w:rsid w:val="00F13C2B"/>
    <w:rsid w:val="00F13F84"/>
    <w:rsid w:val="00F145D0"/>
    <w:rsid w:val="00F149DE"/>
    <w:rsid w:val="00F150CB"/>
    <w:rsid w:val="00F15250"/>
    <w:rsid w:val="00F158B5"/>
    <w:rsid w:val="00F158FE"/>
    <w:rsid w:val="00F15AE1"/>
    <w:rsid w:val="00F160D9"/>
    <w:rsid w:val="00F160E6"/>
    <w:rsid w:val="00F161F1"/>
    <w:rsid w:val="00F16E7E"/>
    <w:rsid w:val="00F17071"/>
    <w:rsid w:val="00F17756"/>
    <w:rsid w:val="00F177ED"/>
    <w:rsid w:val="00F17EA1"/>
    <w:rsid w:val="00F20348"/>
    <w:rsid w:val="00F20398"/>
    <w:rsid w:val="00F216C2"/>
    <w:rsid w:val="00F219B3"/>
    <w:rsid w:val="00F21CD4"/>
    <w:rsid w:val="00F21D85"/>
    <w:rsid w:val="00F22241"/>
    <w:rsid w:val="00F222E6"/>
    <w:rsid w:val="00F22318"/>
    <w:rsid w:val="00F22430"/>
    <w:rsid w:val="00F224B4"/>
    <w:rsid w:val="00F22D18"/>
    <w:rsid w:val="00F2384D"/>
    <w:rsid w:val="00F2405C"/>
    <w:rsid w:val="00F242DD"/>
    <w:rsid w:val="00F2485E"/>
    <w:rsid w:val="00F25153"/>
    <w:rsid w:val="00F257C0"/>
    <w:rsid w:val="00F26635"/>
    <w:rsid w:val="00F26B5B"/>
    <w:rsid w:val="00F26C04"/>
    <w:rsid w:val="00F26CCB"/>
    <w:rsid w:val="00F2753A"/>
    <w:rsid w:val="00F2761A"/>
    <w:rsid w:val="00F30C21"/>
    <w:rsid w:val="00F320A2"/>
    <w:rsid w:val="00F32B7C"/>
    <w:rsid w:val="00F338FD"/>
    <w:rsid w:val="00F34B1B"/>
    <w:rsid w:val="00F34F07"/>
    <w:rsid w:val="00F35059"/>
    <w:rsid w:val="00F35253"/>
    <w:rsid w:val="00F35672"/>
    <w:rsid w:val="00F35776"/>
    <w:rsid w:val="00F367C7"/>
    <w:rsid w:val="00F3698D"/>
    <w:rsid w:val="00F36EF3"/>
    <w:rsid w:val="00F37781"/>
    <w:rsid w:val="00F40333"/>
    <w:rsid w:val="00F40D36"/>
    <w:rsid w:val="00F40D7A"/>
    <w:rsid w:val="00F40FB5"/>
    <w:rsid w:val="00F410ED"/>
    <w:rsid w:val="00F411F5"/>
    <w:rsid w:val="00F414B6"/>
    <w:rsid w:val="00F42EE3"/>
    <w:rsid w:val="00F42F22"/>
    <w:rsid w:val="00F4359B"/>
    <w:rsid w:val="00F43D05"/>
    <w:rsid w:val="00F43D2B"/>
    <w:rsid w:val="00F4483C"/>
    <w:rsid w:val="00F44C74"/>
    <w:rsid w:val="00F44FDE"/>
    <w:rsid w:val="00F4557D"/>
    <w:rsid w:val="00F45ADA"/>
    <w:rsid w:val="00F45EFF"/>
    <w:rsid w:val="00F463B7"/>
    <w:rsid w:val="00F465AD"/>
    <w:rsid w:val="00F46900"/>
    <w:rsid w:val="00F46B6C"/>
    <w:rsid w:val="00F46BA4"/>
    <w:rsid w:val="00F46CEB"/>
    <w:rsid w:val="00F475F8"/>
    <w:rsid w:val="00F503FB"/>
    <w:rsid w:val="00F5041C"/>
    <w:rsid w:val="00F51575"/>
    <w:rsid w:val="00F515B4"/>
    <w:rsid w:val="00F518B2"/>
    <w:rsid w:val="00F51FBA"/>
    <w:rsid w:val="00F52000"/>
    <w:rsid w:val="00F52A29"/>
    <w:rsid w:val="00F53014"/>
    <w:rsid w:val="00F536F0"/>
    <w:rsid w:val="00F53C1B"/>
    <w:rsid w:val="00F53C7D"/>
    <w:rsid w:val="00F54021"/>
    <w:rsid w:val="00F540A8"/>
    <w:rsid w:val="00F54AE0"/>
    <w:rsid w:val="00F557BC"/>
    <w:rsid w:val="00F55A32"/>
    <w:rsid w:val="00F57075"/>
    <w:rsid w:val="00F5748E"/>
    <w:rsid w:val="00F600EF"/>
    <w:rsid w:val="00F60FE5"/>
    <w:rsid w:val="00F615FB"/>
    <w:rsid w:val="00F61B78"/>
    <w:rsid w:val="00F62624"/>
    <w:rsid w:val="00F63539"/>
    <w:rsid w:val="00F6382F"/>
    <w:rsid w:val="00F63FD1"/>
    <w:rsid w:val="00F644B8"/>
    <w:rsid w:val="00F6479E"/>
    <w:rsid w:val="00F64D0B"/>
    <w:rsid w:val="00F64EC1"/>
    <w:rsid w:val="00F65A02"/>
    <w:rsid w:val="00F663D4"/>
    <w:rsid w:val="00F66538"/>
    <w:rsid w:val="00F66685"/>
    <w:rsid w:val="00F66E34"/>
    <w:rsid w:val="00F705C4"/>
    <w:rsid w:val="00F711B7"/>
    <w:rsid w:val="00F7184A"/>
    <w:rsid w:val="00F71A80"/>
    <w:rsid w:val="00F71BB3"/>
    <w:rsid w:val="00F724EF"/>
    <w:rsid w:val="00F725FD"/>
    <w:rsid w:val="00F72839"/>
    <w:rsid w:val="00F7294E"/>
    <w:rsid w:val="00F73782"/>
    <w:rsid w:val="00F7396B"/>
    <w:rsid w:val="00F7420F"/>
    <w:rsid w:val="00F74461"/>
    <w:rsid w:val="00F7467C"/>
    <w:rsid w:val="00F74BA1"/>
    <w:rsid w:val="00F75DCF"/>
    <w:rsid w:val="00F76043"/>
    <w:rsid w:val="00F76478"/>
    <w:rsid w:val="00F7668F"/>
    <w:rsid w:val="00F809C6"/>
    <w:rsid w:val="00F80D00"/>
    <w:rsid w:val="00F81056"/>
    <w:rsid w:val="00F819BE"/>
    <w:rsid w:val="00F824FB"/>
    <w:rsid w:val="00F82514"/>
    <w:rsid w:val="00F82A42"/>
    <w:rsid w:val="00F83D72"/>
    <w:rsid w:val="00F84131"/>
    <w:rsid w:val="00F8427F"/>
    <w:rsid w:val="00F84ACF"/>
    <w:rsid w:val="00F84F03"/>
    <w:rsid w:val="00F8579A"/>
    <w:rsid w:val="00F85975"/>
    <w:rsid w:val="00F85CB3"/>
    <w:rsid w:val="00F866C8"/>
    <w:rsid w:val="00F86A09"/>
    <w:rsid w:val="00F8755F"/>
    <w:rsid w:val="00F90856"/>
    <w:rsid w:val="00F90AB4"/>
    <w:rsid w:val="00F90FA5"/>
    <w:rsid w:val="00F9133D"/>
    <w:rsid w:val="00F92409"/>
    <w:rsid w:val="00F9339E"/>
    <w:rsid w:val="00F93B44"/>
    <w:rsid w:val="00F94004"/>
    <w:rsid w:val="00F9445B"/>
    <w:rsid w:val="00F9462F"/>
    <w:rsid w:val="00F94BE1"/>
    <w:rsid w:val="00F9512E"/>
    <w:rsid w:val="00F95D29"/>
    <w:rsid w:val="00F96AF7"/>
    <w:rsid w:val="00F96B6C"/>
    <w:rsid w:val="00F973B5"/>
    <w:rsid w:val="00F97648"/>
    <w:rsid w:val="00F97F78"/>
    <w:rsid w:val="00FA0602"/>
    <w:rsid w:val="00FA0E61"/>
    <w:rsid w:val="00FA11E8"/>
    <w:rsid w:val="00FA1FF5"/>
    <w:rsid w:val="00FA2223"/>
    <w:rsid w:val="00FA24DB"/>
    <w:rsid w:val="00FA3B66"/>
    <w:rsid w:val="00FA4E48"/>
    <w:rsid w:val="00FA51E0"/>
    <w:rsid w:val="00FA5235"/>
    <w:rsid w:val="00FA5C15"/>
    <w:rsid w:val="00FA732F"/>
    <w:rsid w:val="00FA7412"/>
    <w:rsid w:val="00FA76FD"/>
    <w:rsid w:val="00FA79DC"/>
    <w:rsid w:val="00FA7C32"/>
    <w:rsid w:val="00FA7E15"/>
    <w:rsid w:val="00FA7E8F"/>
    <w:rsid w:val="00FB115E"/>
    <w:rsid w:val="00FB235F"/>
    <w:rsid w:val="00FB2488"/>
    <w:rsid w:val="00FB2754"/>
    <w:rsid w:val="00FB2C16"/>
    <w:rsid w:val="00FB30D9"/>
    <w:rsid w:val="00FB3AD8"/>
    <w:rsid w:val="00FB3B52"/>
    <w:rsid w:val="00FB409A"/>
    <w:rsid w:val="00FB4103"/>
    <w:rsid w:val="00FB491D"/>
    <w:rsid w:val="00FB4971"/>
    <w:rsid w:val="00FB551B"/>
    <w:rsid w:val="00FB6D20"/>
    <w:rsid w:val="00FB7A7A"/>
    <w:rsid w:val="00FC020C"/>
    <w:rsid w:val="00FC0248"/>
    <w:rsid w:val="00FC1028"/>
    <w:rsid w:val="00FC174E"/>
    <w:rsid w:val="00FC1848"/>
    <w:rsid w:val="00FC1D20"/>
    <w:rsid w:val="00FC2001"/>
    <w:rsid w:val="00FC2438"/>
    <w:rsid w:val="00FC25A2"/>
    <w:rsid w:val="00FC266F"/>
    <w:rsid w:val="00FC2692"/>
    <w:rsid w:val="00FC3849"/>
    <w:rsid w:val="00FC3A0C"/>
    <w:rsid w:val="00FC3AD9"/>
    <w:rsid w:val="00FC3B97"/>
    <w:rsid w:val="00FC3DC9"/>
    <w:rsid w:val="00FC4663"/>
    <w:rsid w:val="00FC49A9"/>
    <w:rsid w:val="00FC51DA"/>
    <w:rsid w:val="00FC5DD9"/>
    <w:rsid w:val="00FC63FB"/>
    <w:rsid w:val="00FC6930"/>
    <w:rsid w:val="00FC76C1"/>
    <w:rsid w:val="00FC7E91"/>
    <w:rsid w:val="00FD0425"/>
    <w:rsid w:val="00FD0437"/>
    <w:rsid w:val="00FD0484"/>
    <w:rsid w:val="00FD1229"/>
    <w:rsid w:val="00FD1A6D"/>
    <w:rsid w:val="00FD2CAB"/>
    <w:rsid w:val="00FD3334"/>
    <w:rsid w:val="00FD37DE"/>
    <w:rsid w:val="00FD3F0B"/>
    <w:rsid w:val="00FD425D"/>
    <w:rsid w:val="00FD42D7"/>
    <w:rsid w:val="00FD44C6"/>
    <w:rsid w:val="00FD4C04"/>
    <w:rsid w:val="00FD575D"/>
    <w:rsid w:val="00FD5B07"/>
    <w:rsid w:val="00FD5F28"/>
    <w:rsid w:val="00FD6920"/>
    <w:rsid w:val="00FD7471"/>
    <w:rsid w:val="00FD79DA"/>
    <w:rsid w:val="00FE026A"/>
    <w:rsid w:val="00FE18DF"/>
    <w:rsid w:val="00FE1BFA"/>
    <w:rsid w:val="00FE2CC5"/>
    <w:rsid w:val="00FE2D2C"/>
    <w:rsid w:val="00FE2F5B"/>
    <w:rsid w:val="00FE366F"/>
    <w:rsid w:val="00FE3D0F"/>
    <w:rsid w:val="00FE4296"/>
    <w:rsid w:val="00FE4525"/>
    <w:rsid w:val="00FE4FF4"/>
    <w:rsid w:val="00FE61E5"/>
    <w:rsid w:val="00FE620E"/>
    <w:rsid w:val="00FE7B0C"/>
    <w:rsid w:val="00FE7C72"/>
    <w:rsid w:val="00FE7C7C"/>
    <w:rsid w:val="00FF03A2"/>
    <w:rsid w:val="00FF078A"/>
    <w:rsid w:val="00FF0D85"/>
    <w:rsid w:val="00FF0E21"/>
    <w:rsid w:val="00FF10B0"/>
    <w:rsid w:val="00FF10BD"/>
    <w:rsid w:val="00FF15F1"/>
    <w:rsid w:val="00FF1881"/>
    <w:rsid w:val="00FF20A3"/>
    <w:rsid w:val="00FF252D"/>
    <w:rsid w:val="00FF2A9A"/>
    <w:rsid w:val="00FF34DB"/>
    <w:rsid w:val="00FF3EFC"/>
    <w:rsid w:val="00FF3F7C"/>
    <w:rsid w:val="00FF4FBF"/>
    <w:rsid w:val="00FF4FC8"/>
    <w:rsid w:val="00FF534A"/>
    <w:rsid w:val="00FF56AE"/>
    <w:rsid w:val="00FF595B"/>
    <w:rsid w:val="00FF5ABB"/>
    <w:rsid w:val="00FF5C5B"/>
    <w:rsid w:val="00FF7A4B"/>
    <w:rsid w:val="00FF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E5FBA5"/>
  <w15:chartTrackingRefBased/>
  <w15:docId w15:val="{E18692FA-5B8C-4CE4-9A3C-070F33DDE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267D8"/>
    <w:pPr>
      <w:spacing w:after="0" w:line="240" w:lineRule="auto"/>
    </w:pPr>
    <w:rPr>
      <w:rFonts w:ascii="Times New Roman" w:eastAsia="Times New Roman" w:hAnsi="Times New Roman" w:cs="B Nazanin"/>
      <w:sz w:val="24"/>
      <w:szCs w:val="24"/>
    </w:rPr>
  </w:style>
  <w:style w:type="paragraph" w:styleId="Heading1">
    <w:name w:val="heading 1"/>
    <w:aliases w:val="فصل"/>
    <w:basedOn w:val="Normal"/>
    <w:next w:val="a7"/>
    <w:link w:val="Heading1Char"/>
    <w:qFormat/>
    <w:rsid w:val="00152979"/>
    <w:pPr>
      <w:keepNext/>
      <w:pageBreakBefore/>
      <w:widowControl w:val="0"/>
      <w:numPr>
        <w:numId w:val="8"/>
      </w:numPr>
      <w:bidi/>
      <w:spacing w:before="600" w:after="360"/>
      <w:jc w:val="both"/>
      <w:outlineLvl w:val="0"/>
    </w:pPr>
    <w:rPr>
      <w:b/>
      <w:bCs/>
      <w:sz w:val="32"/>
      <w:szCs w:val="36"/>
    </w:rPr>
  </w:style>
  <w:style w:type="paragraph" w:styleId="Heading2">
    <w:name w:val="heading 2"/>
    <w:aliases w:val="بخش"/>
    <w:basedOn w:val="Normal"/>
    <w:next w:val="a7"/>
    <w:link w:val="Heading2Char"/>
    <w:qFormat/>
    <w:rsid w:val="00287040"/>
    <w:pPr>
      <w:keepNext/>
      <w:widowControl w:val="0"/>
      <w:numPr>
        <w:ilvl w:val="1"/>
        <w:numId w:val="8"/>
      </w:numPr>
      <w:bidi/>
      <w:spacing w:before="240" w:after="240"/>
      <w:outlineLvl w:val="1"/>
    </w:pPr>
    <w:rPr>
      <w:rFonts w:ascii="B Nazanin" w:eastAsia="B Nazanin" w:hAnsi="B Nazanin"/>
      <w:b/>
      <w:bCs/>
      <w:sz w:val="36"/>
      <w:szCs w:val="36"/>
    </w:rPr>
  </w:style>
  <w:style w:type="paragraph" w:styleId="Heading3">
    <w:name w:val="heading 3"/>
    <w:basedOn w:val="Normal"/>
    <w:next w:val="a7"/>
    <w:link w:val="Heading3Char"/>
    <w:qFormat/>
    <w:rsid w:val="00287040"/>
    <w:pPr>
      <w:keepNext/>
      <w:numPr>
        <w:ilvl w:val="2"/>
        <w:numId w:val="8"/>
      </w:numPr>
      <w:bidi/>
      <w:spacing w:before="400" w:line="288" w:lineRule="auto"/>
      <w:ind w:left="1080" w:hanging="1080"/>
      <w:jc w:val="lowKashida"/>
      <w:outlineLvl w:val="2"/>
    </w:pPr>
    <w:rPr>
      <w:b/>
      <w:bCs/>
      <w:noProof/>
      <w:szCs w:val="32"/>
    </w:rPr>
  </w:style>
  <w:style w:type="paragraph" w:styleId="Heading4">
    <w:name w:val="heading 4"/>
    <w:basedOn w:val="Normal"/>
    <w:next w:val="a7"/>
    <w:link w:val="Heading4Char"/>
    <w:autoRedefine/>
    <w:qFormat/>
    <w:rsid w:val="00211088"/>
    <w:pPr>
      <w:keepNext/>
      <w:widowControl w:val="0"/>
      <w:numPr>
        <w:ilvl w:val="3"/>
        <w:numId w:val="1"/>
      </w:numPr>
      <w:bidi/>
      <w:spacing w:after="120"/>
      <w:jc w:val="lowKashida"/>
      <w:outlineLvl w:val="3"/>
    </w:pPr>
    <w:rPr>
      <w:b/>
      <w:bCs/>
      <w:sz w:val="20"/>
      <w:szCs w:val="28"/>
    </w:rPr>
  </w:style>
  <w:style w:type="paragraph" w:styleId="Heading5">
    <w:name w:val="heading 5"/>
    <w:basedOn w:val="Normal"/>
    <w:next w:val="Normal"/>
    <w:link w:val="Heading5Char"/>
    <w:semiHidden/>
    <w:rsid w:val="00C267D8"/>
    <w:pPr>
      <w:keepNext/>
      <w:numPr>
        <w:ilvl w:val="4"/>
        <w:numId w:val="2"/>
      </w:numPr>
      <w:bidi/>
      <w:jc w:val="center"/>
      <w:outlineLvl w:val="4"/>
    </w:pPr>
    <w:rPr>
      <w:rFonts w:cs="B Lotus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semiHidden/>
    <w:rsid w:val="00C267D8"/>
    <w:pPr>
      <w:keepNext/>
      <w:numPr>
        <w:ilvl w:val="5"/>
        <w:numId w:val="2"/>
      </w:numPr>
      <w:bidi/>
      <w:outlineLvl w:val="5"/>
    </w:pPr>
    <w:rPr>
      <w:rFonts w:cs="B Lotus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rsid w:val="00C267D8"/>
    <w:pPr>
      <w:keepNext/>
      <w:numPr>
        <w:ilvl w:val="6"/>
        <w:numId w:val="2"/>
      </w:numPr>
      <w:bidi/>
      <w:jc w:val="center"/>
      <w:outlineLvl w:val="6"/>
    </w:pPr>
    <w:rPr>
      <w:rFonts w:cs="Lotus"/>
      <w:b/>
      <w:bCs/>
      <w:sz w:val="22"/>
      <w:szCs w:val="22"/>
    </w:rPr>
  </w:style>
  <w:style w:type="paragraph" w:styleId="Heading8">
    <w:name w:val="heading 8"/>
    <w:basedOn w:val="Heading1"/>
    <w:next w:val="a7"/>
    <w:link w:val="Heading8Char"/>
    <w:semiHidden/>
    <w:qFormat/>
    <w:rsid w:val="00C267D8"/>
    <w:pPr>
      <w:numPr>
        <w:numId w:val="9"/>
      </w:numPr>
      <w:outlineLvl w:val="7"/>
    </w:pPr>
    <w:rPr>
      <w:b w:val="0"/>
      <w:bCs w:val="0"/>
    </w:rPr>
  </w:style>
  <w:style w:type="paragraph" w:styleId="Heading9">
    <w:name w:val="heading 9"/>
    <w:basedOn w:val="Heading1"/>
    <w:next w:val="a7"/>
    <w:link w:val="Heading9Char"/>
    <w:semiHidden/>
    <w:rsid w:val="00C267D8"/>
    <w:pPr>
      <w:numPr>
        <w:ilvl w:val="8"/>
        <w:numId w:val="2"/>
      </w:numPr>
      <w:outlineLvl w:val="8"/>
    </w:pPr>
    <w:rPr>
      <w:rFonts w:cs="Lotus"/>
      <w:b w:val="0"/>
      <w:bCs w:val="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">
    <w:name w:val="متن"/>
    <w:basedOn w:val="Normal"/>
    <w:link w:val="Char"/>
    <w:qFormat/>
    <w:rsid w:val="00C267D8"/>
    <w:pPr>
      <w:widowControl w:val="0"/>
      <w:bidi/>
      <w:spacing w:line="360" w:lineRule="auto"/>
      <w:ind w:firstLine="567"/>
      <w:jc w:val="both"/>
    </w:pPr>
    <w:rPr>
      <w:szCs w:val="28"/>
      <w:lang w:bidi="fa-IR"/>
    </w:rPr>
  </w:style>
  <w:style w:type="character" w:customStyle="1" w:styleId="Char">
    <w:name w:val="متن Char"/>
    <w:basedOn w:val="DefaultParagraphFont"/>
    <w:link w:val="a7"/>
    <w:rsid w:val="00C267D8"/>
    <w:rPr>
      <w:rFonts w:ascii="Times New Roman" w:eastAsia="Times New Roman" w:hAnsi="Times New Roman" w:cs="B Nazanin"/>
      <w:sz w:val="24"/>
      <w:szCs w:val="28"/>
      <w:lang w:bidi="fa-IR"/>
    </w:rPr>
  </w:style>
  <w:style w:type="character" w:customStyle="1" w:styleId="Heading1Char">
    <w:name w:val="Heading 1 Char"/>
    <w:aliases w:val="فصل Char"/>
    <w:basedOn w:val="DefaultParagraphFont"/>
    <w:link w:val="Heading1"/>
    <w:rsid w:val="00152979"/>
    <w:rPr>
      <w:rFonts w:ascii="Times New Roman" w:eastAsia="Times New Roman" w:hAnsi="Times New Roman" w:cs="B Nazanin"/>
      <w:b/>
      <w:bCs/>
      <w:sz w:val="32"/>
      <w:szCs w:val="36"/>
    </w:rPr>
  </w:style>
  <w:style w:type="character" w:customStyle="1" w:styleId="Heading2Char">
    <w:name w:val="Heading 2 Char"/>
    <w:aliases w:val="بخش Char"/>
    <w:basedOn w:val="DefaultParagraphFont"/>
    <w:link w:val="Heading2"/>
    <w:rsid w:val="00287040"/>
    <w:rPr>
      <w:rFonts w:ascii="B Nazanin" w:eastAsia="B Nazanin" w:hAnsi="B Nazanin" w:cs="B Nazani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rsid w:val="00287040"/>
    <w:rPr>
      <w:rFonts w:ascii="Times New Roman" w:eastAsia="Times New Roman" w:hAnsi="Times New Roman" w:cs="B Nazanin"/>
      <w:b/>
      <w:bCs/>
      <w:noProof/>
      <w:sz w:val="24"/>
      <w:szCs w:val="32"/>
    </w:rPr>
  </w:style>
  <w:style w:type="character" w:customStyle="1" w:styleId="Heading4Char">
    <w:name w:val="Heading 4 Char"/>
    <w:basedOn w:val="DefaultParagraphFont"/>
    <w:link w:val="Heading4"/>
    <w:rsid w:val="00211088"/>
    <w:rPr>
      <w:rFonts w:ascii="Times New Roman" w:eastAsia="Times New Roman" w:hAnsi="Times New Roman" w:cs="B Nazanin"/>
      <w:b/>
      <w:bCs/>
      <w:sz w:val="20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C267D8"/>
    <w:rPr>
      <w:rFonts w:ascii="Times New Roman" w:eastAsia="Times New Roman" w:hAnsi="Times New Roman" w:cs="B Lotus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semiHidden/>
    <w:rsid w:val="00C267D8"/>
    <w:rPr>
      <w:rFonts w:ascii="Times New Roman" w:eastAsia="Times New Roman" w:hAnsi="Times New Roman" w:cs="B Lotus"/>
      <w:b/>
      <w:bCs/>
    </w:rPr>
  </w:style>
  <w:style w:type="character" w:customStyle="1" w:styleId="Heading7Char">
    <w:name w:val="Heading 7 Char"/>
    <w:basedOn w:val="DefaultParagraphFont"/>
    <w:link w:val="Heading7"/>
    <w:semiHidden/>
    <w:rsid w:val="00C267D8"/>
    <w:rPr>
      <w:rFonts w:ascii="Times New Roman" w:eastAsia="Times New Roman" w:hAnsi="Times New Roman" w:cs="Lotus"/>
      <w:b/>
      <w:bCs/>
    </w:rPr>
  </w:style>
  <w:style w:type="character" w:customStyle="1" w:styleId="Heading8Char">
    <w:name w:val="Heading 8 Char"/>
    <w:basedOn w:val="DefaultParagraphFont"/>
    <w:link w:val="Heading8"/>
    <w:semiHidden/>
    <w:rsid w:val="00C267D8"/>
    <w:rPr>
      <w:rFonts w:ascii="Times New Roman" w:eastAsia="Times New Roman" w:hAnsi="Times New Roman" w:cs="B Nazanin"/>
      <w:sz w:val="28"/>
      <w:szCs w:val="32"/>
    </w:rPr>
  </w:style>
  <w:style w:type="character" w:customStyle="1" w:styleId="Heading9Char">
    <w:name w:val="Heading 9 Char"/>
    <w:basedOn w:val="DefaultParagraphFont"/>
    <w:link w:val="Heading9"/>
    <w:semiHidden/>
    <w:rsid w:val="00C267D8"/>
    <w:rPr>
      <w:rFonts w:ascii="Times New Roman" w:eastAsia="Times New Roman" w:hAnsi="Times New Roman" w:cs="Lotus"/>
      <w:sz w:val="28"/>
      <w:szCs w:val="32"/>
    </w:rPr>
  </w:style>
  <w:style w:type="paragraph" w:styleId="BodyTextIndent3">
    <w:name w:val="Body Text Indent 3"/>
    <w:basedOn w:val="Normal"/>
    <w:link w:val="BodyTextIndent3Char"/>
    <w:semiHidden/>
    <w:unhideWhenUsed/>
    <w:rsid w:val="00C267D8"/>
    <w:pPr>
      <w:bidi/>
      <w:ind w:left="-1"/>
    </w:pPr>
    <w:rPr>
      <w:rFonts w:cs="Lotus"/>
      <w:sz w:val="28"/>
      <w:szCs w:val="2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C267D8"/>
    <w:rPr>
      <w:rFonts w:ascii="Times New Roman" w:eastAsia="Times New Roman" w:hAnsi="Times New Roman" w:cs="Lotus"/>
      <w:sz w:val="28"/>
      <w:szCs w:val="28"/>
    </w:rPr>
  </w:style>
  <w:style w:type="paragraph" w:styleId="Header">
    <w:name w:val="header"/>
    <w:basedOn w:val="Normal"/>
    <w:link w:val="HeaderChar"/>
    <w:uiPriority w:val="99"/>
    <w:rsid w:val="00C267D8"/>
    <w:pPr>
      <w:tabs>
        <w:tab w:val="center" w:pos="4153"/>
        <w:tab w:val="right" w:pos="8306"/>
      </w:tabs>
      <w:jc w:val="center"/>
    </w:pPr>
    <w:rPr>
      <w:rFonts w:cs="B Titr"/>
      <w:sz w:val="20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C267D8"/>
    <w:rPr>
      <w:rFonts w:ascii="Times New Roman" w:eastAsia="Times New Roman" w:hAnsi="Times New Roman" w:cs="B Titr"/>
      <w:sz w:val="20"/>
      <w:szCs w:val="16"/>
    </w:rPr>
  </w:style>
  <w:style w:type="paragraph" w:styleId="Footer">
    <w:name w:val="footer"/>
    <w:basedOn w:val="Normal"/>
    <w:link w:val="FooterChar"/>
    <w:uiPriority w:val="99"/>
    <w:rsid w:val="00C267D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67D8"/>
    <w:rPr>
      <w:rFonts w:ascii="Times New Roman" w:eastAsia="Times New Roman" w:hAnsi="Times New Roman" w:cs="B Nazanin"/>
      <w:sz w:val="24"/>
      <w:szCs w:val="24"/>
    </w:rPr>
  </w:style>
  <w:style w:type="paragraph" w:styleId="BodyText3">
    <w:name w:val="Body Text 3"/>
    <w:basedOn w:val="Normal"/>
    <w:link w:val="BodyText3Char"/>
    <w:semiHidden/>
    <w:unhideWhenUsed/>
    <w:rsid w:val="00C267D8"/>
    <w:pPr>
      <w:bidi/>
      <w:jc w:val="both"/>
    </w:pPr>
    <w:rPr>
      <w:rFonts w:cs="Lotus"/>
      <w:sz w:val="28"/>
      <w:szCs w:val="28"/>
    </w:rPr>
  </w:style>
  <w:style w:type="character" w:customStyle="1" w:styleId="BodyText3Char">
    <w:name w:val="Body Text 3 Char"/>
    <w:basedOn w:val="DefaultParagraphFont"/>
    <w:link w:val="BodyText3"/>
    <w:semiHidden/>
    <w:rsid w:val="00C267D8"/>
    <w:rPr>
      <w:rFonts w:ascii="Times New Roman" w:eastAsia="Times New Roman" w:hAnsi="Times New Roman" w:cs="Lotus"/>
      <w:sz w:val="28"/>
      <w:szCs w:val="28"/>
    </w:rPr>
  </w:style>
  <w:style w:type="character" w:styleId="PageNumber">
    <w:name w:val="page number"/>
    <w:basedOn w:val="DefaultParagraphFont"/>
    <w:semiHidden/>
    <w:rsid w:val="00C267D8"/>
    <w:rPr>
      <w:rFonts w:ascii="Times New Roman" w:hAnsi="Times New Roman" w:cs="B Lotus"/>
      <w:sz w:val="24"/>
      <w:szCs w:val="24"/>
    </w:rPr>
  </w:style>
  <w:style w:type="paragraph" w:styleId="TOC1">
    <w:name w:val="toc 1"/>
    <w:basedOn w:val="Normal"/>
    <w:next w:val="Normal"/>
    <w:uiPriority w:val="39"/>
    <w:rsid w:val="00C267D8"/>
    <w:pPr>
      <w:widowControl w:val="0"/>
      <w:bidi/>
      <w:jc w:val="lowKashida"/>
    </w:pPr>
    <w:rPr>
      <w:szCs w:val="28"/>
    </w:rPr>
  </w:style>
  <w:style w:type="paragraph" w:styleId="TOC2">
    <w:name w:val="toc 2"/>
    <w:basedOn w:val="Normal"/>
    <w:next w:val="Normal"/>
    <w:uiPriority w:val="39"/>
    <w:rsid w:val="006E069C"/>
    <w:pPr>
      <w:widowControl w:val="0"/>
      <w:bidi/>
      <w:ind w:left="720"/>
    </w:pPr>
    <w:rPr>
      <w:rFonts w:ascii="B Nazanin" w:eastAsia="B Nazanin" w:hAnsi="B Nazanin"/>
      <w:lang w:bidi="fa-IR"/>
    </w:rPr>
  </w:style>
  <w:style w:type="paragraph" w:styleId="TOC3">
    <w:name w:val="toc 3"/>
    <w:basedOn w:val="Normal"/>
    <w:next w:val="Normal"/>
    <w:uiPriority w:val="39"/>
    <w:rsid w:val="00C267D8"/>
    <w:pPr>
      <w:widowControl w:val="0"/>
      <w:bidi/>
      <w:ind w:left="851"/>
      <w:jc w:val="lowKashida"/>
    </w:pPr>
    <w:rPr>
      <w:sz w:val="22"/>
      <w:szCs w:val="28"/>
    </w:rPr>
  </w:style>
  <w:style w:type="paragraph" w:styleId="TOC4">
    <w:name w:val="toc 4"/>
    <w:basedOn w:val="Normal"/>
    <w:next w:val="Normal"/>
    <w:uiPriority w:val="39"/>
    <w:rsid w:val="00C267D8"/>
    <w:pPr>
      <w:widowControl w:val="0"/>
      <w:bidi/>
      <w:ind w:left="340"/>
      <w:jc w:val="lowKashida"/>
    </w:pPr>
    <w:rPr>
      <w:rFonts w:cs="Lotus"/>
      <w:sz w:val="20"/>
    </w:rPr>
  </w:style>
  <w:style w:type="paragraph" w:styleId="TOC5">
    <w:name w:val="toc 5"/>
    <w:basedOn w:val="Normal"/>
    <w:next w:val="Normal"/>
    <w:autoRedefine/>
    <w:uiPriority w:val="39"/>
    <w:rsid w:val="00C267D8"/>
    <w:pPr>
      <w:bidi/>
      <w:ind w:left="720"/>
    </w:pPr>
    <w:rPr>
      <w:sz w:val="20"/>
    </w:rPr>
  </w:style>
  <w:style w:type="paragraph" w:customStyle="1" w:styleId="Style1">
    <w:name w:val="Style1"/>
    <w:basedOn w:val="Heading1"/>
    <w:next w:val="a7"/>
    <w:qFormat/>
    <w:locked/>
    <w:rsid w:val="00C267D8"/>
    <w:pPr>
      <w:numPr>
        <w:numId w:val="0"/>
      </w:numPr>
      <w:jc w:val="center"/>
    </w:pPr>
  </w:style>
  <w:style w:type="character" w:styleId="Hyperlink">
    <w:name w:val="Hyperlink"/>
    <w:basedOn w:val="DefaultParagraphFont"/>
    <w:uiPriority w:val="99"/>
    <w:rsid w:val="00C267D8"/>
    <w:rPr>
      <w:noProof/>
      <w:color w:val="0000FF"/>
      <w:u w:val="single"/>
      <w:lang w:bidi="fa-IR"/>
    </w:rPr>
  </w:style>
  <w:style w:type="paragraph" w:customStyle="1" w:styleId="Picture">
    <w:name w:val="Picture"/>
    <w:basedOn w:val="Normal"/>
    <w:semiHidden/>
    <w:unhideWhenUsed/>
    <w:locked/>
    <w:rsid w:val="00C267D8"/>
    <w:pPr>
      <w:autoSpaceDE w:val="0"/>
      <w:autoSpaceDN w:val="0"/>
      <w:bidi/>
      <w:adjustRightInd w:val="0"/>
      <w:spacing w:line="360" w:lineRule="auto"/>
      <w:jc w:val="center"/>
    </w:pPr>
    <w:rPr>
      <w:rFonts w:cs="Lotus"/>
      <w:color w:val="333333"/>
      <w:szCs w:val="28"/>
      <w:lang w:bidi="fa-IR"/>
    </w:rPr>
  </w:style>
  <w:style w:type="paragraph" w:styleId="TOC7">
    <w:name w:val="toc 7"/>
    <w:basedOn w:val="Normal"/>
    <w:next w:val="Normal"/>
    <w:autoRedefine/>
    <w:uiPriority w:val="39"/>
    <w:rsid w:val="00C267D8"/>
    <w:pPr>
      <w:tabs>
        <w:tab w:val="right" w:leader="dot" w:pos="8493"/>
      </w:tabs>
      <w:bidi/>
      <w:ind w:left="-2"/>
    </w:pPr>
    <w:rPr>
      <w:sz w:val="20"/>
    </w:rPr>
  </w:style>
  <w:style w:type="paragraph" w:styleId="TOC8">
    <w:name w:val="toc 8"/>
    <w:basedOn w:val="Normal"/>
    <w:next w:val="Normal"/>
    <w:autoRedefine/>
    <w:uiPriority w:val="39"/>
    <w:rsid w:val="00C267D8"/>
    <w:pPr>
      <w:bidi/>
      <w:ind w:left="1440"/>
    </w:pPr>
    <w:rPr>
      <w:sz w:val="20"/>
    </w:rPr>
  </w:style>
  <w:style w:type="paragraph" w:styleId="TOC9">
    <w:name w:val="toc 9"/>
    <w:basedOn w:val="Normal"/>
    <w:next w:val="Normal"/>
    <w:uiPriority w:val="39"/>
    <w:rsid w:val="00C267D8"/>
    <w:pPr>
      <w:bidi/>
    </w:pPr>
    <w:rPr>
      <w:rFonts w:cs="B Lotus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rsid w:val="00C267D8"/>
    <w:pPr>
      <w:widowControl w:val="0"/>
    </w:pPr>
    <w:rPr>
      <w:rFonts w:cs="Lotus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267D8"/>
    <w:rPr>
      <w:rFonts w:ascii="Times New Roman" w:eastAsia="Times New Roman" w:hAnsi="Times New Roman" w:cs="Lotus"/>
      <w:sz w:val="20"/>
      <w:szCs w:val="24"/>
    </w:rPr>
  </w:style>
  <w:style w:type="character" w:styleId="FootnoteReference">
    <w:name w:val="footnote reference"/>
    <w:basedOn w:val="DefaultParagraphFont"/>
    <w:uiPriority w:val="99"/>
    <w:rsid w:val="00C267D8"/>
    <w:rPr>
      <w:vertAlign w:val="superscript"/>
    </w:rPr>
  </w:style>
  <w:style w:type="paragraph" w:customStyle="1" w:styleId="Keyword">
    <w:name w:val="Keyword"/>
    <w:basedOn w:val="Normal"/>
    <w:rsid w:val="00C267D8"/>
    <w:pPr>
      <w:widowControl w:val="0"/>
      <w:bidi/>
      <w:jc w:val="both"/>
    </w:pPr>
    <w:rPr>
      <w:lang w:bidi="fa-IR"/>
    </w:rPr>
  </w:style>
  <w:style w:type="paragraph" w:customStyle="1" w:styleId="Style2">
    <w:name w:val="Style2"/>
    <w:basedOn w:val="Heading2"/>
    <w:next w:val="a7"/>
    <w:semiHidden/>
    <w:locked/>
    <w:rsid w:val="00C267D8"/>
    <w:pPr>
      <w:numPr>
        <w:ilvl w:val="0"/>
        <w:numId w:val="0"/>
      </w:numPr>
    </w:pPr>
  </w:style>
  <w:style w:type="paragraph" w:customStyle="1" w:styleId="a8">
    <w:name w:val="شكل"/>
    <w:basedOn w:val="Normal"/>
    <w:next w:val="a2"/>
    <w:link w:val="Char0"/>
    <w:qFormat/>
    <w:rsid w:val="00C267D8"/>
    <w:pPr>
      <w:keepNext/>
      <w:widowControl w:val="0"/>
      <w:bidi/>
      <w:spacing w:before="120" w:after="100" w:afterAutospacing="1" w:line="240" w:lineRule="atLeast"/>
      <w:jc w:val="center"/>
      <w:textboxTightWrap w:val="allLines"/>
    </w:pPr>
    <w:rPr>
      <w:lang w:bidi="fa-IR"/>
    </w:rPr>
  </w:style>
  <w:style w:type="paragraph" w:customStyle="1" w:styleId="a2">
    <w:name w:val="زير نويس شكل"/>
    <w:basedOn w:val="Normal"/>
    <w:next w:val="a7"/>
    <w:link w:val="CharChar"/>
    <w:qFormat/>
    <w:rsid w:val="00826B95"/>
    <w:pPr>
      <w:numPr>
        <w:ilvl w:val="4"/>
        <w:numId w:val="8"/>
      </w:numPr>
      <w:bidi/>
      <w:spacing w:after="180"/>
      <w:jc w:val="center"/>
    </w:pPr>
    <w:rPr>
      <w:b/>
      <w:bCs/>
      <w:noProof/>
      <w:sz w:val="26"/>
      <w:szCs w:val="26"/>
      <w:lang w:bidi="fa-IR"/>
    </w:rPr>
  </w:style>
  <w:style w:type="character" w:customStyle="1" w:styleId="CharChar">
    <w:name w:val="زير نويس شكل Char Char"/>
    <w:basedOn w:val="DefaultParagraphFont"/>
    <w:link w:val="a2"/>
    <w:rsid w:val="00826B95"/>
    <w:rPr>
      <w:rFonts w:ascii="Times New Roman" w:eastAsia="Times New Roman" w:hAnsi="Times New Roman" w:cs="B Nazanin"/>
      <w:b/>
      <w:bCs/>
      <w:noProof/>
      <w:sz w:val="26"/>
      <w:szCs w:val="26"/>
      <w:lang w:bidi="fa-IR"/>
    </w:rPr>
  </w:style>
  <w:style w:type="character" w:customStyle="1" w:styleId="Char0">
    <w:name w:val="شكل Char"/>
    <w:basedOn w:val="DefaultParagraphFont"/>
    <w:link w:val="a8"/>
    <w:rsid w:val="00C267D8"/>
    <w:rPr>
      <w:rFonts w:ascii="Times New Roman" w:eastAsia="Times New Roman" w:hAnsi="Times New Roman" w:cs="B Nazanin"/>
      <w:sz w:val="24"/>
      <w:szCs w:val="24"/>
      <w:lang w:bidi="fa-IR"/>
    </w:rPr>
  </w:style>
  <w:style w:type="paragraph" w:customStyle="1" w:styleId="a3">
    <w:name w:val="بالانويس جدول"/>
    <w:basedOn w:val="Normal"/>
    <w:next w:val="Normal"/>
    <w:link w:val="Char1"/>
    <w:rsid w:val="00826B95"/>
    <w:pPr>
      <w:keepNext/>
      <w:numPr>
        <w:ilvl w:val="5"/>
        <w:numId w:val="8"/>
      </w:numPr>
      <w:bidi/>
      <w:spacing w:before="180" w:line="288" w:lineRule="auto"/>
      <w:jc w:val="center"/>
    </w:pPr>
    <w:rPr>
      <w:b/>
      <w:bCs/>
      <w:sz w:val="26"/>
      <w:szCs w:val="26"/>
      <w:lang w:bidi="fa-IR"/>
    </w:rPr>
  </w:style>
  <w:style w:type="character" w:customStyle="1" w:styleId="Char1">
    <w:name w:val="بالانويس جدول Char"/>
    <w:basedOn w:val="DefaultParagraphFont"/>
    <w:link w:val="a3"/>
    <w:rsid w:val="00826B95"/>
    <w:rPr>
      <w:rFonts w:ascii="Times New Roman" w:eastAsia="Times New Roman" w:hAnsi="Times New Roman" w:cs="B Nazanin"/>
      <w:b/>
      <w:bCs/>
      <w:sz w:val="26"/>
      <w:szCs w:val="26"/>
      <w:lang w:bidi="fa-IR"/>
    </w:rPr>
  </w:style>
  <w:style w:type="paragraph" w:customStyle="1" w:styleId="-">
    <w:name w:val="جدول-كنار نويس"/>
    <w:basedOn w:val="Normal"/>
    <w:link w:val="-Char"/>
    <w:rsid w:val="00C267D8"/>
    <w:pPr>
      <w:bidi/>
      <w:jc w:val="right"/>
    </w:pPr>
    <w:rPr>
      <w:rFonts w:cs="B Lotus"/>
      <w:szCs w:val="28"/>
      <w:lang w:bidi="fa-IR"/>
    </w:rPr>
  </w:style>
  <w:style w:type="character" w:customStyle="1" w:styleId="-Char">
    <w:name w:val="جدول-كنار نويس Char"/>
    <w:basedOn w:val="DefaultParagraphFont"/>
    <w:link w:val="-"/>
    <w:rsid w:val="00C267D8"/>
    <w:rPr>
      <w:rFonts w:ascii="Times New Roman" w:eastAsia="Times New Roman" w:hAnsi="Times New Roman" w:cs="B Lotus"/>
      <w:sz w:val="24"/>
      <w:szCs w:val="28"/>
      <w:lang w:bidi="fa-IR"/>
    </w:rPr>
  </w:style>
  <w:style w:type="paragraph" w:customStyle="1" w:styleId="a9">
    <w:name w:val="جدول"/>
    <w:basedOn w:val="a7"/>
    <w:next w:val="a7"/>
    <w:rsid w:val="00C267D8"/>
    <w:pPr>
      <w:keepNext/>
      <w:bidi w:val="0"/>
      <w:spacing w:line="240" w:lineRule="auto"/>
      <w:ind w:firstLine="0"/>
      <w:jc w:val="center"/>
    </w:pPr>
    <w:rPr>
      <w:b/>
    </w:rPr>
  </w:style>
  <w:style w:type="paragraph" w:customStyle="1" w:styleId="a4">
    <w:name w:val="معادله"/>
    <w:basedOn w:val="a7"/>
    <w:next w:val="a7"/>
    <w:qFormat/>
    <w:rsid w:val="00C267D8"/>
    <w:pPr>
      <w:numPr>
        <w:ilvl w:val="6"/>
        <w:numId w:val="8"/>
      </w:numPr>
      <w:tabs>
        <w:tab w:val="decimal" w:pos="8505"/>
      </w:tabs>
      <w:mirrorIndents/>
      <w:jc w:val="left"/>
    </w:pPr>
    <w:rPr>
      <w:rFonts w:ascii="Cambria Math" w:hAnsi="Cambria Math"/>
      <w:i/>
    </w:rPr>
  </w:style>
  <w:style w:type="paragraph" w:customStyle="1" w:styleId="a5">
    <w:name w:val="پيوست"/>
    <w:basedOn w:val="Heading1"/>
    <w:next w:val="a7"/>
    <w:locked/>
    <w:rsid w:val="00C267D8"/>
    <w:pPr>
      <w:numPr>
        <w:ilvl w:val="7"/>
      </w:numPr>
    </w:pPr>
  </w:style>
  <w:style w:type="paragraph" w:customStyle="1" w:styleId="10">
    <w:name w:val="صفحه اول1"/>
    <w:basedOn w:val="Normal"/>
    <w:uiPriority w:val="1"/>
    <w:semiHidden/>
    <w:locked/>
    <w:rsid w:val="00C267D8"/>
    <w:pPr>
      <w:jc w:val="center"/>
    </w:pPr>
    <w:rPr>
      <w:rFonts w:cs="B Titr"/>
    </w:rPr>
  </w:style>
  <w:style w:type="paragraph" w:customStyle="1" w:styleId="20">
    <w:name w:val="صفحه اول 2"/>
    <w:basedOn w:val="Normal"/>
    <w:uiPriority w:val="1"/>
    <w:semiHidden/>
    <w:locked/>
    <w:rsid w:val="00C267D8"/>
    <w:pPr>
      <w:pBdr>
        <w:top w:val="single" w:sz="18" w:space="1" w:color="auto"/>
        <w:left w:val="single" w:sz="18" w:space="4" w:color="auto"/>
        <w:bottom w:val="single" w:sz="18" w:space="1" w:color="auto"/>
        <w:right w:val="single" w:sz="18" w:space="4" w:color="auto"/>
      </w:pBdr>
      <w:jc w:val="center"/>
    </w:pPr>
    <w:rPr>
      <w:rFonts w:cs="B Titr"/>
      <w:b/>
      <w:bCs/>
      <w:szCs w:val="28"/>
    </w:rPr>
  </w:style>
  <w:style w:type="paragraph" w:customStyle="1" w:styleId="Style212ptNotComplexBold">
    <w:name w:val="Style صفحه اول 2 + 12 pt Not (Complex) Bold"/>
    <w:basedOn w:val="20"/>
    <w:uiPriority w:val="2"/>
    <w:semiHidden/>
    <w:unhideWhenUsed/>
    <w:qFormat/>
    <w:locked/>
    <w:rsid w:val="00C267D8"/>
    <w:rPr>
      <w:bCs w:val="0"/>
      <w:szCs w:val="24"/>
    </w:rPr>
  </w:style>
  <w:style w:type="paragraph" w:customStyle="1" w:styleId="30">
    <w:name w:val="صفحه اول 3"/>
    <w:basedOn w:val="Normal"/>
    <w:uiPriority w:val="1"/>
    <w:semiHidden/>
    <w:locked/>
    <w:rsid w:val="00C267D8"/>
    <w:pPr>
      <w:jc w:val="both"/>
    </w:pPr>
    <w:rPr>
      <w:rFonts w:cs="B Titr"/>
      <w:b/>
      <w:bCs/>
    </w:rPr>
  </w:style>
  <w:style w:type="paragraph" w:styleId="ListParagraph">
    <w:name w:val="List Paragraph"/>
    <w:basedOn w:val="Normal"/>
    <w:uiPriority w:val="34"/>
    <w:qFormat/>
    <w:rsid w:val="00C267D8"/>
    <w:pPr>
      <w:bidi/>
      <w:spacing w:line="288" w:lineRule="auto"/>
      <w:ind w:left="720" w:firstLine="567"/>
      <w:contextualSpacing/>
      <w:jc w:val="lowKashida"/>
    </w:pPr>
    <w:rPr>
      <w:rFonts w:cs="Nazanin"/>
      <w:szCs w:val="28"/>
      <w:lang w:bidi="fa-IR"/>
    </w:rPr>
  </w:style>
  <w:style w:type="character" w:customStyle="1" w:styleId="DocumentMapChar">
    <w:name w:val="Document Map Char"/>
    <w:basedOn w:val="DefaultParagraphFont"/>
    <w:link w:val="DocumentMap"/>
    <w:semiHidden/>
    <w:rsid w:val="00C267D8"/>
    <w:rPr>
      <w:rFonts w:ascii="Tahoma" w:hAnsi="Tahoma" w:cs="Tahoma"/>
      <w:sz w:val="24"/>
      <w:szCs w:val="28"/>
      <w:shd w:val="clear" w:color="auto" w:fill="000080"/>
      <w:lang w:bidi="fa-IR"/>
    </w:rPr>
  </w:style>
  <w:style w:type="paragraph" w:styleId="DocumentMap">
    <w:name w:val="Document Map"/>
    <w:basedOn w:val="Normal"/>
    <w:link w:val="DocumentMapChar"/>
    <w:semiHidden/>
    <w:rsid w:val="00C267D8"/>
    <w:pPr>
      <w:shd w:val="clear" w:color="auto" w:fill="000080"/>
      <w:bidi/>
      <w:spacing w:line="288" w:lineRule="auto"/>
      <w:ind w:firstLine="567"/>
      <w:jc w:val="lowKashida"/>
    </w:pPr>
    <w:rPr>
      <w:rFonts w:ascii="Tahoma" w:eastAsiaTheme="minorHAnsi" w:hAnsi="Tahoma" w:cs="Tahoma"/>
      <w:szCs w:val="28"/>
      <w:lang w:bidi="fa-IR"/>
    </w:rPr>
  </w:style>
  <w:style w:type="character" w:customStyle="1" w:styleId="DocumentMapChar1">
    <w:name w:val="Document Map Char1"/>
    <w:basedOn w:val="DefaultParagraphFont"/>
    <w:uiPriority w:val="99"/>
    <w:semiHidden/>
    <w:rsid w:val="00C267D8"/>
    <w:rPr>
      <w:rFonts w:ascii="Tahoma" w:eastAsia="Times New Roman" w:hAnsi="Tahoma" w:cs="Tahoma"/>
      <w:sz w:val="16"/>
      <w:szCs w:val="16"/>
    </w:rPr>
  </w:style>
  <w:style w:type="paragraph" w:customStyle="1" w:styleId="JadTxt">
    <w:name w:val="JadTxt"/>
    <w:basedOn w:val="Normal"/>
    <w:semiHidden/>
    <w:locked/>
    <w:rsid w:val="00C267D8"/>
    <w:pPr>
      <w:bidi/>
      <w:spacing w:line="288" w:lineRule="auto"/>
      <w:jc w:val="center"/>
    </w:pPr>
    <w:rPr>
      <w:rFonts w:cs="Nazanin"/>
      <w:szCs w:val="28"/>
      <w:lang w:bidi="fa-IR"/>
    </w:rPr>
  </w:style>
  <w:style w:type="paragraph" w:customStyle="1" w:styleId="Formul-No">
    <w:name w:val="Formul-No"/>
    <w:basedOn w:val="Normal"/>
    <w:semiHidden/>
    <w:locked/>
    <w:rsid w:val="00C267D8"/>
    <w:pPr>
      <w:tabs>
        <w:tab w:val="right" w:pos="9071"/>
      </w:tabs>
      <w:bidi/>
      <w:spacing w:before="80" w:after="80" w:line="288" w:lineRule="auto"/>
      <w:jc w:val="lowKashida"/>
    </w:pPr>
    <w:rPr>
      <w:rFonts w:cs="Nazanin"/>
      <w:szCs w:val="28"/>
      <w:lang w:bidi="fa-IR"/>
    </w:rPr>
  </w:style>
  <w:style w:type="character" w:customStyle="1" w:styleId="BalloonTextChar">
    <w:name w:val="Balloon Text Char"/>
    <w:basedOn w:val="DefaultParagraphFont"/>
    <w:link w:val="BalloonText"/>
    <w:semiHidden/>
    <w:rsid w:val="00C267D8"/>
    <w:rPr>
      <w:rFonts w:ascii="Tahoma" w:hAnsi="Tahoma" w:cs="Tahoma"/>
      <w:sz w:val="16"/>
      <w:szCs w:val="16"/>
      <w:lang w:bidi="fa-IR"/>
    </w:rPr>
  </w:style>
  <w:style w:type="paragraph" w:styleId="BalloonText">
    <w:name w:val="Balloon Text"/>
    <w:basedOn w:val="Normal"/>
    <w:link w:val="BalloonTextChar"/>
    <w:semiHidden/>
    <w:rsid w:val="00C267D8"/>
    <w:pPr>
      <w:bidi/>
      <w:spacing w:line="288" w:lineRule="auto"/>
      <w:ind w:firstLine="567"/>
      <w:jc w:val="lowKashida"/>
    </w:pPr>
    <w:rPr>
      <w:rFonts w:ascii="Tahoma" w:eastAsiaTheme="minorHAnsi" w:hAnsi="Tahoma" w:cs="Tahoma"/>
      <w:sz w:val="16"/>
      <w:szCs w:val="16"/>
      <w:lang w:bidi="fa-IR"/>
    </w:rPr>
  </w:style>
  <w:style w:type="character" w:customStyle="1" w:styleId="BalloonTextChar1">
    <w:name w:val="Balloon Text Char1"/>
    <w:basedOn w:val="DefaultParagraphFont"/>
    <w:uiPriority w:val="99"/>
    <w:semiHidden/>
    <w:rsid w:val="00C267D8"/>
    <w:rPr>
      <w:rFonts w:ascii="Tahoma" w:eastAsia="Times New Roman" w:hAnsi="Tahoma" w:cs="Tahoma"/>
      <w:sz w:val="16"/>
      <w:szCs w:val="16"/>
    </w:rPr>
  </w:style>
  <w:style w:type="table" w:customStyle="1" w:styleId="-0">
    <w:name w:val="جدول-میان چین"/>
    <w:basedOn w:val="TableNormal"/>
    <w:rsid w:val="00C267D8"/>
    <w:pPr>
      <w:spacing w:after="0" w:line="240" w:lineRule="auto"/>
      <w:jc w:val="center"/>
    </w:pPr>
    <w:rPr>
      <w:rFonts w:ascii="Times New Roman" w:eastAsia="Times New Roman" w:hAnsi="Times New Roman" w:cs="B Lotus"/>
      <w:sz w:val="24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 w:cs="BNazanin"/>
        <w:b/>
        <w:bCs/>
        <w:sz w:val="28"/>
        <w:szCs w:val="28"/>
      </w:rPr>
      <w:tblPr/>
      <w:trPr>
        <w:cantSplit/>
        <w:tblHeader/>
      </w:trPr>
      <w:tcPr>
        <w:shd w:val="clear" w:color="auto" w:fill="A6A6A6"/>
      </w:tcPr>
    </w:tblStylePr>
  </w:style>
  <w:style w:type="table" w:customStyle="1" w:styleId="aa">
    <w:name w:val="جدول وسط"/>
    <w:basedOn w:val="-0"/>
    <w:rsid w:val="00C267D8"/>
    <w:tblPr>
      <w:jc w:val="center"/>
    </w:tblPr>
    <w:trPr>
      <w:cantSplit/>
      <w:jc w:val="center"/>
    </w:trPr>
    <w:tblStylePr w:type="firstRow">
      <w:rPr>
        <w:rFonts w:ascii="Times New Roman" w:hAnsi="Times New Roman" w:cs="BNazanin"/>
        <w:b/>
        <w:bCs/>
        <w:sz w:val="28"/>
        <w:szCs w:val="28"/>
      </w:rPr>
      <w:tblPr/>
      <w:trPr>
        <w:cantSplit/>
        <w:tblHeader/>
      </w:trPr>
      <w:tcPr>
        <w:shd w:val="clear" w:color="auto" w:fill="A6A6A6"/>
      </w:tcPr>
    </w:tblStylePr>
  </w:style>
  <w:style w:type="paragraph" w:customStyle="1" w:styleId="ab">
    <w:name w:val="جدول میان چین"/>
    <w:basedOn w:val="a7"/>
    <w:rsid w:val="00C267D8"/>
    <w:pPr>
      <w:bidi w:val="0"/>
      <w:spacing w:line="240" w:lineRule="auto"/>
      <w:ind w:firstLine="0"/>
      <w:jc w:val="center"/>
    </w:pPr>
  </w:style>
  <w:style w:type="table" w:styleId="TableGrid">
    <w:name w:val="Table Grid"/>
    <w:basedOn w:val="TableNormal"/>
    <w:rsid w:val="00C267D8"/>
    <w:pPr>
      <w:spacing w:after="0" w:line="240" w:lineRule="auto"/>
    </w:pPr>
    <w:rPr>
      <w:rFonts w:ascii="Times New Roman" w:eastAsia="Times New Roman" w:hAnsi="Times New Roman" w:cs="B Nazanin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ubtleReference">
    <w:name w:val="Subtle Reference"/>
    <w:basedOn w:val="DefaultParagraphFont"/>
    <w:uiPriority w:val="31"/>
    <w:rsid w:val="00C267D8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rsid w:val="00C267D8"/>
    <w:rPr>
      <w:b/>
      <w:bCs/>
      <w:smallCaps/>
      <w:color w:val="C0504D"/>
      <w:spacing w:val="5"/>
      <w:u w:val="single"/>
    </w:rPr>
  </w:style>
  <w:style w:type="character" w:styleId="CommentReference">
    <w:name w:val="annotation reference"/>
    <w:basedOn w:val="DefaultParagraphFont"/>
    <w:uiPriority w:val="99"/>
    <w:semiHidden/>
    <w:rsid w:val="00C267D8"/>
    <w:rPr>
      <w:sz w:val="16"/>
      <w:szCs w:val="16"/>
    </w:rPr>
  </w:style>
  <w:style w:type="paragraph" w:customStyle="1" w:styleId="a6">
    <w:name w:val="مراجع"/>
    <w:basedOn w:val="a7"/>
    <w:qFormat/>
    <w:rsid w:val="00C267D8"/>
    <w:pPr>
      <w:numPr>
        <w:numId w:val="7"/>
      </w:numPr>
      <w:spacing w:before="120" w:after="120" w:line="240" w:lineRule="auto"/>
    </w:pPr>
    <w:rPr>
      <w:szCs w:val="24"/>
    </w:rPr>
  </w:style>
  <w:style w:type="paragraph" w:styleId="TableofFigures">
    <w:name w:val="table of figures"/>
    <w:basedOn w:val="Normal"/>
    <w:next w:val="Normal"/>
    <w:uiPriority w:val="99"/>
    <w:rsid w:val="00C267D8"/>
  </w:style>
  <w:style w:type="paragraph" w:styleId="TOCHeading">
    <w:name w:val="TOC Heading"/>
    <w:basedOn w:val="Heading1"/>
    <w:next w:val="Normal"/>
    <w:uiPriority w:val="39"/>
    <w:unhideWhenUsed/>
    <w:qFormat/>
    <w:rsid w:val="00C267D8"/>
    <w:pPr>
      <w:keepLines/>
      <w:pageBreakBefore w:val="0"/>
      <w:widowControl/>
      <w:numPr>
        <w:numId w:val="0"/>
      </w:numPr>
      <w:bidi w:val="0"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szCs w:val="28"/>
    </w:rPr>
  </w:style>
  <w:style w:type="paragraph" w:customStyle="1" w:styleId="StyleRight">
    <w:name w:val="Style Right"/>
    <w:basedOn w:val="Normal"/>
    <w:semiHidden/>
    <w:locked/>
    <w:rsid w:val="00C267D8"/>
    <w:pPr>
      <w:jc w:val="right"/>
    </w:pPr>
  </w:style>
  <w:style w:type="paragraph" w:customStyle="1" w:styleId="StyleTOC1ComplexBTitrLatinBold">
    <w:name w:val="Style TOC 1 + (Complex) B Titr (Latin) Bold"/>
    <w:basedOn w:val="TOC1"/>
    <w:semiHidden/>
    <w:locked/>
    <w:rsid w:val="00C267D8"/>
    <w:rPr>
      <w:rFonts w:cs="B Titr"/>
      <w:b/>
    </w:rPr>
  </w:style>
  <w:style w:type="paragraph" w:customStyle="1" w:styleId="StyleKeyword">
    <w:name w:val="Style Keyword +"/>
    <w:basedOn w:val="Keyword"/>
    <w:semiHidden/>
    <w:locked/>
    <w:rsid w:val="00C267D8"/>
    <w:pPr>
      <w:bidi w:val="0"/>
    </w:pPr>
  </w:style>
  <w:style w:type="paragraph" w:customStyle="1" w:styleId="1">
    <w:name w:val="سری نوع 1"/>
    <w:basedOn w:val="a7"/>
    <w:link w:val="1Char"/>
    <w:rsid w:val="00C267D8"/>
    <w:pPr>
      <w:numPr>
        <w:numId w:val="3"/>
      </w:numPr>
    </w:pPr>
  </w:style>
  <w:style w:type="character" w:customStyle="1" w:styleId="1Char">
    <w:name w:val="سری نوع 1 Char"/>
    <w:basedOn w:val="Char"/>
    <w:link w:val="1"/>
    <w:rsid w:val="00C267D8"/>
    <w:rPr>
      <w:rFonts w:ascii="Times New Roman" w:eastAsia="Times New Roman" w:hAnsi="Times New Roman" w:cs="B Nazanin"/>
      <w:sz w:val="24"/>
      <w:szCs w:val="28"/>
      <w:lang w:bidi="fa-IR"/>
    </w:rPr>
  </w:style>
  <w:style w:type="paragraph" w:customStyle="1" w:styleId="2">
    <w:name w:val="سری نوع 2"/>
    <w:basedOn w:val="a7"/>
    <w:link w:val="2Char"/>
    <w:qFormat/>
    <w:rsid w:val="00C267D8"/>
    <w:pPr>
      <w:numPr>
        <w:numId w:val="4"/>
      </w:numPr>
    </w:pPr>
  </w:style>
  <w:style w:type="character" w:customStyle="1" w:styleId="2Char">
    <w:name w:val="سری نوع 2 Char"/>
    <w:basedOn w:val="1Char"/>
    <w:link w:val="2"/>
    <w:rsid w:val="00C267D8"/>
    <w:rPr>
      <w:rFonts w:ascii="Times New Roman" w:eastAsia="Times New Roman" w:hAnsi="Times New Roman" w:cs="B Nazanin"/>
      <w:sz w:val="24"/>
      <w:szCs w:val="28"/>
      <w:lang w:bidi="fa-IR"/>
    </w:rPr>
  </w:style>
  <w:style w:type="paragraph" w:customStyle="1" w:styleId="3">
    <w:name w:val="سری نوع 3"/>
    <w:basedOn w:val="a7"/>
    <w:link w:val="3Char"/>
    <w:qFormat/>
    <w:rsid w:val="00C267D8"/>
    <w:pPr>
      <w:numPr>
        <w:numId w:val="5"/>
      </w:numPr>
    </w:pPr>
  </w:style>
  <w:style w:type="character" w:customStyle="1" w:styleId="3Char">
    <w:name w:val="سری نوع 3 Char"/>
    <w:basedOn w:val="2Char"/>
    <w:link w:val="3"/>
    <w:rsid w:val="00C267D8"/>
    <w:rPr>
      <w:rFonts w:ascii="Times New Roman" w:eastAsia="Times New Roman" w:hAnsi="Times New Roman" w:cs="B Nazanin"/>
      <w:sz w:val="24"/>
      <w:szCs w:val="28"/>
      <w:lang w:bidi="fa-IR"/>
    </w:rPr>
  </w:style>
  <w:style w:type="paragraph" w:customStyle="1" w:styleId="4">
    <w:name w:val="سری نوع 4"/>
    <w:basedOn w:val="a7"/>
    <w:link w:val="4Char"/>
    <w:qFormat/>
    <w:rsid w:val="00C267D8"/>
    <w:pPr>
      <w:numPr>
        <w:numId w:val="6"/>
      </w:numPr>
    </w:pPr>
  </w:style>
  <w:style w:type="character" w:customStyle="1" w:styleId="4Char">
    <w:name w:val="سری نوع 4 Char"/>
    <w:basedOn w:val="1Char"/>
    <w:link w:val="4"/>
    <w:rsid w:val="00C267D8"/>
    <w:rPr>
      <w:rFonts w:ascii="Times New Roman" w:eastAsia="Times New Roman" w:hAnsi="Times New Roman" w:cs="B Nazanin"/>
      <w:sz w:val="24"/>
      <w:szCs w:val="28"/>
      <w:lang w:bidi="fa-IR"/>
    </w:rPr>
  </w:style>
  <w:style w:type="character" w:styleId="PlaceholderText">
    <w:name w:val="Placeholder Text"/>
    <w:basedOn w:val="DefaultParagraphFont"/>
    <w:uiPriority w:val="99"/>
    <w:semiHidden/>
    <w:rsid w:val="00C267D8"/>
    <w:rPr>
      <w:color w:val="808080"/>
    </w:rPr>
  </w:style>
  <w:style w:type="paragraph" w:customStyle="1" w:styleId="40">
    <w:name w:val="صفحه اول 4"/>
    <w:basedOn w:val="a7"/>
    <w:rsid w:val="00C267D8"/>
    <w:pPr>
      <w:bidi w:val="0"/>
      <w:spacing w:line="240" w:lineRule="auto"/>
      <w:ind w:firstLine="0"/>
      <w:jc w:val="center"/>
    </w:pPr>
    <w:rPr>
      <w:szCs w:val="24"/>
    </w:rPr>
  </w:style>
  <w:style w:type="paragraph" w:customStyle="1" w:styleId="a">
    <w:name w:val="سرفصل اول پیوست"/>
    <w:basedOn w:val="a7"/>
    <w:next w:val="a7"/>
    <w:link w:val="Char2"/>
    <w:qFormat/>
    <w:rsid w:val="00C267D8"/>
    <w:pPr>
      <w:numPr>
        <w:ilvl w:val="1"/>
        <w:numId w:val="9"/>
      </w:numPr>
      <w:spacing w:before="240"/>
    </w:pPr>
    <w:rPr>
      <w:rFonts w:cs="B Titr"/>
      <w:b/>
    </w:rPr>
  </w:style>
  <w:style w:type="character" w:customStyle="1" w:styleId="Char2">
    <w:name w:val="سرفصل اول پیوست Char"/>
    <w:basedOn w:val="Char"/>
    <w:link w:val="a"/>
    <w:rsid w:val="00C267D8"/>
    <w:rPr>
      <w:rFonts w:ascii="Times New Roman" w:eastAsia="Times New Roman" w:hAnsi="Times New Roman" w:cs="B Titr"/>
      <w:b/>
      <w:sz w:val="24"/>
      <w:szCs w:val="28"/>
      <w:lang w:bidi="fa-IR"/>
    </w:rPr>
  </w:style>
  <w:style w:type="paragraph" w:customStyle="1" w:styleId="a0">
    <w:name w:val="سرفصل دوم پیوست"/>
    <w:basedOn w:val="a7"/>
    <w:next w:val="a7"/>
    <w:link w:val="Char3"/>
    <w:qFormat/>
    <w:rsid w:val="00C267D8"/>
    <w:pPr>
      <w:numPr>
        <w:ilvl w:val="2"/>
        <w:numId w:val="9"/>
      </w:numPr>
      <w:spacing w:before="120"/>
    </w:pPr>
    <w:rPr>
      <w:rFonts w:cs="B Titr"/>
      <w:b/>
      <w:szCs w:val="26"/>
    </w:rPr>
  </w:style>
  <w:style w:type="character" w:customStyle="1" w:styleId="Char3">
    <w:name w:val="سرفصل دوم پیوست Char"/>
    <w:basedOn w:val="Char"/>
    <w:link w:val="a0"/>
    <w:rsid w:val="00C267D8"/>
    <w:rPr>
      <w:rFonts w:ascii="Times New Roman" w:eastAsia="Times New Roman" w:hAnsi="Times New Roman" w:cs="B Titr"/>
      <w:b/>
      <w:sz w:val="24"/>
      <w:szCs w:val="26"/>
      <w:lang w:bidi="fa-IR"/>
    </w:rPr>
  </w:style>
  <w:style w:type="paragraph" w:customStyle="1" w:styleId="ac">
    <w:name w:val="سرفصل سوم پیوست"/>
    <w:basedOn w:val="a7"/>
    <w:next w:val="a7"/>
    <w:link w:val="Char4"/>
    <w:qFormat/>
    <w:rsid w:val="00C267D8"/>
    <w:pPr>
      <w:ind w:firstLine="0"/>
    </w:pPr>
    <w:rPr>
      <w:rFonts w:cs="B Titr"/>
      <w:szCs w:val="24"/>
    </w:rPr>
  </w:style>
  <w:style w:type="character" w:customStyle="1" w:styleId="Char4">
    <w:name w:val="سرفصل سوم پیوست Char"/>
    <w:basedOn w:val="Char"/>
    <w:link w:val="ac"/>
    <w:rsid w:val="00C267D8"/>
    <w:rPr>
      <w:rFonts w:ascii="Times New Roman" w:eastAsia="Times New Roman" w:hAnsi="Times New Roman" w:cs="B Titr"/>
      <w:sz w:val="24"/>
      <w:szCs w:val="24"/>
      <w:lang w:bidi="fa-IR"/>
    </w:rPr>
  </w:style>
  <w:style w:type="paragraph" w:customStyle="1" w:styleId="a1">
    <w:name w:val="زیرنویس شکل پیوست"/>
    <w:basedOn w:val="a7"/>
    <w:next w:val="a7"/>
    <w:link w:val="Char5"/>
    <w:qFormat/>
    <w:rsid w:val="00C267D8"/>
    <w:pPr>
      <w:numPr>
        <w:ilvl w:val="4"/>
        <w:numId w:val="9"/>
      </w:numPr>
      <w:spacing w:after="240"/>
      <w:jc w:val="center"/>
    </w:pPr>
  </w:style>
  <w:style w:type="character" w:customStyle="1" w:styleId="Char5">
    <w:name w:val="زیرنویس شکل پیوست Char"/>
    <w:basedOn w:val="Char"/>
    <w:link w:val="a1"/>
    <w:rsid w:val="00C267D8"/>
    <w:rPr>
      <w:rFonts w:ascii="Times New Roman" w:eastAsia="Times New Roman" w:hAnsi="Times New Roman" w:cs="B Nazanin"/>
      <w:sz w:val="24"/>
      <w:szCs w:val="28"/>
      <w:lang w:bidi="fa-IR"/>
    </w:rPr>
  </w:style>
  <w:style w:type="paragraph" w:customStyle="1" w:styleId="ad">
    <w:name w:val="بالانویس جدول پیوست"/>
    <w:basedOn w:val="a7"/>
    <w:next w:val="a9"/>
    <w:qFormat/>
    <w:rsid w:val="00C267D8"/>
    <w:pPr>
      <w:keepNext/>
      <w:spacing w:before="240"/>
      <w:ind w:firstLine="0"/>
      <w:jc w:val="center"/>
    </w:pPr>
  </w:style>
  <w:style w:type="paragraph" w:customStyle="1" w:styleId="ae">
    <w:name w:val="اصلی پیوست"/>
    <w:basedOn w:val="Normal"/>
    <w:next w:val="Normal"/>
    <w:link w:val="Char6"/>
    <w:locked/>
    <w:rsid w:val="00C267D8"/>
    <w:pPr>
      <w:keepNext/>
      <w:pageBreakBefore/>
      <w:spacing w:before="240" w:after="240"/>
    </w:pPr>
    <w:rPr>
      <w:rFonts w:cs="B Titr"/>
      <w:lang w:bidi="fa-IR"/>
    </w:rPr>
  </w:style>
  <w:style w:type="character" w:customStyle="1" w:styleId="Char6">
    <w:name w:val="اصلی پیوست Char"/>
    <w:basedOn w:val="Char"/>
    <w:link w:val="ae"/>
    <w:rsid w:val="00C267D8"/>
    <w:rPr>
      <w:rFonts w:ascii="Times New Roman" w:eastAsia="Times New Roman" w:hAnsi="Times New Roman" w:cs="B Titr"/>
      <w:sz w:val="24"/>
      <w:szCs w:val="24"/>
      <w:lang w:bidi="fa-IR"/>
    </w:rPr>
  </w:style>
  <w:style w:type="paragraph" w:customStyle="1" w:styleId="af">
    <w:name w:val="معادله پیوست"/>
    <w:basedOn w:val="a4"/>
    <w:qFormat/>
    <w:rsid w:val="00C267D8"/>
    <w:pPr>
      <w:numPr>
        <w:ilvl w:val="0"/>
        <w:numId w:val="0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C267D8"/>
    <w:pPr>
      <w:tabs>
        <w:tab w:val="right" w:leader="dot" w:pos="8493"/>
      </w:tabs>
      <w:bidi/>
      <w:spacing w:after="100"/>
      <w:ind w:left="-2"/>
    </w:pPr>
  </w:style>
  <w:style w:type="table" w:styleId="MediumGrid1-Accent1">
    <w:name w:val="Medium Grid 1 Accent 1"/>
    <w:basedOn w:val="TableNormal"/>
    <w:uiPriority w:val="67"/>
    <w:rsid w:val="00C267D8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paragraph" w:customStyle="1" w:styleId="af0">
    <w:name w:val="متن معمولی"/>
    <w:basedOn w:val="Normal"/>
    <w:link w:val="Char7"/>
    <w:qFormat/>
    <w:rsid w:val="00C267D8"/>
    <w:pPr>
      <w:bidi/>
      <w:spacing w:after="200" w:line="276" w:lineRule="auto"/>
      <w:jc w:val="both"/>
    </w:pPr>
    <w:rPr>
      <w:rFonts w:ascii="Bodoni MT" w:eastAsiaTheme="minorHAnsi" w:hAnsi="Bodoni MT"/>
      <w:sz w:val="26"/>
      <w:szCs w:val="26"/>
      <w:lang w:bidi="fa-IR"/>
    </w:rPr>
  </w:style>
  <w:style w:type="character" w:customStyle="1" w:styleId="Char7">
    <w:name w:val="متن معمولی Char"/>
    <w:basedOn w:val="DefaultParagraphFont"/>
    <w:link w:val="af0"/>
    <w:rsid w:val="00C267D8"/>
    <w:rPr>
      <w:rFonts w:ascii="Bodoni MT" w:hAnsi="Bodoni MT" w:cs="B Nazanin"/>
      <w:sz w:val="26"/>
      <w:szCs w:val="26"/>
      <w:lang w:bidi="fa-IR"/>
    </w:rPr>
  </w:style>
  <w:style w:type="paragraph" w:styleId="Bibliography">
    <w:name w:val="Bibliography"/>
    <w:basedOn w:val="Normal"/>
    <w:next w:val="Normal"/>
    <w:uiPriority w:val="37"/>
    <w:unhideWhenUsed/>
    <w:rsid w:val="00C267D8"/>
    <w:rPr>
      <w:lang w:bidi="fa-IR"/>
    </w:rPr>
  </w:style>
  <w:style w:type="paragraph" w:styleId="NoSpacing">
    <w:name w:val="No Spacing"/>
    <w:link w:val="NoSpacingChar"/>
    <w:uiPriority w:val="1"/>
    <w:qFormat/>
    <w:rsid w:val="00C267D8"/>
    <w:pPr>
      <w:spacing w:after="0" w:line="240" w:lineRule="auto"/>
    </w:pPr>
    <w:rPr>
      <w:rFonts w:ascii="Times New Roman" w:eastAsia="Times New Roman" w:hAnsi="Times New Roman" w:cs="B Nazani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063287"/>
    <w:rPr>
      <w:rFonts w:ascii="Times New Roman" w:eastAsia="Times New Roman" w:hAnsi="Times New Roman" w:cs="B Nazanin"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C267D8"/>
    <w:pPr>
      <w:jc w:val="center"/>
    </w:pPr>
    <w:rPr>
      <w:rFonts w:cs="Times New Roman"/>
      <w:noProof/>
      <w:lang w:bidi="fa-IR"/>
    </w:rPr>
  </w:style>
  <w:style w:type="character" w:customStyle="1" w:styleId="EndNoteBibliographyTitleChar">
    <w:name w:val="EndNote Bibliography Title Char"/>
    <w:basedOn w:val="Char"/>
    <w:link w:val="EndNoteBibliographyTitle"/>
    <w:rsid w:val="00C267D8"/>
    <w:rPr>
      <w:rFonts w:ascii="Times New Roman" w:eastAsia="Times New Roman" w:hAnsi="Times New Roman" w:cs="Times New Roman"/>
      <w:noProof/>
      <w:sz w:val="24"/>
      <w:szCs w:val="24"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C267D8"/>
    <w:pPr>
      <w:jc w:val="both"/>
    </w:pPr>
    <w:rPr>
      <w:rFonts w:cs="Times New Roman"/>
      <w:noProof/>
      <w:lang w:bidi="fa-IR"/>
    </w:rPr>
  </w:style>
  <w:style w:type="character" w:customStyle="1" w:styleId="EndNoteBibliographyChar">
    <w:name w:val="EndNote Bibliography Char"/>
    <w:basedOn w:val="Char"/>
    <w:link w:val="EndNoteBibliography"/>
    <w:rsid w:val="00C267D8"/>
    <w:rPr>
      <w:rFonts w:ascii="Times New Roman" w:eastAsia="Times New Roman" w:hAnsi="Times New Roman" w:cs="Times New Roman"/>
      <w:noProof/>
      <w:sz w:val="24"/>
      <w:szCs w:val="24"/>
      <w:lang w:bidi="fa-IR"/>
    </w:rPr>
  </w:style>
  <w:style w:type="paragraph" w:customStyle="1" w:styleId="MTDisplayEquation">
    <w:name w:val="MTDisplayEquation"/>
    <w:basedOn w:val="a7"/>
    <w:next w:val="Normal"/>
    <w:link w:val="MTDisplayEquationChar"/>
    <w:rsid w:val="00DB4CCD"/>
    <w:pPr>
      <w:tabs>
        <w:tab w:val="center" w:pos="4240"/>
        <w:tab w:val="right" w:pos="8500"/>
      </w:tabs>
    </w:pPr>
    <w:rPr>
      <w:szCs w:val="24"/>
    </w:rPr>
  </w:style>
  <w:style w:type="character" w:customStyle="1" w:styleId="MTDisplayEquationChar">
    <w:name w:val="MTDisplayEquation Char"/>
    <w:basedOn w:val="Char"/>
    <w:link w:val="MTDisplayEquation"/>
    <w:rsid w:val="00DB4CCD"/>
    <w:rPr>
      <w:rFonts w:ascii="Times New Roman" w:eastAsia="Times New Roman" w:hAnsi="Times New Roman" w:cs="B Nazanin"/>
      <w:sz w:val="24"/>
      <w:szCs w:val="24"/>
      <w:lang w:bidi="fa-IR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0D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0D51"/>
    <w:rPr>
      <w:rFonts w:ascii="Times New Roman" w:eastAsia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0D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0D51"/>
    <w:rPr>
      <w:rFonts w:ascii="Times New Roman" w:eastAsia="Times New Roman" w:hAnsi="Times New Roman" w:cs="B Nazani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63287"/>
    <w:pPr>
      <w:spacing w:before="100" w:beforeAutospacing="1" w:after="100" w:afterAutospacing="1"/>
    </w:pPr>
    <w:rPr>
      <w:rFonts w:cs="Times New Roman"/>
      <w:lang w:bidi="fa-IR"/>
    </w:rPr>
  </w:style>
  <w:style w:type="paragraph" w:customStyle="1" w:styleId="Title24">
    <w:name w:val="Title 24*"/>
    <w:basedOn w:val="Title18"/>
    <w:rsid w:val="00063287"/>
    <w:rPr>
      <w:sz w:val="44"/>
      <w:szCs w:val="48"/>
    </w:rPr>
  </w:style>
  <w:style w:type="paragraph" w:customStyle="1" w:styleId="Title18">
    <w:name w:val="Title 18*"/>
    <w:basedOn w:val="Title16"/>
    <w:rsid w:val="00063287"/>
    <w:rPr>
      <w:sz w:val="34"/>
      <w:szCs w:val="36"/>
    </w:rPr>
  </w:style>
  <w:style w:type="paragraph" w:customStyle="1" w:styleId="Title16">
    <w:name w:val="Title 16*"/>
    <w:basedOn w:val="Normal"/>
    <w:rsid w:val="00063287"/>
    <w:pPr>
      <w:bidi/>
      <w:jc w:val="center"/>
    </w:pPr>
    <w:rPr>
      <w:b/>
      <w:bCs/>
      <w:sz w:val="30"/>
      <w:szCs w:val="32"/>
    </w:rPr>
  </w:style>
  <w:style w:type="paragraph" w:customStyle="1" w:styleId="EndNoteCategoryHeading">
    <w:name w:val="EndNote Category Heading"/>
    <w:basedOn w:val="Normal"/>
    <w:link w:val="EndNoteCategoryHeadingChar"/>
    <w:rsid w:val="00063287"/>
    <w:pPr>
      <w:spacing w:before="120" w:after="120"/>
      <w:jc w:val="right"/>
    </w:pPr>
    <w:rPr>
      <w:b/>
      <w:noProof/>
      <w:lang w:bidi="fa-IR"/>
    </w:rPr>
  </w:style>
  <w:style w:type="character" w:customStyle="1" w:styleId="EndNoteCategoryHeadingChar">
    <w:name w:val="EndNote Category Heading Char"/>
    <w:basedOn w:val="Char"/>
    <w:link w:val="EndNoteCategoryHeading"/>
    <w:rsid w:val="00063287"/>
    <w:rPr>
      <w:rFonts w:ascii="Times New Roman" w:eastAsia="Times New Roman" w:hAnsi="Times New Roman" w:cs="B Nazanin"/>
      <w:b/>
      <w:noProof/>
      <w:sz w:val="24"/>
      <w:szCs w:val="24"/>
      <w:lang w:bidi="fa-IR"/>
    </w:rPr>
  </w:style>
  <w:style w:type="character" w:styleId="SubtleEmphasis">
    <w:name w:val="Subtle Emphasis"/>
    <w:basedOn w:val="DefaultParagraphFont"/>
    <w:uiPriority w:val="19"/>
    <w:qFormat/>
    <w:rsid w:val="00063287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qFormat/>
    <w:rsid w:val="00C47485"/>
    <w:pPr>
      <w:bidi/>
      <w:spacing w:before="120" w:line="288" w:lineRule="auto"/>
      <w:ind w:left="-14"/>
      <w:jc w:val="center"/>
    </w:pPr>
    <w:rPr>
      <w:b/>
      <w:bCs/>
      <w:sz w:val="20"/>
      <w:szCs w:val="20"/>
    </w:rPr>
  </w:style>
  <w:style w:type="paragraph" w:customStyle="1" w:styleId="InTable">
    <w:name w:val="In Table*"/>
    <w:basedOn w:val="Normal"/>
    <w:rsid w:val="00101909"/>
    <w:pPr>
      <w:bidi/>
      <w:spacing w:line="288" w:lineRule="auto"/>
      <w:jc w:val="center"/>
    </w:pPr>
    <w:rPr>
      <w:szCs w:val="26"/>
    </w:rPr>
  </w:style>
  <w:style w:type="paragraph" w:customStyle="1" w:styleId="AbsTitle">
    <w:name w:val="AbsTitle*"/>
    <w:basedOn w:val="Normal"/>
    <w:rsid w:val="00BB09DA"/>
    <w:pPr>
      <w:bidi/>
      <w:spacing w:before="240" w:line="288" w:lineRule="auto"/>
      <w:jc w:val="lowKashida"/>
    </w:pPr>
    <w:rPr>
      <w:b/>
      <w:bCs/>
      <w:sz w:val="30"/>
      <w:szCs w:val="36"/>
    </w:rPr>
  </w:style>
  <w:style w:type="numbering" w:customStyle="1" w:styleId="Num">
    <w:name w:val="Num*"/>
    <w:basedOn w:val="NoList"/>
    <w:rsid w:val="00BB09DA"/>
    <w:pPr>
      <w:numPr>
        <w:numId w:val="18"/>
      </w:numPr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75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75E5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64D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4D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5Dark-Accent5">
    <w:name w:val="Grid Table 5 Dark Accent 5"/>
    <w:basedOn w:val="TableNormal"/>
    <w:uiPriority w:val="50"/>
    <w:rsid w:val="008664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paragraph" w:customStyle="1" w:styleId="PicTitle">
    <w:name w:val="Pic Title*"/>
    <w:basedOn w:val="Normal"/>
    <w:rsid w:val="00E76DA0"/>
    <w:pPr>
      <w:bidi/>
      <w:spacing w:after="180" w:line="288" w:lineRule="auto"/>
      <w:jc w:val="center"/>
    </w:pPr>
    <w:rPr>
      <w:b/>
      <w:bCs/>
      <w:color w:val="000000"/>
      <w:szCs w:val="26"/>
      <w:lang w:bidi="fa-IR"/>
    </w:rPr>
  </w:style>
  <w:style w:type="paragraph" w:customStyle="1" w:styleId="InPicture">
    <w:name w:val="In Picture*"/>
    <w:basedOn w:val="Normal"/>
    <w:rsid w:val="00E76DA0"/>
    <w:pPr>
      <w:bidi/>
      <w:spacing w:before="120" w:line="288" w:lineRule="auto"/>
      <w:jc w:val="center"/>
    </w:pPr>
    <w:rPr>
      <w:szCs w:val="26"/>
    </w:rPr>
  </w:style>
  <w:style w:type="paragraph" w:customStyle="1" w:styleId="TableTitle">
    <w:name w:val="Table Title*"/>
    <w:basedOn w:val="Normal"/>
    <w:rsid w:val="0049566F"/>
    <w:pPr>
      <w:bidi/>
      <w:spacing w:before="180" w:line="288" w:lineRule="auto"/>
      <w:jc w:val="center"/>
    </w:pPr>
    <w:rPr>
      <w:b/>
      <w:bCs/>
      <w:szCs w:val="26"/>
      <w:lang w:bidi="fa-IR"/>
    </w:rPr>
  </w:style>
  <w:style w:type="character" w:customStyle="1" w:styleId="wikiword">
    <w:name w:val="wikiword"/>
    <w:basedOn w:val="DefaultParagraphFont"/>
    <w:rsid w:val="00F338FD"/>
  </w:style>
  <w:style w:type="character" w:styleId="Strong">
    <w:name w:val="Strong"/>
    <w:basedOn w:val="DefaultParagraphFont"/>
    <w:uiPriority w:val="22"/>
    <w:qFormat/>
    <w:rsid w:val="005A0AA2"/>
    <w:rPr>
      <w:b/>
      <w:bCs/>
    </w:rPr>
  </w:style>
  <w:style w:type="paragraph" w:customStyle="1" w:styleId="Default">
    <w:name w:val="Default"/>
    <w:rsid w:val="009713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00">
    <w:name w:val="A0"/>
    <w:uiPriority w:val="99"/>
    <w:rsid w:val="009713E8"/>
    <w:rPr>
      <w:b/>
      <w:bCs/>
      <w:color w:val="221E1F"/>
      <w:sz w:val="28"/>
      <w:szCs w:val="28"/>
    </w:rPr>
  </w:style>
  <w:style w:type="paragraph" w:customStyle="1" w:styleId="Bulet">
    <w:name w:val="Bulet*"/>
    <w:basedOn w:val="Normal"/>
    <w:rsid w:val="00B02426"/>
    <w:pPr>
      <w:numPr>
        <w:numId w:val="43"/>
      </w:numPr>
      <w:bidi/>
      <w:spacing w:line="288" w:lineRule="auto"/>
      <w:jc w:val="both"/>
    </w:pPr>
    <w:rPr>
      <w:sz w:val="26"/>
      <w:szCs w:val="28"/>
    </w:rPr>
  </w:style>
  <w:style w:type="paragraph" w:customStyle="1" w:styleId="HeaderLeft">
    <w:name w:val="HeaderLeft*"/>
    <w:basedOn w:val="Header"/>
    <w:rsid w:val="009E5EE9"/>
    <w:pPr>
      <w:tabs>
        <w:tab w:val="clear" w:pos="8306"/>
        <w:tab w:val="right" w:pos="9026"/>
      </w:tabs>
      <w:bidi/>
      <w:spacing w:before="120"/>
      <w:jc w:val="right"/>
    </w:pPr>
    <w:rPr>
      <w:rFonts w:cs="B Nazanin"/>
      <w:szCs w:val="22"/>
      <w:lang w:bidi="fa-IR"/>
    </w:rPr>
  </w:style>
  <w:style w:type="paragraph" w:customStyle="1" w:styleId="HeaderRight">
    <w:name w:val="HeaderRight*"/>
    <w:basedOn w:val="Header"/>
    <w:rsid w:val="009E5EE9"/>
    <w:pPr>
      <w:tabs>
        <w:tab w:val="clear" w:pos="8306"/>
        <w:tab w:val="right" w:pos="9026"/>
      </w:tabs>
      <w:bidi/>
      <w:spacing w:before="120"/>
      <w:jc w:val="left"/>
    </w:pPr>
    <w:rPr>
      <w:rFonts w:cs="B Nazanin"/>
      <w:szCs w:val="22"/>
      <w:lang w:bidi="fa-IR"/>
    </w:rPr>
  </w:style>
  <w:style w:type="table" w:styleId="PlainTable2">
    <w:name w:val="Plain Table 2"/>
    <w:basedOn w:val="TableNormal"/>
    <w:uiPriority w:val="42"/>
    <w:rsid w:val="00DF358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6C2C5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8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3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5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8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04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5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1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72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6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0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14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95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1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1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2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74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46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1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77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46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8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5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8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0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3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0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1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8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19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3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7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69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0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4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91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4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8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6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4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6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1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7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04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9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25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3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37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4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4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8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08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93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1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67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20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5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0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8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31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7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2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55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47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8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24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9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70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06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95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54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6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9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50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75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1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59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14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4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30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3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0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75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62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8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56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2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47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5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91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74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5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8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6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8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96333">
          <w:marLeft w:val="0"/>
          <w:marRight w:val="547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8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37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7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94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45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7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8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02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86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0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1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55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9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80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36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19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4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6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7F22F1-779C-4477-BE01-B38901952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1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</Company>
  <LinksUpToDate>false</LinksUpToDate>
  <CharactersWithSpaces>2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vash Bozorgchami</dc:creator>
  <cp:keywords/>
  <dc:description/>
  <cp:lastModifiedBy>Alireza</cp:lastModifiedBy>
  <cp:revision>27</cp:revision>
  <cp:lastPrinted>2023-06-28T09:16:00Z</cp:lastPrinted>
  <dcterms:created xsi:type="dcterms:W3CDTF">2023-06-27T12:55:00Z</dcterms:created>
  <dcterms:modified xsi:type="dcterms:W3CDTF">2023-06-28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Preferences">
    <vt:lpwstr>[Styles]_x000d_
Text=Times New Roman_x000d_
Function=Times New Roman_x000d_
Variable=Times New Roman,I_x000d_
LCGreek=Symbol,I_x000d_
UCGreek=Symbol_x000d_
Symbol=Symbol_x000d_
Vector=Times New Roman,B_x000d_
Number=Times New Roman_x000d_
User1=Courier New_x000d_
User2=Times New Roman_x000d_
MTExtra=MT Extra_x000d_
_x000d_
[Sizes]_x000d_</vt:lpwstr>
  </property>
  <property fmtid="{D5CDD505-2E9C-101B-9397-08002B2CF9AE}" pid="4" name="MTPreferences 1">
    <vt:lpwstr>
Full=12 pt_x000d_
Script=58 %_x000d_
ScriptScript=42 %_x000d_
Symbol=150 %_x000d_
SubSymbol=100 %_x000d_
User1=75 %_x000d_
User2=150 %_x000d_
SmallLargeIncr=1 pt_x000d_
_x000d_
[Spacing]_x000d_
LineSpacing=150 %_x000d_
MatrixRowSpacing=150 %_x000d_
MatrixColSpacing=100 %_x000d_
SuperscriptHeight=45 %_x000d_
SubscriptDepth=25 %_x000d_
SubSupGa</vt:lpwstr>
  </property>
  <property fmtid="{D5CDD505-2E9C-101B-9397-08002B2CF9AE}" pid="5" name="MTPreferences 2">
    <vt:lpwstr>p=8 %_x000d_
LimHeight=25 %_x000d_
LimDepth=100 %_x000d_
LimLineSpacing=100 %_x000d_
NumerHeight=35 %_x000d_
DenomDepth=100 %_x000d_
FractBarOver=8 %_x000d_
FractBarThick=5 %_x000d_
SubFractBarThick=2.5 %_x000d_
FractGap=8 %_x000d_
FenceOver=8 %_x000d_
OperSpacing=100 %_x000d_
NonOperSpacing=100 %_x000d_
CharWidth=0 %_x000d_
MinGap=8 %_x000d_
</vt:lpwstr>
  </property>
  <property fmtid="{D5CDD505-2E9C-101B-9397-08002B2CF9AE}" pid="6" name="MTPreferences 3">
    <vt:lpwstr>VertRadGap=17 %_x000d_
HorizRadGap=8 %_x000d_
RadWidth=100 %_x000d_
EmbellGap=12.5 %_x000d_
PrimeHeight=45 %_x000d_
BoxStrokeThick=5 %_x000d_
StikeThruThick=5 %_x000d_
MatrixLineThick=5 %_x000d_
RadStrokeThick=5 %_x000d_
HorizFenceGap=10 %_x000d_
_x000d_
</vt:lpwstr>
  </property>
  <property fmtid="{D5CDD505-2E9C-101B-9397-08002B2CF9AE}" pid="7" name="MTPreferenceSource">
    <vt:lpwstr>Times+Symbol 12.eqp</vt:lpwstr>
  </property>
  <property fmtid="{D5CDD505-2E9C-101B-9397-08002B2CF9AE}" pid="8" name="MTWinEqns">
    <vt:bool>true</vt:bool>
  </property>
</Properties>
</file>